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BEA110" w14:textId="77777777" w:rsidR="00336D8A" w:rsidRDefault="00336D8A" w:rsidP="00A75907">
      <w:pPr>
        <w:pStyle w:val="WHH2"/>
        <w:spacing w:line="276" w:lineRule="auto"/>
        <w:rPr>
          <w:rFonts w:ascii="Arial" w:hAnsi="Arial" w:cs="Arial"/>
          <w:color w:val="08CDAE"/>
        </w:rPr>
      </w:pPr>
    </w:p>
    <w:p w14:paraId="4235A952" w14:textId="77777777" w:rsidR="00092DD3" w:rsidRPr="00336D8A" w:rsidRDefault="00092DD3" w:rsidP="00A75907">
      <w:pPr>
        <w:pStyle w:val="WHH2"/>
        <w:spacing w:line="276" w:lineRule="auto"/>
        <w:rPr>
          <w:rFonts w:ascii="Arial" w:hAnsi="Arial" w:cs="Arial"/>
          <w:color w:val="08CDAE"/>
        </w:rPr>
      </w:pPr>
      <w:r w:rsidRPr="00336D8A">
        <w:rPr>
          <w:rFonts w:ascii="Arial" w:hAnsi="Arial" w:cs="Arial"/>
          <w:color w:val="08CDAE"/>
        </w:rPr>
        <w:t>Professional Certificate in Machine Learning and Artificial Intelligence</w:t>
      </w:r>
    </w:p>
    <w:p w14:paraId="1FAD85B5" w14:textId="77777777" w:rsidR="00B07FA0" w:rsidRPr="00336D8A" w:rsidRDefault="00EF447E" w:rsidP="00A75907">
      <w:pPr>
        <w:pStyle w:val="WHH2"/>
        <w:spacing w:line="276" w:lineRule="auto"/>
        <w:rPr>
          <w:rFonts w:ascii="Arial" w:hAnsi="Arial" w:cs="Arial"/>
          <w:b w:val="0"/>
          <w:bCs w:val="0"/>
          <w:color w:val="08CDAE"/>
          <w:szCs w:val="24"/>
        </w:rPr>
      </w:pPr>
      <w:r w:rsidRPr="00336D8A">
        <w:rPr>
          <w:rFonts w:ascii="Arial" w:hAnsi="Arial" w:cs="Arial"/>
          <w:b w:val="0"/>
          <w:bCs w:val="0"/>
          <w:color w:val="08CDAE"/>
          <w:szCs w:val="24"/>
        </w:rPr>
        <w:t xml:space="preserve">Module </w:t>
      </w:r>
      <w:r w:rsidR="00883C1B">
        <w:rPr>
          <w:rFonts w:ascii="Arial" w:hAnsi="Arial" w:cs="Arial"/>
          <w:b w:val="0"/>
          <w:bCs w:val="0"/>
          <w:color w:val="08CDAE"/>
          <w:szCs w:val="24"/>
        </w:rPr>
        <w:t>20</w:t>
      </w:r>
      <w:r w:rsidRPr="00336D8A">
        <w:rPr>
          <w:rFonts w:ascii="Arial" w:hAnsi="Arial" w:cs="Arial"/>
          <w:b w:val="0"/>
          <w:bCs w:val="0"/>
          <w:color w:val="08CDAE"/>
          <w:szCs w:val="24"/>
        </w:rPr>
        <w:t xml:space="preserve">: </w:t>
      </w:r>
      <w:r w:rsidR="00883C1B">
        <w:rPr>
          <w:rFonts w:ascii="Arial" w:hAnsi="Arial" w:cs="Arial"/>
          <w:b w:val="0"/>
          <w:bCs w:val="0"/>
          <w:color w:val="08CDAE"/>
          <w:szCs w:val="24"/>
        </w:rPr>
        <w:t>Transparency and Interpretability</w:t>
      </w:r>
    </w:p>
    <w:p w14:paraId="5EEF3F34" w14:textId="77777777" w:rsidR="009E7A8D" w:rsidRDefault="005A1FC0" w:rsidP="004E1AF3">
      <w:pPr>
        <w:pStyle w:val="WHH2"/>
        <w:spacing w:line="276" w:lineRule="auto"/>
        <w:rPr>
          <w:rFonts w:ascii="Arial" w:hAnsi="Arial" w:cs="Arial"/>
          <w:b w:val="0"/>
          <w:bCs w:val="0"/>
          <w:color w:val="08CDAE"/>
          <w:szCs w:val="24"/>
        </w:rPr>
      </w:pPr>
      <w:r>
        <w:rPr>
          <w:rFonts w:ascii="Arial" w:hAnsi="Arial" w:cs="Arial"/>
          <w:b w:val="0"/>
          <w:bCs w:val="0"/>
          <w:color w:val="08CDAE"/>
          <w:szCs w:val="24"/>
        </w:rPr>
        <w:t>Building an Interpretable Decision Tree</w:t>
      </w:r>
    </w:p>
    <w:p w14:paraId="1B588E8D" w14:textId="77777777" w:rsidR="006273B3" w:rsidRDefault="006273B3" w:rsidP="006273B3">
      <w:pPr>
        <w:pStyle w:val="paragraphelementstyleddiv-sc-1nbq9ni-0"/>
      </w:pPr>
      <w:r>
        <w:t xml:space="preserve">Imagine a loans </w:t>
      </w:r>
      <w:proofErr w:type="spellStart"/>
      <w:r>
        <w:t>organisation</w:t>
      </w:r>
      <w:proofErr w:type="spellEnd"/>
      <w:r>
        <w:t xml:space="preserve"> has created the decision tree described below based upon data on its borrowers. They now want to create an interpretable version of that decision tree so that any employee from the </w:t>
      </w:r>
      <w:proofErr w:type="spellStart"/>
      <w:r>
        <w:t>organisation</w:t>
      </w:r>
      <w:proofErr w:type="spellEnd"/>
      <w:r>
        <w:t xml:space="preserve"> can easily understand why the tree made a particular decision.</w:t>
      </w:r>
    </w:p>
    <w:p w14:paraId="2F6176D7" w14:textId="77777777" w:rsidR="006273B3" w:rsidRDefault="006273B3" w:rsidP="006273B3">
      <w:pPr>
        <w:pStyle w:val="paragraphelementstyleddiv-sc-1nbq9ni-0"/>
      </w:pPr>
      <w:r>
        <w:t xml:space="preserve">For this activity, recreate the following decision tree to make it interpretable to employees in the </w:t>
      </w:r>
      <w:proofErr w:type="spellStart"/>
      <w:r>
        <w:t>organisation</w:t>
      </w:r>
      <w:proofErr w:type="spellEnd"/>
      <w:r>
        <w:t xml:space="preserve">. </w:t>
      </w:r>
    </w:p>
    <w:p w14:paraId="4918D1C0" w14:textId="77777777" w:rsidR="004D60D6" w:rsidRPr="000877F9" w:rsidRDefault="004D60D6" w:rsidP="004E1AF3">
      <w:pPr>
        <w:rPr>
          <w:color w:val="282828"/>
          <w:shd w:val="clear" w:color="auto" w:fill="FFFFFF"/>
        </w:rPr>
      </w:pPr>
    </w:p>
    <w:p w14:paraId="58337CB4" w14:textId="77777777" w:rsidR="00455A3F" w:rsidRPr="000877F9" w:rsidRDefault="004D60D6" w:rsidP="004D60D6">
      <w:pPr>
        <w:pStyle w:val="ListParagraph"/>
        <w:numPr>
          <w:ilvl w:val="0"/>
          <w:numId w:val="9"/>
        </w:numPr>
        <w:tabs>
          <w:tab w:val="left" w:pos="1020"/>
        </w:tabs>
        <w:spacing w:after="120" w:line="276" w:lineRule="auto"/>
      </w:pPr>
      <w:r w:rsidRPr="000877F9">
        <w:t>Root node</w:t>
      </w:r>
    </w:p>
    <w:p w14:paraId="4A43E9F2" w14:textId="77777777" w:rsidR="004D60D6" w:rsidRPr="000877F9" w:rsidRDefault="00F5163D" w:rsidP="004D60D6">
      <w:pPr>
        <w:pStyle w:val="ListParagraph"/>
        <w:numPr>
          <w:ilvl w:val="1"/>
          <w:numId w:val="9"/>
        </w:numPr>
        <w:tabs>
          <w:tab w:val="left" w:pos="1020"/>
        </w:tabs>
        <w:spacing w:after="120" w:line="276" w:lineRule="auto"/>
      </w:pPr>
      <w:proofErr w:type="spellStart"/>
      <w:r>
        <w:t>Field_HUMANITIES</w:t>
      </w:r>
      <w:proofErr w:type="spellEnd"/>
      <w:r>
        <w:t xml:space="preserve"> </w:t>
      </w:r>
      <w:r w:rsidR="002D7659" w:rsidRPr="000877F9">
        <w:t xml:space="preserve"> &lt;= 0.5</w:t>
      </w:r>
    </w:p>
    <w:p w14:paraId="2A72B99D" w14:textId="77777777" w:rsidR="002D7659" w:rsidRPr="000877F9" w:rsidRDefault="002D7659" w:rsidP="004D60D6">
      <w:pPr>
        <w:pStyle w:val="ListParagraph"/>
        <w:numPr>
          <w:ilvl w:val="1"/>
          <w:numId w:val="9"/>
        </w:numPr>
        <w:tabs>
          <w:tab w:val="left" w:pos="1020"/>
        </w:tabs>
        <w:spacing w:after="120" w:line="276" w:lineRule="auto"/>
      </w:pPr>
      <w:proofErr w:type="spellStart"/>
      <w:r w:rsidRPr="000877F9">
        <w:t>gini</w:t>
      </w:r>
      <w:proofErr w:type="spellEnd"/>
      <w:r w:rsidRPr="000877F9">
        <w:t xml:space="preserve"> = 0.352</w:t>
      </w:r>
    </w:p>
    <w:p w14:paraId="0E478791" w14:textId="77777777" w:rsidR="002D7659" w:rsidRPr="000877F9" w:rsidRDefault="002D7659" w:rsidP="004D60D6">
      <w:pPr>
        <w:pStyle w:val="ListParagraph"/>
        <w:numPr>
          <w:ilvl w:val="1"/>
          <w:numId w:val="9"/>
        </w:numPr>
        <w:tabs>
          <w:tab w:val="left" w:pos="1020"/>
        </w:tabs>
        <w:spacing w:after="120" w:line="276" w:lineRule="auto"/>
      </w:pPr>
      <w:r w:rsidRPr="000877F9">
        <w:t>samples = 500</w:t>
      </w:r>
    </w:p>
    <w:p w14:paraId="69287CBF" w14:textId="77777777" w:rsidR="002D7659" w:rsidRPr="000877F9" w:rsidRDefault="002D7659" w:rsidP="004D60D6">
      <w:pPr>
        <w:pStyle w:val="ListParagraph"/>
        <w:numPr>
          <w:ilvl w:val="1"/>
          <w:numId w:val="9"/>
        </w:numPr>
        <w:tabs>
          <w:tab w:val="left" w:pos="1020"/>
        </w:tabs>
        <w:spacing w:after="120" w:line="276" w:lineRule="auto"/>
      </w:pPr>
      <w:r w:rsidRPr="000877F9">
        <w:t>value = [386, 114]</w:t>
      </w:r>
      <w:r w:rsidR="001C1E13" w:rsidRPr="000877F9">
        <w:br/>
      </w:r>
      <w:r w:rsidR="001C1E13" w:rsidRPr="000877F9">
        <w:rPr>
          <w:i/>
          <w:iCs/>
        </w:rPr>
        <w:t>The root node branches into</w:t>
      </w:r>
      <w:r w:rsidR="00A90538" w:rsidRPr="000877F9">
        <w:rPr>
          <w:i/>
          <w:iCs/>
        </w:rPr>
        <w:t xml:space="preserve"> decision</w:t>
      </w:r>
      <w:r w:rsidR="001C1E13" w:rsidRPr="000877F9">
        <w:rPr>
          <w:i/>
          <w:iCs/>
        </w:rPr>
        <w:t xml:space="preserve"> two nodes</w:t>
      </w:r>
      <w:r w:rsidR="0028487A" w:rsidRPr="000877F9">
        <w:rPr>
          <w:i/>
          <w:iCs/>
        </w:rPr>
        <w:t xml:space="preserve"> detailed below.</w:t>
      </w:r>
    </w:p>
    <w:p w14:paraId="514698A2" w14:textId="77777777" w:rsidR="002D7659" w:rsidRPr="000877F9" w:rsidRDefault="00B813FC" w:rsidP="00680280">
      <w:pPr>
        <w:pStyle w:val="ListParagraph"/>
        <w:numPr>
          <w:ilvl w:val="2"/>
          <w:numId w:val="9"/>
        </w:numPr>
        <w:tabs>
          <w:tab w:val="left" w:pos="1020"/>
        </w:tabs>
        <w:spacing w:after="120" w:line="276" w:lineRule="auto"/>
      </w:pPr>
      <w:r w:rsidRPr="000877F9">
        <w:t xml:space="preserve">Decision </w:t>
      </w:r>
      <w:r w:rsidR="00B825A5" w:rsidRPr="000877F9">
        <w:t>n</w:t>
      </w:r>
      <w:r w:rsidR="0028487A" w:rsidRPr="000877F9">
        <w:t xml:space="preserve">ode </w:t>
      </w:r>
      <w:r w:rsidR="000F02C9" w:rsidRPr="000877F9">
        <w:t>1</w:t>
      </w:r>
    </w:p>
    <w:p w14:paraId="1C5A5240" w14:textId="77777777" w:rsidR="000F02C9" w:rsidRPr="000877F9" w:rsidRDefault="003A692D" w:rsidP="00680280">
      <w:pPr>
        <w:pStyle w:val="ListParagraph"/>
        <w:numPr>
          <w:ilvl w:val="3"/>
          <w:numId w:val="9"/>
        </w:numPr>
        <w:tabs>
          <w:tab w:val="left" w:pos="1020"/>
        </w:tabs>
        <w:spacing w:after="120" w:line="276" w:lineRule="auto"/>
      </w:pPr>
      <w:proofErr w:type="spellStart"/>
      <w:r>
        <w:t>Field_STEM</w:t>
      </w:r>
      <w:proofErr w:type="spellEnd"/>
      <w:r w:rsidR="000F02C9" w:rsidRPr="000877F9">
        <w:t xml:space="preserve"> &lt;= 0.5</w:t>
      </w:r>
    </w:p>
    <w:p w14:paraId="50121B18" w14:textId="77777777" w:rsidR="000F02C9" w:rsidRPr="000877F9" w:rsidRDefault="000F02C9" w:rsidP="00680280">
      <w:pPr>
        <w:pStyle w:val="ListParagraph"/>
        <w:numPr>
          <w:ilvl w:val="3"/>
          <w:numId w:val="9"/>
        </w:numPr>
        <w:tabs>
          <w:tab w:val="left" w:pos="1020"/>
        </w:tabs>
        <w:spacing w:after="120" w:line="276" w:lineRule="auto"/>
      </w:pPr>
      <w:proofErr w:type="spellStart"/>
      <w:r w:rsidRPr="000877F9">
        <w:t>gini</w:t>
      </w:r>
      <w:proofErr w:type="spellEnd"/>
      <w:r w:rsidRPr="000877F9">
        <w:t xml:space="preserve"> = 0.136</w:t>
      </w:r>
    </w:p>
    <w:p w14:paraId="61A64A3F" w14:textId="77777777" w:rsidR="000F02C9" w:rsidRPr="000877F9" w:rsidRDefault="000F02C9" w:rsidP="00680280">
      <w:pPr>
        <w:pStyle w:val="ListParagraph"/>
        <w:numPr>
          <w:ilvl w:val="3"/>
          <w:numId w:val="9"/>
        </w:numPr>
        <w:tabs>
          <w:tab w:val="left" w:pos="1020"/>
        </w:tabs>
        <w:spacing w:after="120" w:line="276" w:lineRule="auto"/>
      </w:pPr>
      <w:r w:rsidRPr="000877F9">
        <w:t>samples = 353</w:t>
      </w:r>
    </w:p>
    <w:p w14:paraId="437B4D9F" w14:textId="77777777" w:rsidR="000F02C9" w:rsidRPr="000877F9" w:rsidRDefault="000F02C9" w:rsidP="00680280">
      <w:pPr>
        <w:pStyle w:val="ListParagraph"/>
        <w:numPr>
          <w:ilvl w:val="3"/>
          <w:numId w:val="9"/>
        </w:numPr>
        <w:tabs>
          <w:tab w:val="left" w:pos="1020"/>
        </w:tabs>
        <w:spacing w:after="120" w:line="276" w:lineRule="auto"/>
      </w:pPr>
      <w:r w:rsidRPr="000877F9">
        <w:t>value = [327, 26]</w:t>
      </w:r>
      <w:r w:rsidR="00B825A5" w:rsidRPr="000877F9">
        <w:br/>
      </w:r>
      <w:r w:rsidR="00B825A5" w:rsidRPr="000877F9">
        <w:rPr>
          <w:i/>
          <w:iCs/>
        </w:rPr>
        <w:t>Decision node 1 branches into two terminal nodes detailed below</w:t>
      </w:r>
      <w:r w:rsidR="00B0129B" w:rsidRPr="000877F9">
        <w:rPr>
          <w:i/>
          <w:iCs/>
        </w:rPr>
        <w:t>.</w:t>
      </w:r>
    </w:p>
    <w:p w14:paraId="6C5D9477" w14:textId="77777777" w:rsidR="00B825A5" w:rsidRPr="000877F9" w:rsidRDefault="00B825A5" w:rsidP="00680280">
      <w:pPr>
        <w:pStyle w:val="ListParagraph"/>
        <w:numPr>
          <w:ilvl w:val="4"/>
          <w:numId w:val="9"/>
        </w:numPr>
        <w:tabs>
          <w:tab w:val="left" w:pos="1020"/>
        </w:tabs>
        <w:spacing w:after="120" w:line="276" w:lineRule="auto"/>
      </w:pPr>
      <w:r w:rsidRPr="000877F9">
        <w:t xml:space="preserve">Terminal </w:t>
      </w:r>
      <w:r w:rsidR="00DA4F52" w:rsidRPr="000877F9">
        <w:t>n</w:t>
      </w:r>
      <w:r w:rsidRPr="000877F9">
        <w:t>ode 1</w:t>
      </w:r>
    </w:p>
    <w:p w14:paraId="5D1592EA" w14:textId="77777777" w:rsidR="00DA4F52" w:rsidRPr="000877F9" w:rsidRDefault="00DA4F52" w:rsidP="00680280">
      <w:pPr>
        <w:pStyle w:val="ListParagraph"/>
        <w:numPr>
          <w:ilvl w:val="5"/>
          <w:numId w:val="9"/>
        </w:numPr>
        <w:tabs>
          <w:tab w:val="left" w:pos="1020"/>
        </w:tabs>
        <w:spacing w:after="120" w:line="276" w:lineRule="auto"/>
      </w:pPr>
      <w:proofErr w:type="spellStart"/>
      <w:r w:rsidRPr="000877F9">
        <w:t>gini</w:t>
      </w:r>
      <w:proofErr w:type="spellEnd"/>
      <w:r w:rsidRPr="000877F9">
        <w:t xml:space="preserve"> = 0.339</w:t>
      </w:r>
    </w:p>
    <w:p w14:paraId="1FB1F440" w14:textId="77777777" w:rsidR="00DA4F52" w:rsidRPr="000877F9" w:rsidRDefault="00DA4F52" w:rsidP="00680280">
      <w:pPr>
        <w:pStyle w:val="ListParagraph"/>
        <w:numPr>
          <w:ilvl w:val="5"/>
          <w:numId w:val="9"/>
        </w:numPr>
        <w:tabs>
          <w:tab w:val="left" w:pos="1020"/>
        </w:tabs>
        <w:spacing w:after="120" w:line="276" w:lineRule="auto"/>
      </w:pPr>
      <w:r w:rsidRPr="000877F9">
        <w:t>samples = 97</w:t>
      </w:r>
    </w:p>
    <w:p w14:paraId="08F3FB8B" w14:textId="77777777" w:rsidR="00DA4F52" w:rsidRDefault="00DA4F52" w:rsidP="00680280">
      <w:pPr>
        <w:pStyle w:val="ListParagraph"/>
        <w:numPr>
          <w:ilvl w:val="5"/>
          <w:numId w:val="9"/>
        </w:numPr>
        <w:tabs>
          <w:tab w:val="left" w:pos="1020"/>
        </w:tabs>
        <w:spacing w:after="120" w:line="276" w:lineRule="auto"/>
      </w:pPr>
      <w:r w:rsidRPr="000877F9">
        <w:t>value = [76, 21]</w:t>
      </w:r>
    </w:p>
    <w:p w14:paraId="1305B121" w14:textId="6D10298E" w:rsidR="00444F97" w:rsidRPr="000877F9" w:rsidRDefault="00444F97" w:rsidP="00680280">
      <w:pPr>
        <w:pStyle w:val="ListParagraph"/>
        <w:numPr>
          <w:ilvl w:val="5"/>
          <w:numId w:val="9"/>
        </w:numPr>
        <w:tabs>
          <w:tab w:val="left" w:pos="1020"/>
        </w:tabs>
        <w:spacing w:after="120" w:line="276" w:lineRule="auto"/>
      </w:pPr>
      <w:r>
        <w:t xml:space="preserve">class = </w:t>
      </w:r>
      <w:r w:rsidR="004A0194">
        <w:t>No (22% default)</w:t>
      </w:r>
    </w:p>
    <w:p w14:paraId="5C690A37" w14:textId="77777777" w:rsidR="00DA4F52" w:rsidRPr="000877F9" w:rsidRDefault="00DA4F52" w:rsidP="00680280">
      <w:pPr>
        <w:pStyle w:val="ListParagraph"/>
        <w:numPr>
          <w:ilvl w:val="4"/>
          <w:numId w:val="9"/>
        </w:numPr>
        <w:tabs>
          <w:tab w:val="left" w:pos="1020"/>
        </w:tabs>
        <w:spacing w:after="120" w:line="276" w:lineRule="auto"/>
      </w:pPr>
      <w:r w:rsidRPr="000877F9">
        <w:t>Terminal node 2</w:t>
      </w:r>
    </w:p>
    <w:p w14:paraId="44B9C7E8" w14:textId="77777777" w:rsidR="00DA4F52" w:rsidRPr="000877F9" w:rsidRDefault="00B0129B" w:rsidP="00680280">
      <w:pPr>
        <w:pStyle w:val="ListParagraph"/>
        <w:numPr>
          <w:ilvl w:val="5"/>
          <w:numId w:val="9"/>
        </w:numPr>
        <w:tabs>
          <w:tab w:val="left" w:pos="1020"/>
        </w:tabs>
        <w:spacing w:after="120" w:line="276" w:lineRule="auto"/>
      </w:pPr>
      <w:proofErr w:type="spellStart"/>
      <w:r w:rsidRPr="000877F9">
        <w:t>g</w:t>
      </w:r>
      <w:r w:rsidR="00DA4F52" w:rsidRPr="000877F9">
        <w:t>ini</w:t>
      </w:r>
      <w:proofErr w:type="spellEnd"/>
      <w:r w:rsidR="00DA4F52" w:rsidRPr="000877F9">
        <w:t xml:space="preserve"> = 0.338</w:t>
      </w:r>
    </w:p>
    <w:p w14:paraId="2636E6A6" w14:textId="77777777" w:rsidR="00DA4F52" w:rsidRPr="000877F9" w:rsidRDefault="00B0129B" w:rsidP="001A00D0">
      <w:pPr>
        <w:pStyle w:val="ListParagraph"/>
        <w:numPr>
          <w:ilvl w:val="5"/>
          <w:numId w:val="9"/>
        </w:numPr>
        <w:tabs>
          <w:tab w:val="left" w:pos="1020"/>
        </w:tabs>
        <w:spacing w:after="120" w:line="276" w:lineRule="auto"/>
      </w:pPr>
      <w:r w:rsidRPr="000877F9">
        <w:t>s</w:t>
      </w:r>
      <w:r w:rsidR="00DA4F52" w:rsidRPr="000877F9">
        <w:t>amples = 256</w:t>
      </w:r>
    </w:p>
    <w:p w14:paraId="233B4034" w14:textId="77777777" w:rsidR="00DA4F52" w:rsidRDefault="00B0129B" w:rsidP="001A00D0">
      <w:pPr>
        <w:pStyle w:val="ListParagraph"/>
        <w:numPr>
          <w:ilvl w:val="5"/>
          <w:numId w:val="9"/>
        </w:numPr>
        <w:tabs>
          <w:tab w:val="left" w:pos="1020"/>
        </w:tabs>
        <w:spacing w:after="120" w:line="276" w:lineRule="auto"/>
      </w:pPr>
      <w:r w:rsidRPr="000877F9">
        <w:t>v</w:t>
      </w:r>
      <w:r w:rsidR="00DA4F52" w:rsidRPr="000877F9">
        <w:t xml:space="preserve">alue = </w:t>
      </w:r>
      <w:r w:rsidRPr="000877F9">
        <w:t>[251, 5]</w:t>
      </w:r>
    </w:p>
    <w:p w14:paraId="331AD2D3" w14:textId="301341B0" w:rsidR="00444F97" w:rsidRPr="000877F9" w:rsidRDefault="00444F97" w:rsidP="001A00D0">
      <w:pPr>
        <w:pStyle w:val="ListParagraph"/>
        <w:numPr>
          <w:ilvl w:val="5"/>
          <w:numId w:val="9"/>
        </w:numPr>
        <w:tabs>
          <w:tab w:val="left" w:pos="1020"/>
        </w:tabs>
        <w:spacing w:after="120" w:line="276" w:lineRule="auto"/>
      </w:pPr>
      <w:r>
        <w:t xml:space="preserve">class = </w:t>
      </w:r>
      <w:r w:rsidR="004A0194">
        <w:t>No (1.9% default)</w:t>
      </w:r>
    </w:p>
    <w:p w14:paraId="2716AA84" w14:textId="77777777" w:rsidR="000F02C9" w:rsidRPr="000877F9" w:rsidRDefault="00B813FC" w:rsidP="00680280">
      <w:pPr>
        <w:pStyle w:val="ListParagraph"/>
        <w:numPr>
          <w:ilvl w:val="2"/>
          <w:numId w:val="9"/>
        </w:numPr>
        <w:tabs>
          <w:tab w:val="left" w:pos="1020"/>
        </w:tabs>
        <w:spacing w:after="120" w:line="276" w:lineRule="auto"/>
      </w:pPr>
      <w:r w:rsidRPr="000877F9">
        <w:t xml:space="preserve">Decision </w:t>
      </w:r>
      <w:r w:rsidR="00B825A5" w:rsidRPr="000877F9">
        <w:t>n</w:t>
      </w:r>
      <w:r w:rsidR="000F02C9" w:rsidRPr="000877F9">
        <w:t>ode 2</w:t>
      </w:r>
    </w:p>
    <w:p w14:paraId="2B9856D5" w14:textId="77777777" w:rsidR="000F02C9" w:rsidRPr="000877F9" w:rsidRDefault="00444F97" w:rsidP="00680280">
      <w:pPr>
        <w:pStyle w:val="ListParagraph"/>
        <w:numPr>
          <w:ilvl w:val="3"/>
          <w:numId w:val="9"/>
        </w:numPr>
        <w:tabs>
          <w:tab w:val="left" w:pos="1020"/>
        </w:tabs>
        <w:spacing w:after="120" w:line="276" w:lineRule="auto"/>
      </w:pPr>
      <w:proofErr w:type="spellStart"/>
      <w:r>
        <w:t>graduationYear</w:t>
      </w:r>
      <w:proofErr w:type="spellEnd"/>
      <w:r w:rsidR="00AC4C63" w:rsidRPr="000877F9">
        <w:t xml:space="preserve"> &lt;= 2009.5</w:t>
      </w:r>
    </w:p>
    <w:p w14:paraId="0E47EACB" w14:textId="77777777" w:rsidR="00AC4C63" w:rsidRPr="000877F9" w:rsidRDefault="00AC4C63" w:rsidP="00680280">
      <w:pPr>
        <w:pStyle w:val="ListParagraph"/>
        <w:numPr>
          <w:ilvl w:val="3"/>
          <w:numId w:val="9"/>
        </w:numPr>
        <w:tabs>
          <w:tab w:val="left" w:pos="1020"/>
        </w:tabs>
        <w:spacing w:after="120" w:line="276" w:lineRule="auto"/>
      </w:pPr>
      <w:proofErr w:type="spellStart"/>
      <w:r w:rsidRPr="000877F9">
        <w:t>gini</w:t>
      </w:r>
      <w:proofErr w:type="spellEnd"/>
      <w:r w:rsidRPr="000877F9">
        <w:t xml:space="preserve"> = 0.481</w:t>
      </w:r>
    </w:p>
    <w:p w14:paraId="7807372C" w14:textId="77777777" w:rsidR="00AC4C63" w:rsidRPr="000877F9" w:rsidRDefault="00AC4C63" w:rsidP="00680280">
      <w:pPr>
        <w:pStyle w:val="ListParagraph"/>
        <w:numPr>
          <w:ilvl w:val="3"/>
          <w:numId w:val="9"/>
        </w:numPr>
        <w:tabs>
          <w:tab w:val="left" w:pos="1020"/>
        </w:tabs>
        <w:spacing w:after="120" w:line="276" w:lineRule="auto"/>
      </w:pPr>
      <w:r w:rsidRPr="000877F9">
        <w:t>samples = 147</w:t>
      </w:r>
    </w:p>
    <w:p w14:paraId="47DC937C" w14:textId="77777777" w:rsidR="00444F97" w:rsidRDefault="00AC4C63" w:rsidP="00680280">
      <w:pPr>
        <w:pStyle w:val="ListParagraph"/>
        <w:numPr>
          <w:ilvl w:val="3"/>
          <w:numId w:val="9"/>
        </w:numPr>
        <w:tabs>
          <w:tab w:val="left" w:pos="1020"/>
        </w:tabs>
        <w:spacing w:after="120" w:line="276" w:lineRule="auto"/>
      </w:pPr>
      <w:r w:rsidRPr="000877F9">
        <w:t>value = [59, 88]</w:t>
      </w:r>
    </w:p>
    <w:p w14:paraId="7412E9AA" w14:textId="77777777" w:rsidR="00B0129B" w:rsidRPr="000877F9" w:rsidRDefault="00444F97" w:rsidP="00680280">
      <w:pPr>
        <w:pStyle w:val="ListParagraph"/>
        <w:numPr>
          <w:ilvl w:val="3"/>
          <w:numId w:val="9"/>
        </w:numPr>
        <w:tabs>
          <w:tab w:val="left" w:pos="1020"/>
        </w:tabs>
        <w:spacing w:after="120" w:line="276" w:lineRule="auto"/>
      </w:pPr>
      <w:r>
        <w:lastRenderedPageBreak/>
        <w:t>class = Yes</w:t>
      </w:r>
      <w:r w:rsidR="00B0129B" w:rsidRPr="000877F9">
        <w:br/>
      </w:r>
      <w:r w:rsidR="00B0129B" w:rsidRPr="000877F9">
        <w:rPr>
          <w:i/>
          <w:iCs/>
        </w:rPr>
        <w:t xml:space="preserve">Decision node </w:t>
      </w:r>
      <w:r w:rsidR="00387E35" w:rsidRPr="000877F9">
        <w:rPr>
          <w:i/>
          <w:iCs/>
        </w:rPr>
        <w:t>2</w:t>
      </w:r>
      <w:r w:rsidR="00B0129B" w:rsidRPr="000877F9">
        <w:rPr>
          <w:i/>
          <w:iCs/>
        </w:rPr>
        <w:t xml:space="preserve"> branches into two terminal nodes detailed below.</w:t>
      </w:r>
    </w:p>
    <w:p w14:paraId="149B14FF" w14:textId="77777777" w:rsidR="00387E35" w:rsidRPr="000877F9" w:rsidRDefault="00387E35" w:rsidP="00680280">
      <w:pPr>
        <w:pStyle w:val="ListParagraph"/>
        <w:numPr>
          <w:ilvl w:val="4"/>
          <w:numId w:val="9"/>
        </w:numPr>
        <w:tabs>
          <w:tab w:val="left" w:pos="1020"/>
        </w:tabs>
        <w:spacing w:after="120" w:line="276" w:lineRule="auto"/>
      </w:pPr>
      <w:r w:rsidRPr="000877F9">
        <w:t>Terminal node 1</w:t>
      </w:r>
    </w:p>
    <w:p w14:paraId="1C814664" w14:textId="77777777" w:rsidR="00387E35" w:rsidRPr="000877F9" w:rsidRDefault="00387E35" w:rsidP="00680280">
      <w:pPr>
        <w:pStyle w:val="ListParagraph"/>
        <w:numPr>
          <w:ilvl w:val="5"/>
          <w:numId w:val="9"/>
        </w:numPr>
        <w:tabs>
          <w:tab w:val="left" w:pos="1020"/>
        </w:tabs>
        <w:spacing w:after="120" w:line="276" w:lineRule="auto"/>
      </w:pPr>
      <w:proofErr w:type="spellStart"/>
      <w:r w:rsidRPr="000877F9">
        <w:t>gini</w:t>
      </w:r>
      <w:proofErr w:type="spellEnd"/>
      <w:r w:rsidRPr="000877F9">
        <w:t xml:space="preserve"> = 0.436</w:t>
      </w:r>
    </w:p>
    <w:p w14:paraId="2676364F" w14:textId="77777777" w:rsidR="00387E35" w:rsidRPr="000877F9" w:rsidRDefault="00387E35" w:rsidP="00680280">
      <w:pPr>
        <w:pStyle w:val="ListParagraph"/>
        <w:numPr>
          <w:ilvl w:val="5"/>
          <w:numId w:val="9"/>
        </w:numPr>
        <w:tabs>
          <w:tab w:val="left" w:pos="1020"/>
        </w:tabs>
        <w:spacing w:after="120" w:line="276" w:lineRule="auto"/>
      </w:pPr>
      <w:r w:rsidRPr="000877F9">
        <w:t>samples = 78</w:t>
      </w:r>
    </w:p>
    <w:p w14:paraId="200E2F38" w14:textId="77777777" w:rsidR="00387E35" w:rsidRDefault="00387E35" w:rsidP="00680280">
      <w:pPr>
        <w:pStyle w:val="ListParagraph"/>
        <w:numPr>
          <w:ilvl w:val="5"/>
          <w:numId w:val="9"/>
        </w:numPr>
        <w:tabs>
          <w:tab w:val="left" w:pos="1020"/>
        </w:tabs>
        <w:spacing w:after="120" w:line="276" w:lineRule="auto"/>
      </w:pPr>
      <w:r w:rsidRPr="000877F9">
        <w:t>value = [53, 25]</w:t>
      </w:r>
    </w:p>
    <w:p w14:paraId="5B364BDD" w14:textId="3F128C71" w:rsidR="00444F97" w:rsidRPr="000877F9" w:rsidRDefault="00444F97" w:rsidP="00680280">
      <w:pPr>
        <w:pStyle w:val="ListParagraph"/>
        <w:numPr>
          <w:ilvl w:val="5"/>
          <w:numId w:val="9"/>
        </w:numPr>
        <w:tabs>
          <w:tab w:val="left" w:pos="1020"/>
        </w:tabs>
        <w:spacing w:after="120" w:line="276" w:lineRule="auto"/>
      </w:pPr>
      <w:r>
        <w:t xml:space="preserve">class = </w:t>
      </w:r>
      <w:r w:rsidR="004A0194">
        <w:t>No (32% chance of default)</w:t>
      </w:r>
    </w:p>
    <w:p w14:paraId="4D0932ED" w14:textId="77777777" w:rsidR="00387E35" w:rsidRPr="000877F9" w:rsidRDefault="00387E35" w:rsidP="00680280">
      <w:pPr>
        <w:pStyle w:val="ListParagraph"/>
        <w:numPr>
          <w:ilvl w:val="4"/>
          <w:numId w:val="9"/>
        </w:numPr>
        <w:tabs>
          <w:tab w:val="left" w:pos="1020"/>
        </w:tabs>
        <w:spacing w:after="120" w:line="276" w:lineRule="auto"/>
      </w:pPr>
      <w:r w:rsidRPr="000877F9">
        <w:t>Terminal node 2</w:t>
      </w:r>
    </w:p>
    <w:p w14:paraId="74F39F89" w14:textId="77777777" w:rsidR="00387E35" w:rsidRPr="000877F9" w:rsidRDefault="00387E35" w:rsidP="00680280">
      <w:pPr>
        <w:pStyle w:val="ListParagraph"/>
        <w:numPr>
          <w:ilvl w:val="5"/>
          <w:numId w:val="9"/>
        </w:numPr>
        <w:tabs>
          <w:tab w:val="left" w:pos="1020"/>
        </w:tabs>
        <w:spacing w:after="120" w:line="276" w:lineRule="auto"/>
      </w:pPr>
      <w:proofErr w:type="spellStart"/>
      <w:r w:rsidRPr="000877F9">
        <w:t>gini</w:t>
      </w:r>
      <w:proofErr w:type="spellEnd"/>
      <w:r w:rsidRPr="000877F9">
        <w:t xml:space="preserve"> = 0.159</w:t>
      </w:r>
    </w:p>
    <w:p w14:paraId="413C4B1F" w14:textId="77777777" w:rsidR="00387E35" w:rsidRPr="000877F9" w:rsidRDefault="00387E35" w:rsidP="00680280">
      <w:pPr>
        <w:pStyle w:val="ListParagraph"/>
        <w:numPr>
          <w:ilvl w:val="5"/>
          <w:numId w:val="9"/>
        </w:numPr>
        <w:tabs>
          <w:tab w:val="left" w:pos="1020"/>
        </w:tabs>
        <w:spacing w:after="120" w:line="276" w:lineRule="auto"/>
      </w:pPr>
      <w:r w:rsidRPr="000877F9">
        <w:t>samples = 69</w:t>
      </w:r>
    </w:p>
    <w:p w14:paraId="411AC3F2" w14:textId="77777777" w:rsidR="008E19BD" w:rsidRDefault="00444F97" w:rsidP="00680280">
      <w:pPr>
        <w:pStyle w:val="ListParagraph"/>
        <w:numPr>
          <w:ilvl w:val="5"/>
          <w:numId w:val="9"/>
        </w:numPr>
        <w:tabs>
          <w:tab w:val="left" w:pos="1020"/>
        </w:tabs>
        <w:spacing w:after="120" w:line="276" w:lineRule="auto"/>
      </w:pPr>
      <w:r>
        <w:t>value = [6, 63]</w:t>
      </w:r>
    </w:p>
    <w:p w14:paraId="3ADBF308" w14:textId="45A2990D" w:rsidR="00444F97" w:rsidRPr="000877F9" w:rsidRDefault="00444F97" w:rsidP="00680280">
      <w:pPr>
        <w:pStyle w:val="ListParagraph"/>
        <w:numPr>
          <w:ilvl w:val="5"/>
          <w:numId w:val="9"/>
        </w:numPr>
        <w:tabs>
          <w:tab w:val="left" w:pos="1020"/>
        </w:tabs>
        <w:spacing w:after="120" w:line="276" w:lineRule="auto"/>
      </w:pPr>
      <w:r>
        <w:t xml:space="preserve">class = </w:t>
      </w:r>
      <w:r w:rsidR="004A0194">
        <w:t>Yes</w:t>
      </w:r>
      <w:r>
        <w:t xml:space="preserve"> </w:t>
      </w:r>
      <w:r w:rsidR="004A0194">
        <w:t>(91% chance of default)</w:t>
      </w:r>
    </w:p>
    <w:p w14:paraId="230744C3" w14:textId="77777777" w:rsidR="00C0582D" w:rsidRPr="000877F9" w:rsidRDefault="008E19BD" w:rsidP="00F758A3">
      <w:pPr>
        <w:shd w:val="clear" w:color="auto" w:fill="FFFFFF"/>
        <w:spacing w:line="432" w:lineRule="atLeast"/>
        <w:contextualSpacing/>
        <w:rPr>
          <w:rFonts w:eastAsia="Times New Roman"/>
          <w:color w:val="282828"/>
          <w:lang w:val="en-US" w:eastAsia="en-US"/>
        </w:rPr>
      </w:pPr>
      <w:r w:rsidRPr="000877F9">
        <w:rPr>
          <w:rFonts w:eastAsia="Times New Roman"/>
          <w:color w:val="282828"/>
          <w:lang w:val="en-US" w:eastAsia="en-US"/>
        </w:rPr>
        <w:t>In trying to make this decision tree interpretable, keep in mind the following considerations:</w:t>
      </w:r>
    </w:p>
    <w:p w14:paraId="68E5B1EC" w14:textId="77777777" w:rsidR="00444F97" w:rsidRDefault="00F758A3" w:rsidP="00F758A3">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Think about how the predictions at the leaves should be reported.</w:t>
      </w:r>
      <w:r w:rsidR="00444F97">
        <w:rPr>
          <w:rFonts w:eastAsia="Times New Roman"/>
          <w:color w:val="282828"/>
          <w:lang w:val="en-US" w:eastAsia="en-US"/>
        </w:rPr>
        <w:t xml:space="preserve"> </w:t>
      </w:r>
    </w:p>
    <w:p w14:paraId="4EE796B5" w14:textId="746BF7D9" w:rsidR="00F758A3" w:rsidRPr="000877F9" w:rsidRDefault="00444F97" w:rsidP="00444F97">
      <w:pPr>
        <w:pStyle w:val="ListParagraph"/>
        <w:numPr>
          <w:ilvl w:val="1"/>
          <w:numId w:val="14"/>
        </w:numPr>
        <w:shd w:val="clear" w:color="auto" w:fill="FFFFFF"/>
        <w:spacing w:line="336" w:lineRule="atLeast"/>
        <w:ind w:right="150"/>
        <w:rPr>
          <w:rFonts w:eastAsia="Times New Roman"/>
          <w:color w:val="282828"/>
          <w:lang w:val="en-US" w:eastAsia="en-US"/>
        </w:rPr>
      </w:pPr>
      <w:r>
        <w:rPr>
          <w:rFonts w:eastAsia="Times New Roman"/>
          <w:color w:val="282828"/>
          <w:lang w:val="en-US" w:eastAsia="en-US"/>
        </w:rPr>
        <w:t xml:space="preserve">Show class or final decision using majority vote. If yes samples are more than no samples, report yes and vice versa. </w:t>
      </w:r>
      <w:r w:rsidR="004A0194">
        <w:rPr>
          <w:rFonts w:eastAsia="Times New Roman"/>
          <w:color w:val="282828"/>
          <w:lang w:val="en-US" w:eastAsia="en-US"/>
        </w:rPr>
        <w:t xml:space="preserve">Can also be reported as percentages or probability of defaulting </w:t>
      </w:r>
    </w:p>
    <w:p w14:paraId="258D6DC7" w14:textId="77777777" w:rsidR="00444F97" w:rsidRDefault="00F758A3" w:rsidP="00F758A3">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Think about how a p</w:t>
      </w:r>
      <w:r w:rsidR="00444F97">
        <w:rPr>
          <w:rFonts w:eastAsia="Times New Roman"/>
          <w:color w:val="282828"/>
          <w:lang w:val="en-US" w:eastAsia="en-US"/>
        </w:rPr>
        <w:t>erson might interpret the nodes</w:t>
      </w:r>
    </w:p>
    <w:p w14:paraId="3DB944D5" w14:textId="0DDF7B3C" w:rsidR="00F758A3" w:rsidRPr="000877F9" w:rsidRDefault="00444F97" w:rsidP="00444F97">
      <w:pPr>
        <w:pStyle w:val="ListParagraph"/>
        <w:numPr>
          <w:ilvl w:val="1"/>
          <w:numId w:val="14"/>
        </w:numPr>
        <w:shd w:val="clear" w:color="auto" w:fill="FFFFFF"/>
        <w:spacing w:line="336" w:lineRule="atLeast"/>
        <w:ind w:right="150"/>
        <w:rPr>
          <w:rFonts w:eastAsia="Times New Roman"/>
          <w:color w:val="282828"/>
          <w:lang w:val="en-US" w:eastAsia="en-US"/>
        </w:rPr>
      </w:pPr>
      <w:r>
        <w:rPr>
          <w:rFonts w:eastAsia="Times New Roman"/>
          <w:color w:val="282828"/>
          <w:lang w:val="en-US" w:eastAsia="en-US"/>
        </w:rPr>
        <w:t xml:space="preserve">Use feature names to depict the nodes. </w:t>
      </w:r>
      <w:r w:rsidR="000C5BAD">
        <w:rPr>
          <w:rFonts w:eastAsia="Times New Roman"/>
          <w:color w:val="282828"/>
          <w:lang w:val="en-US" w:eastAsia="en-US"/>
        </w:rPr>
        <w:t>Samples can be depicted as proportions.</w:t>
      </w:r>
    </w:p>
    <w:p w14:paraId="07927B8B" w14:textId="77777777" w:rsidR="00F758A3" w:rsidRDefault="00F758A3" w:rsidP="00F758A3">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Make sure you include information about the dataset.</w:t>
      </w:r>
    </w:p>
    <w:p w14:paraId="06EAFAF8" w14:textId="396DD76C" w:rsidR="00EB1B5B" w:rsidRDefault="00EB1B5B" w:rsidP="00EB1B5B">
      <w:pPr>
        <w:pStyle w:val="ListParagraph"/>
        <w:numPr>
          <w:ilvl w:val="1"/>
          <w:numId w:val="14"/>
        </w:numPr>
        <w:spacing w:line="336" w:lineRule="atLeast"/>
        <w:ind w:right="150"/>
        <w:rPr>
          <w:rFonts w:eastAsia="Times New Roman"/>
          <w:color w:val="282828"/>
          <w:lang w:val="en-US" w:eastAsia="en-US"/>
        </w:rPr>
      </w:pPr>
      <w:proofErr w:type="gramStart"/>
      <w:r>
        <w:rPr>
          <w:rFonts w:eastAsia="Times New Roman"/>
          <w:color w:val="282828"/>
          <w:lang w:val="en-US" w:eastAsia="en-US"/>
        </w:rPr>
        <w:t>It’s  a</w:t>
      </w:r>
      <w:proofErr w:type="gramEnd"/>
      <w:r>
        <w:rPr>
          <w:rFonts w:eastAsia="Times New Roman"/>
          <w:color w:val="282828"/>
          <w:lang w:val="en-US" w:eastAsia="en-US"/>
        </w:rPr>
        <w:t xml:space="preserve">  loan dataset, features are: </w:t>
      </w:r>
      <w:r w:rsidRPr="00444F97">
        <w:rPr>
          <w:rFonts w:eastAsia="Times New Roman"/>
          <w:color w:val="282828"/>
          <w:lang w:val="en-US" w:eastAsia="en-US"/>
        </w:rPr>
        <w:t>(['field', '</w:t>
      </w:r>
      <w:proofErr w:type="spellStart"/>
      <w:r w:rsidRPr="00444F97">
        <w:rPr>
          <w:rFonts w:eastAsia="Times New Roman"/>
          <w:color w:val="282828"/>
          <w:lang w:val="en-US" w:eastAsia="en-US"/>
        </w:rPr>
        <w:t>graduationYear</w:t>
      </w:r>
      <w:proofErr w:type="spellEnd"/>
      <w:r w:rsidRPr="00444F97">
        <w:rPr>
          <w:rFonts w:eastAsia="Times New Roman"/>
          <w:color w:val="282828"/>
          <w:lang w:val="en-US" w:eastAsia="en-US"/>
        </w:rPr>
        <w:t>', '</w:t>
      </w:r>
      <w:proofErr w:type="spellStart"/>
      <w:r w:rsidRPr="00444F97">
        <w:rPr>
          <w:rFonts w:eastAsia="Times New Roman"/>
          <w:color w:val="282828"/>
          <w:lang w:val="en-US" w:eastAsia="en-US"/>
        </w:rPr>
        <w:t>loanAmo</w:t>
      </w:r>
      <w:r>
        <w:rPr>
          <w:rFonts w:eastAsia="Times New Roman"/>
          <w:color w:val="282828"/>
          <w:lang w:val="en-US" w:eastAsia="en-US"/>
        </w:rPr>
        <w:t>unt</w:t>
      </w:r>
      <w:proofErr w:type="spellEnd"/>
      <w:r>
        <w:rPr>
          <w:rFonts w:eastAsia="Times New Roman"/>
          <w:color w:val="282828"/>
          <w:lang w:val="en-US" w:eastAsia="en-US"/>
        </w:rPr>
        <w:t>', '</w:t>
      </w:r>
      <w:proofErr w:type="spellStart"/>
      <w:r>
        <w:rPr>
          <w:rFonts w:eastAsia="Times New Roman"/>
          <w:color w:val="282828"/>
          <w:lang w:val="en-US" w:eastAsia="en-US"/>
        </w:rPr>
        <w:t>selectiveCollege</w:t>
      </w:r>
      <w:proofErr w:type="spellEnd"/>
      <w:r>
        <w:rPr>
          <w:rFonts w:eastAsia="Times New Roman"/>
          <w:color w:val="282828"/>
          <w:lang w:val="en-US" w:eastAsia="en-US"/>
        </w:rPr>
        <w:t>', 'sex']</w:t>
      </w:r>
      <w:r>
        <w:rPr>
          <w:rFonts w:eastAsia="Times New Roman"/>
          <w:color w:val="282828"/>
          <w:lang w:val="en-US" w:eastAsia="en-US"/>
        </w:rPr>
        <w:t xml:space="preserve"> </w:t>
      </w:r>
    </w:p>
    <w:p w14:paraId="29679C7C" w14:textId="77777777" w:rsidR="00EB1B5B" w:rsidRPr="000877F9" w:rsidRDefault="00EB1B5B" w:rsidP="00EB1B5B">
      <w:pPr>
        <w:pStyle w:val="ListParagraph"/>
        <w:shd w:val="clear" w:color="auto" w:fill="FFFFFF"/>
        <w:spacing w:line="336" w:lineRule="atLeast"/>
        <w:ind w:right="150"/>
        <w:rPr>
          <w:rFonts w:eastAsia="Times New Roman"/>
          <w:color w:val="282828"/>
          <w:lang w:val="en-US" w:eastAsia="en-US"/>
        </w:rPr>
      </w:pPr>
    </w:p>
    <w:p w14:paraId="65E20F71" w14:textId="77777777" w:rsidR="00EB1B5B" w:rsidRDefault="00F758A3" w:rsidP="00EB1B5B">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Make sure you include information about the model and what it was created for.</w:t>
      </w:r>
    </w:p>
    <w:p w14:paraId="43225678" w14:textId="2C77488E" w:rsidR="00EB1B5B" w:rsidRPr="00EB1B5B" w:rsidRDefault="00EB1B5B" w:rsidP="00EB1B5B">
      <w:pPr>
        <w:pStyle w:val="ListParagraph"/>
        <w:numPr>
          <w:ilvl w:val="1"/>
          <w:numId w:val="14"/>
        </w:numPr>
        <w:shd w:val="clear" w:color="auto" w:fill="FFFFFF"/>
        <w:spacing w:line="336" w:lineRule="atLeast"/>
        <w:ind w:right="150"/>
        <w:rPr>
          <w:rFonts w:eastAsia="Times New Roman"/>
          <w:color w:val="282828"/>
          <w:lang w:val="en-US" w:eastAsia="en-US"/>
        </w:rPr>
      </w:pPr>
      <w:r w:rsidRPr="00EB1B5B">
        <w:rPr>
          <w:rFonts w:eastAsia="Times New Roman"/>
          <w:color w:val="282828"/>
          <w:lang w:val="en-US" w:eastAsia="en-US"/>
        </w:rPr>
        <w:t xml:space="preserve">Model is a decision tree classifier using a max depth of 2 and accuracy of 87.2 to classify if a person defaulted on their loan or not. </w:t>
      </w:r>
    </w:p>
    <w:p w14:paraId="772735A4" w14:textId="33A94BAB" w:rsidR="00EB1B5B" w:rsidRDefault="00F758A3" w:rsidP="00EB1B5B">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What issues do you think could arise from how this model might be used?</w:t>
      </w:r>
    </w:p>
    <w:p w14:paraId="00C8A136" w14:textId="7CECD5BF" w:rsidR="00EB1B5B" w:rsidRPr="00EB1B5B" w:rsidRDefault="00EB1B5B" w:rsidP="00EB1B5B">
      <w:pPr>
        <w:pStyle w:val="ListParagraph"/>
        <w:numPr>
          <w:ilvl w:val="1"/>
          <w:numId w:val="14"/>
        </w:numPr>
        <w:shd w:val="clear" w:color="auto" w:fill="FFFFFF"/>
        <w:spacing w:line="336" w:lineRule="atLeast"/>
        <w:ind w:right="150"/>
        <w:rPr>
          <w:rFonts w:eastAsia="Times New Roman"/>
          <w:color w:val="282828"/>
          <w:lang w:val="en-US" w:eastAsia="en-US"/>
        </w:rPr>
      </w:pPr>
      <w:r>
        <w:rPr>
          <w:rFonts w:eastAsia="Times New Roman"/>
          <w:color w:val="282828"/>
          <w:lang w:val="en-US" w:eastAsia="en-US"/>
        </w:rPr>
        <w:t xml:space="preserve">This model uses very features to determine if a person defaulted on a loan or not and uses questionable features such as field and graduation year. It might need more research to see if it can be trusted. </w:t>
      </w:r>
    </w:p>
    <w:p w14:paraId="5A230FFA" w14:textId="77777777" w:rsidR="008E19BD" w:rsidRPr="000877F9" w:rsidRDefault="008E19BD" w:rsidP="00FC46FE">
      <w:pPr>
        <w:shd w:val="clear" w:color="auto" w:fill="FFFFFF"/>
        <w:spacing w:line="432" w:lineRule="atLeast"/>
        <w:rPr>
          <w:rFonts w:eastAsia="Times New Roman"/>
          <w:color w:val="282828"/>
          <w:lang w:val="en-US" w:eastAsia="en-US"/>
        </w:rPr>
      </w:pPr>
      <w:r w:rsidRPr="000877F9">
        <w:rPr>
          <w:rFonts w:eastAsia="Times New Roman"/>
          <w:color w:val="282828"/>
          <w:lang w:val="en-US" w:eastAsia="en-US"/>
        </w:rPr>
        <w:t>In addition to these considerations, answer the following questions about your decision tree:</w:t>
      </w:r>
    </w:p>
    <w:p w14:paraId="0E28E1DC" w14:textId="77777777" w:rsidR="00C0582D" w:rsidRDefault="008E19BD" w:rsidP="00C0582D">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Where is the dataset from, and which features does it include?</w:t>
      </w:r>
    </w:p>
    <w:p w14:paraId="516D67F3" w14:textId="77777777" w:rsidR="00444F97" w:rsidRDefault="00444F97" w:rsidP="00444F97">
      <w:pPr>
        <w:pStyle w:val="ListParagraph"/>
        <w:spacing w:line="336" w:lineRule="atLeast"/>
        <w:ind w:right="150"/>
        <w:rPr>
          <w:rFonts w:eastAsia="Times New Roman"/>
          <w:color w:val="282828"/>
          <w:lang w:val="en-US" w:eastAsia="en-US"/>
        </w:rPr>
      </w:pPr>
      <w:proofErr w:type="gramStart"/>
      <w:r>
        <w:rPr>
          <w:rFonts w:eastAsia="Times New Roman"/>
          <w:color w:val="282828"/>
          <w:lang w:val="en-US" w:eastAsia="en-US"/>
        </w:rPr>
        <w:t>It’s  a</w:t>
      </w:r>
      <w:proofErr w:type="gramEnd"/>
      <w:r>
        <w:rPr>
          <w:rFonts w:eastAsia="Times New Roman"/>
          <w:color w:val="282828"/>
          <w:lang w:val="en-US" w:eastAsia="en-US"/>
        </w:rPr>
        <w:t xml:space="preserve">  loan dataset, features are: </w:t>
      </w:r>
      <w:r w:rsidRPr="00444F97">
        <w:rPr>
          <w:rFonts w:eastAsia="Times New Roman"/>
          <w:color w:val="282828"/>
          <w:lang w:val="en-US" w:eastAsia="en-US"/>
        </w:rPr>
        <w:t>(['field', '</w:t>
      </w:r>
      <w:proofErr w:type="spellStart"/>
      <w:r w:rsidRPr="00444F97">
        <w:rPr>
          <w:rFonts w:eastAsia="Times New Roman"/>
          <w:color w:val="282828"/>
          <w:lang w:val="en-US" w:eastAsia="en-US"/>
        </w:rPr>
        <w:t>graduationYear</w:t>
      </w:r>
      <w:proofErr w:type="spellEnd"/>
      <w:r w:rsidRPr="00444F97">
        <w:rPr>
          <w:rFonts w:eastAsia="Times New Roman"/>
          <w:color w:val="282828"/>
          <w:lang w:val="en-US" w:eastAsia="en-US"/>
        </w:rPr>
        <w:t>', '</w:t>
      </w:r>
      <w:proofErr w:type="spellStart"/>
      <w:r w:rsidRPr="00444F97">
        <w:rPr>
          <w:rFonts w:eastAsia="Times New Roman"/>
          <w:color w:val="282828"/>
          <w:lang w:val="en-US" w:eastAsia="en-US"/>
        </w:rPr>
        <w:t>loanAmo</w:t>
      </w:r>
      <w:r>
        <w:rPr>
          <w:rFonts w:eastAsia="Times New Roman"/>
          <w:color w:val="282828"/>
          <w:lang w:val="en-US" w:eastAsia="en-US"/>
        </w:rPr>
        <w:t>unt</w:t>
      </w:r>
      <w:proofErr w:type="spellEnd"/>
      <w:r>
        <w:rPr>
          <w:rFonts w:eastAsia="Times New Roman"/>
          <w:color w:val="282828"/>
          <w:lang w:val="en-US" w:eastAsia="en-US"/>
        </w:rPr>
        <w:t>', '</w:t>
      </w:r>
      <w:proofErr w:type="spellStart"/>
      <w:r>
        <w:rPr>
          <w:rFonts w:eastAsia="Times New Roman"/>
          <w:color w:val="282828"/>
          <w:lang w:val="en-US" w:eastAsia="en-US"/>
        </w:rPr>
        <w:t>selectiveCollege</w:t>
      </w:r>
      <w:proofErr w:type="spellEnd"/>
      <w:r>
        <w:rPr>
          <w:rFonts w:eastAsia="Times New Roman"/>
          <w:color w:val="282828"/>
          <w:lang w:val="en-US" w:eastAsia="en-US"/>
        </w:rPr>
        <w:t>', 'sex']</w:t>
      </w:r>
    </w:p>
    <w:p w14:paraId="6D39A380" w14:textId="77777777" w:rsidR="00444F97" w:rsidRPr="00444F97" w:rsidRDefault="00444F97" w:rsidP="00444F97">
      <w:pPr>
        <w:pStyle w:val="ListParagraph"/>
        <w:numPr>
          <w:ilvl w:val="0"/>
          <w:numId w:val="16"/>
        </w:numPr>
        <w:spacing w:line="336" w:lineRule="atLeast"/>
        <w:ind w:right="150"/>
        <w:rPr>
          <w:rFonts w:eastAsia="Times New Roman"/>
          <w:color w:val="282828"/>
          <w:lang w:val="en-US" w:eastAsia="en-US"/>
        </w:rPr>
      </w:pPr>
      <w:r w:rsidRPr="00444F97">
        <w:rPr>
          <w:rFonts w:eastAsia="Times New Roman"/>
          <w:color w:val="282828"/>
          <w:lang w:val="en-US" w:eastAsia="en-US"/>
        </w:rPr>
        <w:t xml:space="preserve">field: the field in which each student is taking </w:t>
      </w:r>
      <w:proofErr w:type="gramStart"/>
      <w:r w:rsidRPr="00444F97">
        <w:rPr>
          <w:rFonts w:eastAsia="Times New Roman"/>
          <w:color w:val="282828"/>
          <w:lang w:val="en-US" w:eastAsia="en-US"/>
        </w:rPr>
        <w:t>their</w:t>
      </w:r>
      <w:proofErr w:type="gramEnd"/>
      <w:r w:rsidRPr="00444F97">
        <w:rPr>
          <w:rFonts w:eastAsia="Times New Roman"/>
          <w:color w:val="282828"/>
          <w:lang w:val="en-US" w:eastAsia="en-US"/>
        </w:rPr>
        <w:t xml:space="preserve"> studies in</w:t>
      </w:r>
    </w:p>
    <w:p w14:paraId="5742579D" w14:textId="77777777" w:rsidR="00444F97" w:rsidRPr="00444F97" w:rsidRDefault="00444F97" w:rsidP="00444F97">
      <w:pPr>
        <w:pStyle w:val="ListParagraph"/>
        <w:numPr>
          <w:ilvl w:val="0"/>
          <w:numId w:val="16"/>
        </w:numPr>
        <w:spacing w:line="336" w:lineRule="atLeast"/>
        <w:ind w:right="150"/>
        <w:rPr>
          <w:rFonts w:eastAsia="Times New Roman"/>
          <w:color w:val="282828"/>
          <w:lang w:val="en-US" w:eastAsia="en-US"/>
        </w:rPr>
      </w:pPr>
      <w:proofErr w:type="spellStart"/>
      <w:r w:rsidRPr="00444F97">
        <w:rPr>
          <w:rFonts w:eastAsia="Times New Roman"/>
          <w:color w:val="282828"/>
          <w:lang w:val="en-US" w:eastAsia="en-US"/>
        </w:rPr>
        <w:t>graduationYear</w:t>
      </w:r>
      <w:proofErr w:type="spellEnd"/>
      <w:r w:rsidRPr="00444F97">
        <w:rPr>
          <w:rFonts w:eastAsia="Times New Roman"/>
          <w:color w:val="282828"/>
          <w:lang w:val="en-US" w:eastAsia="en-US"/>
        </w:rPr>
        <w:t>: the year in which each student graduated</w:t>
      </w:r>
    </w:p>
    <w:p w14:paraId="27281474" w14:textId="77777777" w:rsidR="00444F97" w:rsidRPr="00444F97" w:rsidRDefault="00444F97" w:rsidP="00444F97">
      <w:pPr>
        <w:pStyle w:val="ListParagraph"/>
        <w:numPr>
          <w:ilvl w:val="0"/>
          <w:numId w:val="16"/>
        </w:numPr>
        <w:spacing w:line="336" w:lineRule="atLeast"/>
        <w:ind w:right="150"/>
        <w:rPr>
          <w:rFonts w:eastAsia="Times New Roman"/>
          <w:color w:val="282828"/>
          <w:lang w:val="en-US" w:eastAsia="en-US"/>
        </w:rPr>
      </w:pPr>
      <w:proofErr w:type="spellStart"/>
      <w:r w:rsidRPr="00444F97">
        <w:rPr>
          <w:rFonts w:eastAsia="Times New Roman"/>
          <w:color w:val="282828"/>
          <w:lang w:val="en-US" w:eastAsia="en-US"/>
        </w:rPr>
        <w:t>loanAmount</w:t>
      </w:r>
      <w:proofErr w:type="spellEnd"/>
      <w:r w:rsidRPr="00444F97">
        <w:rPr>
          <w:rFonts w:eastAsia="Times New Roman"/>
          <w:color w:val="282828"/>
          <w:lang w:val="en-US" w:eastAsia="en-US"/>
        </w:rPr>
        <w:t>: the amount each student owns</w:t>
      </w:r>
    </w:p>
    <w:p w14:paraId="47A567A1" w14:textId="77777777" w:rsidR="00444F97" w:rsidRPr="00444F97" w:rsidRDefault="00444F97" w:rsidP="00444F97">
      <w:pPr>
        <w:pStyle w:val="ListParagraph"/>
        <w:numPr>
          <w:ilvl w:val="0"/>
          <w:numId w:val="16"/>
        </w:numPr>
        <w:spacing w:line="336" w:lineRule="atLeast"/>
        <w:ind w:right="150"/>
        <w:rPr>
          <w:rFonts w:eastAsia="Times New Roman"/>
          <w:color w:val="282828"/>
          <w:lang w:val="en-US" w:eastAsia="en-US"/>
        </w:rPr>
      </w:pPr>
      <w:proofErr w:type="spellStart"/>
      <w:r w:rsidRPr="00444F97">
        <w:rPr>
          <w:rFonts w:eastAsia="Times New Roman"/>
          <w:color w:val="282828"/>
          <w:lang w:val="en-US" w:eastAsia="en-US"/>
        </w:rPr>
        <w:lastRenderedPageBreak/>
        <w:t>selectiveCollege</w:t>
      </w:r>
      <w:proofErr w:type="spellEnd"/>
      <w:r w:rsidRPr="00444F97">
        <w:rPr>
          <w:rFonts w:eastAsia="Times New Roman"/>
          <w:color w:val="282828"/>
          <w:lang w:val="en-US" w:eastAsia="en-US"/>
        </w:rPr>
        <w:t>: binary valued column: 1 for students who attend a selective college, 0 for students that do not</w:t>
      </w:r>
    </w:p>
    <w:p w14:paraId="2F855BE3" w14:textId="77777777" w:rsidR="00444F97" w:rsidRPr="00444F97" w:rsidRDefault="00444F97" w:rsidP="00444F97">
      <w:pPr>
        <w:pStyle w:val="ListParagraph"/>
        <w:numPr>
          <w:ilvl w:val="0"/>
          <w:numId w:val="16"/>
        </w:numPr>
        <w:spacing w:line="336" w:lineRule="atLeast"/>
        <w:ind w:right="150"/>
        <w:rPr>
          <w:rFonts w:eastAsia="Times New Roman"/>
          <w:color w:val="282828"/>
          <w:lang w:val="en-US" w:eastAsia="en-US"/>
        </w:rPr>
      </w:pPr>
      <w:r w:rsidRPr="00444F97">
        <w:rPr>
          <w:rFonts w:eastAsia="Times New Roman"/>
          <w:color w:val="282828"/>
          <w:lang w:val="en-US" w:eastAsia="en-US"/>
        </w:rPr>
        <w:t>sex: sex of the student</w:t>
      </w:r>
    </w:p>
    <w:p w14:paraId="2A22E97C" w14:textId="77777777" w:rsidR="00444F97" w:rsidRPr="00444F97" w:rsidRDefault="00444F97" w:rsidP="00444F97">
      <w:pPr>
        <w:pStyle w:val="ListParagraph"/>
        <w:spacing w:line="336" w:lineRule="atLeast"/>
        <w:ind w:right="150"/>
        <w:rPr>
          <w:rFonts w:eastAsia="Times New Roman"/>
          <w:color w:val="282828"/>
          <w:lang w:val="en-US" w:eastAsia="en-US"/>
        </w:rPr>
      </w:pPr>
    </w:p>
    <w:p w14:paraId="1864019B" w14:textId="77777777" w:rsidR="00444F97" w:rsidRPr="000877F9" w:rsidRDefault="00444F97" w:rsidP="00444F97">
      <w:pPr>
        <w:pStyle w:val="ListParagraph"/>
        <w:shd w:val="clear" w:color="auto" w:fill="FFFFFF"/>
        <w:spacing w:line="336" w:lineRule="atLeast"/>
        <w:ind w:right="150"/>
        <w:rPr>
          <w:rFonts w:eastAsia="Times New Roman"/>
          <w:color w:val="282828"/>
          <w:lang w:val="en-US" w:eastAsia="en-US"/>
        </w:rPr>
      </w:pPr>
    </w:p>
    <w:p w14:paraId="4F9E5CB1" w14:textId="77777777" w:rsidR="008E19BD" w:rsidRDefault="008E19BD" w:rsidP="00C0582D">
      <w:pPr>
        <w:pStyle w:val="ListParagraph"/>
        <w:numPr>
          <w:ilvl w:val="0"/>
          <w:numId w:val="14"/>
        </w:numPr>
        <w:shd w:val="clear" w:color="auto" w:fill="FFFFFF"/>
        <w:spacing w:line="336" w:lineRule="atLeast"/>
        <w:ind w:right="150"/>
        <w:rPr>
          <w:rFonts w:eastAsia="Times New Roman"/>
          <w:color w:val="282828"/>
          <w:lang w:val="en-US" w:eastAsia="en-US"/>
        </w:rPr>
      </w:pPr>
      <w:r w:rsidRPr="000877F9">
        <w:rPr>
          <w:rFonts w:eastAsia="Times New Roman"/>
          <w:color w:val="282828"/>
          <w:lang w:val="en-US" w:eastAsia="en-US"/>
        </w:rPr>
        <w:t>Is it fair to assess loans based on this decision tree? For example, is it fair to discriminate based on subject?</w:t>
      </w:r>
    </w:p>
    <w:p w14:paraId="0956D3C9" w14:textId="77777777" w:rsidR="00444F97" w:rsidRPr="000877F9" w:rsidRDefault="00444F97" w:rsidP="00444F97">
      <w:pPr>
        <w:pStyle w:val="ListParagraph"/>
        <w:shd w:val="clear" w:color="auto" w:fill="FFFFFF"/>
        <w:spacing w:line="336" w:lineRule="atLeast"/>
        <w:ind w:right="150"/>
        <w:rPr>
          <w:rFonts w:eastAsia="Times New Roman"/>
          <w:color w:val="282828"/>
          <w:lang w:val="en-US" w:eastAsia="en-US"/>
        </w:rPr>
      </w:pPr>
      <w:r>
        <w:rPr>
          <w:rFonts w:eastAsia="Times New Roman"/>
          <w:color w:val="282828"/>
          <w:lang w:val="en-US" w:eastAsia="en-US"/>
        </w:rPr>
        <w:t xml:space="preserve">It might not be fair but this is what the decision tree is doing based on the data it is trained on. </w:t>
      </w:r>
    </w:p>
    <w:p w14:paraId="6307858F" w14:textId="77777777" w:rsidR="00AC4C63" w:rsidRDefault="00EB7C90" w:rsidP="008E19BD">
      <w:pPr>
        <w:tabs>
          <w:tab w:val="left" w:pos="1020"/>
        </w:tabs>
        <w:spacing w:after="120" w:line="276" w:lineRule="auto"/>
      </w:pPr>
      <w:r w:rsidRPr="000877F9">
        <w:br/>
      </w:r>
    </w:p>
    <w:p w14:paraId="329B99FD" w14:textId="77777777" w:rsidR="00AF29F8" w:rsidRPr="00AF29F8" w:rsidRDefault="00AF29F8" w:rsidP="00AF29F8">
      <w:pPr>
        <w:tabs>
          <w:tab w:val="left" w:pos="1020"/>
        </w:tabs>
        <w:spacing w:after="120" w:line="276" w:lineRule="auto"/>
        <w:rPr>
          <w:lang w:val="en-US"/>
        </w:rPr>
      </w:pPr>
      <w:r>
        <w:rPr>
          <w:lang w:val="en-US"/>
        </w:rPr>
        <w:t>Example of an interpretable decision tree:</w:t>
      </w:r>
      <w:r>
        <w:rPr>
          <w:lang w:val="en-US"/>
        </w:rPr>
        <w:br/>
      </w:r>
    </w:p>
    <w:p w14:paraId="166F4CFD" w14:textId="77777777" w:rsidR="00AF29F8" w:rsidRPr="00AF29F8" w:rsidRDefault="00AF29F8" w:rsidP="00AF29F8">
      <w:pPr>
        <w:tabs>
          <w:tab w:val="left" w:pos="1020"/>
        </w:tabs>
        <w:spacing w:after="120" w:line="276" w:lineRule="auto"/>
        <w:rPr>
          <w:lang w:val="en-US"/>
        </w:rPr>
      </w:pPr>
    </w:p>
    <w:p w14:paraId="46E943BA" w14:textId="3E9CCE8C" w:rsidR="00444F97" w:rsidRPr="000877F9" w:rsidRDefault="000C5BAD" w:rsidP="008E19BD">
      <w:pPr>
        <w:tabs>
          <w:tab w:val="left" w:pos="1020"/>
        </w:tabs>
        <w:spacing w:after="120" w:line="276" w:lineRule="auto"/>
      </w:pPr>
      <w:bookmarkStart w:id="0" w:name="_GoBack"/>
      <w:r>
        <w:rPr>
          <w:noProof/>
          <w:lang w:val="en-US" w:eastAsia="en-US"/>
        </w:rPr>
        <w:drawing>
          <wp:inline distT="0" distB="0" distL="0" distR="0" wp14:anchorId="20ACA083" wp14:editId="42CE01A5">
            <wp:extent cx="5863682" cy="388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png"/>
                    <pic:cNvPicPr/>
                  </pic:nvPicPr>
                  <pic:blipFill>
                    <a:blip r:embed="rId10">
                      <a:extLst>
                        <a:ext uri="{28A0092B-C50C-407E-A947-70E740481C1C}">
                          <a14:useLocalDpi xmlns:a14="http://schemas.microsoft.com/office/drawing/2010/main" val="0"/>
                        </a:ext>
                      </a:extLst>
                    </a:blip>
                    <a:stretch>
                      <a:fillRect/>
                    </a:stretch>
                  </pic:blipFill>
                  <pic:spPr>
                    <a:xfrm>
                      <a:off x="0" y="0"/>
                      <a:ext cx="5879166" cy="3891369"/>
                    </a:xfrm>
                    <a:prstGeom prst="rect">
                      <a:avLst/>
                    </a:prstGeom>
                  </pic:spPr>
                </pic:pic>
              </a:graphicData>
            </a:graphic>
          </wp:inline>
        </w:drawing>
      </w:r>
      <w:bookmarkEnd w:id="0"/>
    </w:p>
    <w:sectPr w:rsidR="00444F97" w:rsidRPr="000877F9" w:rsidSect="002A1D23">
      <w:headerReference w:type="even" r:id="rId11"/>
      <w:headerReference w:type="default" r:id="rId12"/>
      <w:footerReference w:type="default" r:id="rId13"/>
      <w:headerReference w:type="first" r:id="rId14"/>
      <w:pgSz w:w="12240" w:h="15840" w:code="1"/>
      <w:pgMar w:top="1560" w:right="1440" w:bottom="1440" w:left="1440" w:header="864" w:footer="720"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DB72D" w14:textId="77777777" w:rsidR="00B96AA7" w:rsidRDefault="00B96AA7" w:rsidP="00B07FA0">
      <w:r>
        <w:separator/>
      </w:r>
    </w:p>
  </w:endnote>
  <w:endnote w:type="continuationSeparator" w:id="0">
    <w:p w14:paraId="7C91BE99" w14:textId="77777777" w:rsidR="00B96AA7" w:rsidRDefault="00B96AA7" w:rsidP="00B07FA0">
      <w:r>
        <w:continuationSeparator/>
      </w:r>
    </w:p>
  </w:endnote>
  <w:endnote w:type="continuationNotice" w:id="1">
    <w:p w14:paraId="72CFFDBB" w14:textId="77777777" w:rsidR="00B96AA7" w:rsidRDefault="00B96A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Yu Gothic Light">
    <w:panose1 w:val="020B0300000000000000"/>
    <w:charset w:val="80"/>
    <w:family w:val="auto"/>
    <w:pitch w:val="variable"/>
    <w:sig w:usb0="E00002FF" w:usb1="2AC7FDFF" w:usb2="00000016" w:usb3="00000000" w:csb0="0002009F" w:csb1="00000000"/>
  </w:font>
  <w:font w:name="Segoe UI">
    <w:panose1 w:val="00000000000000000000"/>
    <w:charset w:val="00"/>
    <w:family w:val="roman"/>
    <w:notTrueType/>
    <w:pitch w:val="default"/>
  </w:font>
  <w:font w:name="Neue Haas Grotesk Text Pro">
    <w:panose1 w:val="00000000000000000000"/>
    <w:charset w:val="00"/>
    <w:family w:val="roman"/>
    <w:notTrueType/>
    <w:pitch w:val="default"/>
  </w:font>
  <w:font w:name="Garamond">
    <w:panose1 w:val="02020404030301010803"/>
    <w:charset w:val="00"/>
    <w:family w:val="auto"/>
    <w:pitch w:val="variable"/>
    <w:sig w:usb0="00000287" w:usb1="00000000" w:usb2="00000000" w:usb3="00000000" w:csb0="0000009F" w:csb1="00000000"/>
  </w:font>
  <w:font w:name="Courier">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34559134" w14:textId="77777777" w:rsidR="00B07FA0" w:rsidRPr="00570266" w:rsidRDefault="00025622" w:rsidP="00B362BA">
    <w:pPr>
      <w:pStyle w:val="Footer"/>
      <w:jc w:val="right"/>
      <w:rPr>
        <w:rFonts w:ascii="Arial" w:hAnsi="Arial" w:cs="Arial"/>
      </w:rPr>
    </w:pPr>
    <w:r>
      <w:rPr>
        <w:rFonts w:ascii="Arial" w:hAnsi="Arial" w:cs="Arial"/>
      </w:rPr>
      <w:tab/>
    </w:r>
    <w:r>
      <w:rPr>
        <w:rFonts w:ascii="Arial" w:hAnsi="Arial" w:cs="Arial"/>
      </w:rPr>
      <w:tab/>
    </w:r>
    <w:r w:rsidR="00B07FA0" w:rsidRPr="00B07FA0">
      <w:rPr>
        <w:rFonts w:ascii="Arial" w:hAnsi="Arial" w:cs="Arial"/>
      </w:rPr>
      <w:t xml:space="preserve">Page </w:t>
    </w:r>
    <w:r w:rsidR="00B07FA0" w:rsidRPr="00B07FA0">
      <w:rPr>
        <w:rFonts w:ascii="Arial" w:hAnsi="Arial" w:cs="Arial"/>
        <w:b/>
        <w:bCs/>
        <w:sz w:val="24"/>
        <w:szCs w:val="24"/>
      </w:rPr>
      <w:fldChar w:fldCharType="begin"/>
    </w:r>
    <w:r w:rsidR="00B07FA0" w:rsidRPr="00B07FA0">
      <w:rPr>
        <w:rFonts w:ascii="Arial" w:hAnsi="Arial" w:cs="Arial"/>
        <w:b/>
        <w:bCs/>
      </w:rPr>
      <w:instrText xml:space="preserve"> PAGE </w:instrText>
    </w:r>
    <w:r w:rsidR="00B07FA0" w:rsidRPr="00B07FA0">
      <w:rPr>
        <w:rFonts w:ascii="Arial" w:hAnsi="Arial" w:cs="Arial"/>
        <w:b/>
        <w:bCs/>
        <w:sz w:val="24"/>
        <w:szCs w:val="24"/>
      </w:rPr>
      <w:fldChar w:fldCharType="separate"/>
    </w:r>
    <w:r w:rsidR="00032B40">
      <w:rPr>
        <w:rFonts w:ascii="Arial" w:hAnsi="Arial" w:cs="Arial"/>
        <w:b/>
        <w:bCs/>
        <w:noProof/>
      </w:rPr>
      <w:t>3</w:t>
    </w:r>
    <w:r w:rsidR="00B07FA0" w:rsidRPr="00B07FA0">
      <w:rPr>
        <w:rFonts w:ascii="Arial" w:hAnsi="Arial" w:cs="Arial"/>
        <w:b/>
        <w:bCs/>
        <w:sz w:val="24"/>
        <w:szCs w:val="24"/>
      </w:rPr>
      <w:fldChar w:fldCharType="end"/>
    </w:r>
    <w:r w:rsidR="00B07FA0" w:rsidRPr="00B07FA0">
      <w:rPr>
        <w:rFonts w:ascii="Arial" w:hAnsi="Arial" w:cs="Arial"/>
      </w:rPr>
      <w:t xml:space="preserve"> of </w:t>
    </w:r>
    <w:r w:rsidR="00B07FA0" w:rsidRPr="00B07FA0">
      <w:rPr>
        <w:rFonts w:ascii="Arial" w:hAnsi="Arial" w:cs="Arial"/>
        <w:b/>
        <w:bCs/>
        <w:sz w:val="24"/>
        <w:szCs w:val="24"/>
      </w:rPr>
      <w:fldChar w:fldCharType="begin"/>
    </w:r>
    <w:r w:rsidR="00B07FA0" w:rsidRPr="00B07FA0">
      <w:rPr>
        <w:rFonts w:ascii="Arial" w:hAnsi="Arial" w:cs="Arial"/>
        <w:b/>
        <w:bCs/>
      </w:rPr>
      <w:instrText xml:space="preserve"> NUMPAGES  </w:instrText>
    </w:r>
    <w:r w:rsidR="00B07FA0" w:rsidRPr="00B07FA0">
      <w:rPr>
        <w:rFonts w:ascii="Arial" w:hAnsi="Arial" w:cs="Arial"/>
        <w:b/>
        <w:bCs/>
        <w:sz w:val="24"/>
        <w:szCs w:val="24"/>
      </w:rPr>
      <w:fldChar w:fldCharType="separate"/>
    </w:r>
    <w:r w:rsidR="00032B40">
      <w:rPr>
        <w:rFonts w:ascii="Arial" w:hAnsi="Arial" w:cs="Arial"/>
        <w:b/>
        <w:bCs/>
        <w:noProof/>
      </w:rPr>
      <w:t>3</w:t>
    </w:r>
    <w:r w:rsidR="00B07FA0" w:rsidRPr="00B07FA0">
      <w:rPr>
        <w:rFonts w:ascii="Arial" w:hAnsi="Arial" w:cs="Arial"/>
        <w:b/>
        <w:bCs/>
        <w:sz w:val="24"/>
        <w:szCs w:val="24"/>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797EA" w14:textId="77777777" w:rsidR="00B96AA7" w:rsidRDefault="00B96AA7" w:rsidP="00B07FA0">
      <w:r>
        <w:separator/>
      </w:r>
    </w:p>
  </w:footnote>
  <w:footnote w:type="continuationSeparator" w:id="0">
    <w:p w14:paraId="2CF45FCD" w14:textId="77777777" w:rsidR="00B96AA7" w:rsidRDefault="00B96AA7" w:rsidP="00B07FA0">
      <w:r>
        <w:continuationSeparator/>
      </w:r>
    </w:p>
  </w:footnote>
  <w:footnote w:type="continuationNotice" w:id="1">
    <w:p w14:paraId="08A8CF17" w14:textId="77777777" w:rsidR="00B96AA7" w:rsidRDefault="00B96AA7"/>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68BDE54" w14:textId="77777777" w:rsidR="00B07FA0" w:rsidRDefault="00AF29F8">
    <w:pPr>
      <w:pStyle w:val="Header"/>
    </w:pPr>
    <w:r>
      <w:rPr>
        <w:noProof/>
        <w:lang w:val="en-US" w:eastAsia="en-US"/>
      </w:rPr>
      <w:drawing>
        <wp:anchor distT="0" distB="0" distL="114300" distR="114300" simplePos="0" relativeHeight="251656704" behindDoc="1" locked="0" layoutInCell="0" allowOverlap="1" wp14:anchorId="5E9B59D5" wp14:editId="08D23472">
          <wp:simplePos x="0" y="0"/>
          <wp:positionH relativeFrom="margin">
            <wp:align>center</wp:align>
          </wp:positionH>
          <wp:positionV relativeFrom="margin">
            <wp:align>center</wp:align>
          </wp:positionV>
          <wp:extent cx="2767330" cy="1475105"/>
          <wp:effectExtent l="0" t="0" r="0" b="0"/>
          <wp:wrapNone/>
          <wp:docPr id="9"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ot;&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7330" cy="14751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15391581" w14:textId="77777777" w:rsidR="00B07FA0" w:rsidRPr="00B7308B" w:rsidRDefault="00AF29F8" w:rsidP="00B7308B">
    <w:pPr>
      <w:pStyle w:val="Header"/>
    </w:pPr>
    <w:r>
      <w:rPr>
        <w:noProof/>
        <w:lang w:val="en-US" w:eastAsia="en-US"/>
      </w:rPr>
      <w:drawing>
        <wp:anchor distT="0" distB="0" distL="114300" distR="114300" simplePos="0" relativeHeight="251657728" behindDoc="1" locked="0" layoutInCell="1" allowOverlap="1" wp14:anchorId="0332BAC1" wp14:editId="4C334093">
          <wp:simplePos x="0" y="0"/>
          <wp:positionH relativeFrom="page">
            <wp:posOffset>9525</wp:posOffset>
          </wp:positionH>
          <wp:positionV relativeFrom="paragraph">
            <wp:posOffset>-548005</wp:posOffset>
          </wp:positionV>
          <wp:extent cx="7758430" cy="974090"/>
          <wp:effectExtent l="0" t="0" r="0" b="0"/>
          <wp:wrapNone/>
          <wp:docPr id="8"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ot;&quot;"/>
                  <pic:cNvPicPr>
                    <a:picLocks noChangeAspect="1" noChangeArrowheads="1"/>
                  </pic:cNvPicPr>
                </pic:nvPicPr>
                <pic:blipFill>
                  <a:blip r:embed="rId1">
                    <a:extLst>
                      <a:ext uri="{28A0092B-C50C-407E-A947-70E740481C1C}">
                        <a14:useLocalDpi xmlns:a14="http://schemas.microsoft.com/office/drawing/2010/main" val="0"/>
                      </a:ext>
                    </a:extLst>
                  </a:blip>
                  <a:srcRect b="-98"/>
                  <a:stretch>
                    <a:fillRect/>
                  </a:stretch>
                </pic:blipFill>
                <pic:spPr bwMode="auto">
                  <a:xfrm>
                    <a:off x="0" y="0"/>
                    <a:ext cx="7758430" cy="9740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73958C1A" w14:textId="77777777" w:rsidR="00B07FA0" w:rsidRDefault="00B96AA7">
    <w:pPr>
      <w:pStyle w:val="Header"/>
    </w:pPr>
    <w:r>
      <w:rPr>
        <w:noProof/>
      </w:rPr>
      <w:pict w14:anchorId="654125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55" type="#_x0000_t75" style="position:absolute;margin-left:0;margin-top:0;width:217.9pt;height:116.15pt;z-index:-251657728;mso-position-horizontal:center;mso-position-horizontal-relative:margin;mso-position-vertical:center;mso-position-vertical-relative:margin" o:allowincell="f">
          <v:imagedata r:id="rId1" o:title="KLG Watermark"/>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32D4B"/>
    <w:multiLevelType w:val="multilevel"/>
    <w:tmpl w:val="B20057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nsid w:val="04EC795F"/>
    <w:multiLevelType w:val="multilevel"/>
    <w:tmpl w:val="2C504D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nsid w:val="0A1B5B34"/>
    <w:multiLevelType w:val="multilevel"/>
    <w:tmpl w:val="27EA9DB6"/>
    <w:lvl w:ilvl="0">
      <w:start w:val="1"/>
      <w:numFmt w:val="bullet"/>
      <w:lvlText w:val=""/>
      <w:lvlJc w:val="left"/>
      <w:pPr>
        <w:tabs>
          <w:tab w:val="num" w:pos="-450"/>
        </w:tabs>
        <w:ind w:left="-450" w:hanging="360"/>
      </w:pPr>
      <w:rPr>
        <w:rFonts w:ascii="Symbol" w:hAnsi="Symbol" w:hint="default"/>
        <w:sz w:val="20"/>
      </w:rPr>
    </w:lvl>
    <w:lvl w:ilvl="1" w:tentative="1">
      <w:numFmt w:val="bullet"/>
      <w:lvlText w:val=""/>
      <w:lvlJc w:val="left"/>
      <w:pPr>
        <w:tabs>
          <w:tab w:val="num" w:pos="270"/>
        </w:tabs>
        <w:ind w:left="270" w:hanging="360"/>
      </w:pPr>
      <w:rPr>
        <w:rFonts w:ascii="Symbol" w:hAnsi="Symbol" w:hint="default"/>
        <w:sz w:val="20"/>
      </w:rPr>
    </w:lvl>
    <w:lvl w:ilvl="2" w:tentative="1">
      <w:numFmt w:val="bullet"/>
      <w:lvlText w:val=""/>
      <w:lvlJc w:val="left"/>
      <w:pPr>
        <w:tabs>
          <w:tab w:val="num" w:pos="990"/>
        </w:tabs>
        <w:ind w:left="990" w:hanging="360"/>
      </w:pPr>
      <w:rPr>
        <w:rFonts w:ascii="Symbol" w:hAnsi="Symbol" w:hint="default"/>
        <w:sz w:val="20"/>
      </w:rPr>
    </w:lvl>
    <w:lvl w:ilvl="3" w:tentative="1">
      <w:numFmt w:val="bullet"/>
      <w:lvlText w:val=""/>
      <w:lvlJc w:val="left"/>
      <w:pPr>
        <w:tabs>
          <w:tab w:val="num" w:pos="1710"/>
        </w:tabs>
        <w:ind w:left="1710" w:hanging="360"/>
      </w:pPr>
      <w:rPr>
        <w:rFonts w:ascii="Symbol" w:hAnsi="Symbol" w:hint="default"/>
        <w:sz w:val="20"/>
      </w:rPr>
    </w:lvl>
    <w:lvl w:ilvl="4" w:tentative="1">
      <w:numFmt w:val="bullet"/>
      <w:lvlText w:val=""/>
      <w:lvlJc w:val="left"/>
      <w:pPr>
        <w:tabs>
          <w:tab w:val="num" w:pos="2430"/>
        </w:tabs>
        <w:ind w:left="2430" w:hanging="360"/>
      </w:pPr>
      <w:rPr>
        <w:rFonts w:ascii="Symbol" w:hAnsi="Symbol" w:hint="default"/>
        <w:sz w:val="20"/>
      </w:rPr>
    </w:lvl>
    <w:lvl w:ilvl="5" w:tentative="1">
      <w:numFmt w:val="bullet"/>
      <w:lvlText w:val=""/>
      <w:lvlJc w:val="left"/>
      <w:pPr>
        <w:tabs>
          <w:tab w:val="num" w:pos="3150"/>
        </w:tabs>
        <w:ind w:left="3150" w:hanging="360"/>
      </w:pPr>
      <w:rPr>
        <w:rFonts w:ascii="Symbol" w:hAnsi="Symbol" w:hint="default"/>
        <w:sz w:val="20"/>
      </w:rPr>
    </w:lvl>
    <w:lvl w:ilvl="6" w:tentative="1">
      <w:numFmt w:val="bullet"/>
      <w:lvlText w:val=""/>
      <w:lvlJc w:val="left"/>
      <w:pPr>
        <w:tabs>
          <w:tab w:val="num" w:pos="3870"/>
        </w:tabs>
        <w:ind w:left="3870" w:hanging="360"/>
      </w:pPr>
      <w:rPr>
        <w:rFonts w:ascii="Symbol" w:hAnsi="Symbol" w:hint="default"/>
        <w:sz w:val="20"/>
      </w:rPr>
    </w:lvl>
    <w:lvl w:ilvl="7" w:tentative="1">
      <w:numFmt w:val="bullet"/>
      <w:lvlText w:val=""/>
      <w:lvlJc w:val="left"/>
      <w:pPr>
        <w:tabs>
          <w:tab w:val="num" w:pos="4590"/>
        </w:tabs>
        <w:ind w:left="4590" w:hanging="360"/>
      </w:pPr>
      <w:rPr>
        <w:rFonts w:ascii="Symbol" w:hAnsi="Symbol" w:hint="default"/>
        <w:sz w:val="20"/>
      </w:rPr>
    </w:lvl>
    <w:lvl w:ilvl="8" w:tentative="1">
      <w:numFmt w:val="bullet"/>
      <w:lvlText w:val=""/>
      <w:lvlJc w:val="left"/>
      <w:pPr>
        <w:tabs>
          <w:tab w:val="num" w:pos="5310"/>
        </w:tabs>
        <w:ind w:left="5310" w:hanging="360"/>
      </w:pPr>
      <w:rPr>
        <w:rFonts w:ascii="Symbol" w:hAnsi="Symbol" w:hint="default"/>
        <w:sz w:val="20"/>
      </w:rPr>
    </w:lvl>
  </w:abstractNum>
  <w:abstractNum w:abstractNumId="3">
    <w:nsid w:val="10182D01"/>
    <w:multiLevelType w:val="multilevel"/>
    <w:tmpl w:val="90242AA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nsid w:val="1BF65B99"/>
    <w:multiLevelType w:val="hybridMultilevel"/>
    <w:tmpl w:val="8DF6B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6B43FB"/>
    <w:multiLevelType w:val="multilevel"/>
    <w:tmpl w:val="628C10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nsid w:val="1E04414E"/>
    <w:multiLevelType w:val="multilevel"/>
    <w:tmpl w:val="3E42BA0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nsid w:val="307E1F0B"/>
    <w:multiLevelType w:val="multilevel"/>
    <w:tmpl w:val="33606298"/>
    <w:lvl w:ilvl="0">
      <w:start w:val="1"/>
      <w:numFmt w:val="bullet"/>
      <w:lvlText w:val=""/>
      <w:lvlJc w:val="left"/>
      <w:pPr>
        <w:tabs>
          <w:tab w:val="num" w:pos="-60"/>
        </w:tabs>
        <w:ind w:left="-60" w:hanging="360"/>
      </w:pPr>
      <w:rPr>
        <w:rFonts w:ascii="Symbol" w:hAnsi="Symbol" w:hint="default"/>
        <w:sz w:val="20"/>
      </w:rPr>
    </w:lvl>
    <w:lvl w:ilvl="1" w:tentative="1">
      <w:numFmt w:val="bullet"/>
      <w:lvlText w:val=""/>
      <w:lvlJc w:val="left"/>
      <w:pPr>
        <w:tabs>
          <w:tab w:val="num" w:pos="660"/>
        </w:tabs>
        <w:ind w:left="660" w:hanging="360"/>
      </w:pPr>
      <w:rPr>
        <w:rFonts w:ascii="Symbol" w:hAnsi="Symbol" w:hint="default"/>
        <w:sz w:val="20"/>
      </w:rPr>
    </w:lvl>
    <w:lvl w:ilvl="2" w:tentative="1">
      <w:numFmt w:val="bullet"/>
      <w:lvlText w:val=""/>
      <w:lvlJc w:val="left"/>
      <w:pPr>
        <w:tabs>
          <w:tab w:val="num" w:pos="1380"/>
        </w:tabs>
        <w:ind w:left="1380" w:hanging="360"/>
      </w:pPr>
      <w:rPr>
        <w:rFonts w:ascii="Symbol" w:hAnsi="Symbol" w:hint="default"/>
        <w:sz w:val="20"/>
      </w:rPr>
    </w:lvl>
    <w:lvl w:ilvl="3" w:tentative="1">
      <w:numFmt w:val="bullet"/>
      <w:lvlText w:val=""/>
      <w:lvlJc w:val="left"/>
      <w:pPr>
        <w:tabs>
          <w:tab w:val="num" w:pos="2100"/>
        </w:tabs>
        <w:ind w:left="2100" w:hanging="360"/>
      </w:pPr>
      <w:rPr>
        <w:rFonts w:ascii="Symbol" w:hAnsi="Symbol" w:hint="default"/>
        <w:sz w:val="20"/>
      </w:rPr>
    </w:lvl>
    <w:lvl w:ilvl="4" w:tentative="1">
      <w:numFmt w:val="bullet"/>
      <w:lvlText w:val=""/>
      <w:lvlJc w:val="left"/>
      <w:pPr>
        <w:tabs>
          <w:tab w:val="num" w:pos="2820"/>
        </w:tabs>
        <w:ind w:left="2820" w:hanging="360"/>
      </w:pPr>
      <w:rPr>
        <w:rFonts w:ascii="Symbol" w:hAnsi="Symbol" w:hint="default"/>
        <w:sz w:val="20"/>
      </w:rPr>
    </w:lvl>
    <w:lvl w:ilvl="5" w:tentative="1">
      <w:numFmt w:val="bullet"/>
      <w:lvlText w:val=""/>
      <w:lvlJc w:val="left"/>
      <w:pPr>
        <w:tabs>
          <w:tab w:val="num" w:pos="3540"/>
        </w:tabs>
        <w:ind w:left="3540" w:hanging="360"/>
      </w:pPr>
      <w:rPr>
        <w:rFonts w:ascii="Symbol" w:hAnsi="Symbol" w:hint="default"/>
        <w:sz w:val="20"/>
      </w:rPr>
    </w:lvl>
    <w:lvl w:ilvl="6" w:tentative="1">
      <w:numFmt w:val="bullet"/>
      <w:lvlText w:val=""/>
      <w:lvlJc w:val="left"/>
      <w:pPr>
        <w:tabs>
          <w:tab w:val="num" w:pos="4260"/>
        </w:tabs>
        <w:ind w:left="4260" w:hanging="360"/>
      </w:pPr>
      <w:rPr>
        <w:rFonts w:ascii="Symbol" w:hAnsi="Symbol" w:hint="default"/>
        <w:sz w:val="20"/>
      </w:rPr>
    </w:lvl>
    <w:lvl w:ilvl="7" w:tentative="1">
      <w:numFmt w:val="bullet"/>
      <w:lvlText w:val=""/>
      <w:lvlJc w:val="left"/>
      <w:pPr>
        <w:tabs>
          <w:tab w:val="num" w:pos="4980"/>
        </w:tabs>
        <w:ind w:left="4980" w:hanging="360"/>
      </w:pPr>
      <w:rPr>
        <w:rFonts w:ascii="Symbol" w:hAnsi="Symbol" w:hint="default"/>
        <w:sz w:val="20"/>
      </w:rPr>
    </w:lvl>
    <w:lvl w:ilvl="8" w:tentative="1">
      <w:numFmt w:val="bullet"/>
      <w:lvlText w:val=""/>
      <w:lvlJc w:val="left"/>
      <w:pPr>
        <w:tabs>
          <w:tab w:val="num" w:pos="5700"/>
        </w:tabs>
        <w:ind w:left="5700" w:hanging="360"/>
      </w:pPr>
      <w:rPr>
        <w:rFonts w:ascii="Symbol" w:hAnsi="Symbol" w:hint="default"/>
        <w:sz w:val="20"/>
      </w:rPr>
    </w:lvl>
  </w:abstractNum>
  <w:abstractNum w:abstractNumId="8">
    <w:nsid w:val="3D983C75"/>
    <w:multiLevelType w:val="multilevel"/>
    <w:tmpl w:val="4C22319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nsid w:val="445951BF"/>
    <w:multiLevelType w:val="hybridMultilevel"/>
    <w:tmpl w:val="B0B8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3B2658"/>
    <w:multiLevelType w:val="hybridMultilevel"/>
    <w:tmpl w:val="91D88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DA2549"/>
    <w:multiLevelType w:val="hybridMultilevel"/>
    <w:tmpl w:val="2FF66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216011E"/>
    <w:multiLevelType w:val="multilevel"/>
    <w:tmpl w:val="37F061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nsid w:val="78954DE8"/>
    <w:multiLevelType w:val="multilevel"/>
    <w:tmpl w:val="F37677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nsid w:val="79690448"/>
    <w:multiLevelType w:val="hybridMultilevel"/>
    <w:tmpl w:val="BFF803CE"/>
    <w:lvl w:ilvl="0" w:tplc="04090001">
      <w:start w:val="1"/>
      <w:numFmt w:val="bullet"/>
      <w:lvlText w:val=""/>
      <w:lvlJc w:val="left"/>
      <w:pPr>
        <w:ind w:left="1830" w:hanging="360"/>
      </w:pPr>
      <w:rPr>
        <w:rFonts w:ascii="Symbol" w:hAnsi="Symbol" w:hint="default"/>
      </w:rPr>
    </w:lvl>
    <w:lvl w:ilvl="1" w:tplc="04090003" w:tentative="1">
      <w:start w:val="1"/>
      <w:numFmt w:val="bullet"/>
      <w:lvlText w:val="o"/>
      <w:lvlJc w:val="left"/>
      <w:pPr>
        <w:ind w:left="2550" w:hanging="360"/>
      </w:pPr>
      <w:rPr>
        <w:rFonts w:ascii="Courier New" w:hAnsi="Courier New" w:cs="Courier New" w:hint="default"/>
      </w:rPr>
    </w:lvl>
    <w:lvl w:ilvl="2" w:tplc="04090005" w:tentative="1">
      <w:start w:val="1"/>
      <w:numFmt w:val="bullet"/>
      <w:lvlText w:val=""/>
      <w:lvlJc w:val="left"/>
      <w:pPr>
        <w:ind w:left="3270" w:hanging="360"/>
      </w:pPr>
      <w:rPr>
        <w:rFonts w:ascii="Wingdings" w:hAnsi="Wingdings" w:hint="default"/>
      </w:rPr>
    </w:lvl>
    <w:lvl w:ilvl="3" w:tplc="04090001" w:tentative="1">
      <w:start w:val="1"/>
      <w:numFmt w:val="bullet"/>
      <w:lvlText w:val=""/>
      <w:lvlJc w:val="left"/>
      <w:pPr>
        <w:ind w:left="3990" w:hanging="360"/>
      </w:pPr>
      <w:rPr>
        <w:rFonts w:ascii="Symbol" w:hAnsi="Symbol" w:hint="default"/>
      </w:rPr>
    </w:lvl>
    <w:lvl w:ilvl="4" w:tplc="04090003" w:tentative="1">
      <w:start w:val="1"/>
      <w:numFmt w:val="bullet"/>
      <w:lvlText w:val="o"/>
      <w:lvlJc w:val="left"/>
      <w:pPr>
        <w:ind w:left="4710" w:hanging="360"/>
      </w:pPr>
      <w:rPr>
        <w:rFonts w:ascii="Courier New" w:hAnsi="Courier New" w:cs="Courier New" w:hint="default"/>
      </w:rPr>
    </w:lvl>
    <w:lvl w:ilvl="5" w:tplc="04090005" w:tentative="1">
      <w:start w:val="1"/>
      <w:numFmt w:val="bullet"/>
      <w:lvlText w:val=""/>
      <w:lvlJc w:val="left"/>
      <w:pPr>
        <w:ind w:left="5430" w:hanging="360"/>
      </w:pPr>
      <w:rPr>
        <w:rFonts w:ascii="Wingdings" w:hAnsi="Wingdings" w:hint="default"/>
      </w:rPr>
    </w:lvl>
    <w:lvl w:ilvl="6" w:tplc="04090001" w:tentative="1">
      <w:start w:val="1"/>
      <w:numFmt w:val="bullet"/>
      <w:lvlText w:val=""/>
      <w:lvlJc w:val="left"/>
      <w:pPr>
        <w:ind w:left="6150" w:hanging="360"/>
      </w:pPr>
      <w:rPr>
        <w:rFonts w:ascii="Symbol" w:hAnsi="Symbol" w:hint="default"/>
      </w:rPr>
    </w:lvl>
    <w:lvl w:ilvl="7" w:tplc="04090003" w:tentative="1">
      <w:start w:val="1"/>
      <w:numFmt w:val="bullet"/>
      <w:lvlText w:val="o"/>
      <w:lvlJc w:val="left"/>
      <w:pPr>
        <w:ind w:left="6870" w:hanging="360"/>
      </w:pPr>
      <w:rPr>
        <w:rFonts w:ascii="Courier New" w:hAnsi="Courier New" w:cs="Courier New" w:hint="default"/>
      </w:rPr>
    </w:lvl>
    <w:lvl w:ilvl="8" w:tplc="04090005" w:tentative="1">
      <w:start w:val="1"/>
      <w:numFmt w:val="bullet"/>
      <w:lvlText w:val=""/>
      <w:lvlJc w:val="left"/>
      <w:pPr>
        <w:ind w:left="7590" w:hanging="360"/>
      </w:pPr>
      <w:rPr>
        <w:rFonts w:ascii="Wingdings" w:hAnsi="Wingdings" w:hint="default"/>
      </w:rPr>
    </w:lvl>
  </w:abstractNum>
  <w:abstractNum w:abstractNumId="15">
    <w:nsid w:val="7F5A04B8"/>
    <w:multiLevelType w:val="hybridMultilevel"/>
    <w:tmpl w:val="75746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6"/>
  </w:num>
  <w:num w:numId="5">
    <w:abstractNumId w:val="8"/>
  </w:num>
  <w:num w:numId="6">
    <w:abstractNumId w:val="13"/>
  </w:num>
  <w:num w:numId="7">
    <w:abstractNumId w:val="12"/>
  </w:num>
  <w:num w:numId="8">
    <w:abstractNumId w:val="15"/>
  </w:num>
  <w:num w:numId="9">
    <w:abstractNumId w:val="4"/>
  </w:num>
  <w:num w:numId="10">
    <w:abstractNumId w:val="7"/>
  </w:num>
  <w:num w:numId="11">
    <w:abstractNumId w:val="2"/>
  </w:num>
  <w:num w:numId="12">
    <w:abstractNumId w:val="9"/>
  </w:num>
  <w:num w:numId="13">
    <w:abstractNumId w:val="14"/>
  </w:num>
  <w:num w:numId="14">
    <w:abstractNumId w:val="11"/>
  </w:num>
  <w:num w:numId="15">
    <w:abstractNumId w:val="10"/>
  </w:num>
  <w:num w:numId="16">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jcyNjI2NjY0MDdV0lEKTi0uzszPAykwrQUAneNadywAAAA="/>
  </w:docVars>
  <w:rsids>
    <w:rsidRoot w:val="00B07FA0"/>
    <w:rsid w:val="0000113A"/>
    <w:rsid w:val="00001794"/>
    <w:rsid w:val="00001AB3"/>
    <w:rsid w:val="00002305"/>
    <w:rsid w:val="0001013C"/>
    <w:rsid w:val="00017F73"/>
    <w:rsid w:val="000201C7"/>
    <w:rsid w:val="00025622"/>
    <w:rsid w:val="00025A49"/>
    <w:rsid w:val="000269C0"/>
    <w:rsid w:val="000269D4"/>
    <w:rsid w:val="00032B40"/>
    <w:rsid w:val="0003305B"/>
    <w:rsid w:val="00041553"/>
    <w:rsid w:val="00042A9E"/>
    <w:rsid w:val="00043650"/>
    <w:rsid w:val="00044D40"/>
    <w:rsid w:val="00047CD1"/>
    <w:rsid w:val="00053B46"/>
    <w:rsid w:val="0005473F"/>
    <w:rsid w:val="00055727"/>
    <w:rsid w:val="000562C8"/>
    <w:rsid w:val="00057144"/>
    <w:rsid w:val="00061874"/>
    <w:rsid w:val="00066C82"/>
    <w:rsid w:val="00080ED9"/>
    <w:rsid w:val="00082907"/>
    <w:rsid w:val="00085B73"/>
    <w:rsid w:val="000877F9"/>
    <w:rsid w:val="00087B08"/>
    <w:rsid w:val="000912F7"/>
    <w:rsid w:val="000912FB"/>
    <w:rsid w:val="00092DD3"/>
    <w:rsid w:val="00097A7C"/>
    <w:rsid w:val="000A0578"/>
    <w:rsid w:val="000A265F"/>
    <w:rsid w:val="000A7DDF"/>
    <w:rsid w:val="000B133B"/>
    <w:rsid w:val="000C5BAD"/>
    <w:rsid w:val="000D43A5"/>
    <w:rsid w:val="000D4A92"/>
    <w:rsid w:val="000E4CF8"/>
    <w:rsid w:val="000E5E2D"/>
    <w:rsid w:val="000F02C9"/>
    <w:rsid w:val="000F174E"/>
    <w:rsid w:val="000F2485"/>
    <w:rsid w:val="000F3B33"/>
    <w:rsid w:val="000F4787"/>
    <w:rsid w:val="000F58B8"/>
    <w:rsid w:val="000F65F1"/>
    <w:rsid w:val="00101C7B"/>
    <w:rsid w:val="00101CF3"/>
    <w:rsid w:val="00102375"/>
    <w:rsid w:val="00104573"/>
    <w:rsid w:val="0010619E"/>
    <w:rsid w:val="00107FCE"/>
    <w:rsid w:val="00113594"/>
    <w:rsid w:val="001144CA"/>
    <w:rsid w:val="00115B6B"/>
    <w:rsid w:val="001211C5"/>
    <w:rsid w:val="00124BCD"/>
    <w:rsid w:val="00132156"/>
    <w:rsid w:val="00135650"/>
    <w:rsid w:val="00136758"/>
    <w:rsid w:val="00144238"/>
    <w:rsid w:val="00145F9A"/>
    <w:rsid w:val="0015068D"/>
    <w:rsid w:val="0015130D"/>
    <w:rsid w:val="001514E4"/>
    <w:rsid w:val="00152105"/>
    <w:rsid w:val="00153F30"/>
    <w:rsid w:val="00156027"/>
    <w:rsid w:val="00157976"/>
    <w:rsid w:val="00157EA3"/>
    <w:rsid w:val="001643A2"/>
    <w:rsid w:val="00164C2E"/>
    <w:rsid w:val="00165A84"/>
    <w:rsid w:val="00167590"/>
    <w:rsid w:val="001741CD"/>
    <w:rsid w:val="00186105"/>
    <w:rsid w:val="00191FAE"/>
    <w:rsid w:val="001A00D0"/>
    <w:rsid w:val="001A355F"/>
    <w:rsid w:val="001A458F"/>
    <w:rsid w:val="001A4C95"/>
    <w:rsid w:val="001A6A83"/>
    <w:rsid w:val="001B24E6"/>
    <w:rsid w:val="001B3003"/>
    <w:rsid w:val="001B6700"/>
    <w:rsid w:val="001B7593"/>
    <w:rsid w:val="001B7772"/>
    <w:rsid w:val="001C1E13"/>
    <w:rsid w:val="001C74B6"/>
    <w:rsid w:val="001D3BC4"/>
    <w:rsid w:val="001D40D9"/>
    <w:rsid w:val="001F34EF"/>
    <w:rsid w:val="001F3B10"/>
    <w:rsid w:val="001F4EEF"/>
    <w:rsid w:val="001F6582"/>
    <w:rsid w:val="002018FE"/>
    <w:rsid w:val="002031A3"/>
    <w:rsid w:val="002034D9"/>
    <w:rsid w:val="00203C81"/>
    <w:rsid w:val="00205B83"/>
    <w:rsid w:val="0021716F"/>
    <w:rsid w:val="00217549"/>
    <w:rsid w:val="00220483"/>
    <w:rsid w:val="00223D96"/>
    <w:rsid w:val="00231728"/>
    <w:rsid w:val="00234DCA"/>
    <w:rsid w:val="00237222"/>
    <w:rsid w:val="002433A4"/>
    <w:rsid w:val="00247D85"/>
    <w:rsid w:val="00255F84"/>
    <w:rsid w:val="002564E7"/>
    <w:rsid w:val="00262057"/>
    <w:rsid w:val="00270115"/>
    <w:rsid w:val="00271FA5"/>
    <w:rsid w:val="00275FCC"/>
    <w:rsid w:val="002802F9"/>
    <w:rsid w:val="002814F6"/>
    <w:rsid w:val="002830E1"/>
    <w:rsid w:val="002834C1"/>
    <w:rsid w:val="0028466B"/>
    <w:rsid w:val="0028487A"/>
    <w:rsid w:val="00286B1F"/>
    <w:rsid w:val="00287BB1"/>
    <w:rsid w:val="00290ECF"/>
    <w:rsid w:val="00291C87"/>
    <w:rsid w:val="00294D18"/>
    <w:rsid w:val="00295308"/>
    <w:rsid w:val="00296195"/>
    <w:rsid w:val="002A139A"/>
    <w:rsid w:val="002A1D23"/>
    <w:rsid w:val="002B0D15"/>
    <w:rsid w:val="002B1679"/>
    <w:rsid w:val="002B54C5"/>
    <w:rsid w:val="002B613F"/>
    <w:rsid w:val="002B66EE"/>
    <w:rsid w:val="002C06CB"/>
    <w:rsid w:val="002C63F7"/>
    <w:rsid w:val="002D525B"/>
    <w:rsid w:val="002D6FB7"/>
    <w:rsid w:val="002D7659"/>
    <w:rsid w:val="002E0187"/>
    <w:rsid w:val="002E08F8"/>
    <w:rsid w:val="002E1E4E"/>
    <w:rsid w:val="002E5561"/>
    <w:rsid w:val="002E5E47"/>
    <w:rsid w:val="002E6E7C"/>
    <w:rsid w:val="002F0D2F"/>
    <w:rsid w:val="002F1377"/>
    <w:rsid w:val="002F228A"/>
    <w:rsid w:val="002F4F9F"/>
    <w:rsid w:val="00301F59"/>
    <w:rsid w:val="00303DC6"/>
    <w:rsid w:val="00303E4B"/>
    <w:rsid w:val="00304C38"/>
    <w:rsid w:val="0030667C"/>
    <w:rsid w:val="00307C6A"/>
    <w:rsid w:val="003104FD"/>
    <w:rsid w:val="003105B2"/>
    <w:rsid w:val="003144AC"/>
    <w:rsid w:val="00322A34"/>
    <w:rsid w:val="003234A5"/>
    <w:rsid w:val="00324E2A"/>
    <w:rsid w:val="003327D4"/>
    <w:rsid w:val="00333043"/>
    <w:rsid w:val="00333699"/>
    <w:rsid w:val="00336D8A"/>
    <w:rsid w:val="00345B31"/>
    <w:rsid w:val="00346137"/>
    <w:rsid w:val="003468BC"/>
    <w:rsid w:val="003519C7"/>
    <w:rsid w:val="003528EB"/>
    <w:rsid w:val="00355984"/>
    <w:rsid w:val="00356EDB"/>
    <w:rsid w:val="0035783B"/>
    <w:rsid w:val="0036573B"/>
    <w:rsid w:val="00371B6A"/>
    <w:rsid w:val="00371DEA"/>
    <w:rsid w:val="00373FC3"/>
    <w:rsid w:val="003775EF"/>
    <w:rsid w:val="00377E8B"/>
    <w:rsid w:val="00387E35"/>
    <w:rsid w:val="003922A1"/>
    <w:rsid w:val="00392A70"/>
    <w:rsid w:val="00393279"/>
    <w:rsid w:val="0039349E"/>
    <w:rsid w:val="003A0109"/>
    <w:rsid w:val="003A02B7"/>
    <w:rsid w:val="003A41B5"/>
    <w:rsid w:val="003A4DF9"/>
    <w:rsid w:val="003A692D"/>
    <w:rsid w:val="003B030F"/>
    <w:rsid w:val="003B1BF0"/>
    <w:rsid w:val="003B2340"/>
    <w:rsid w:val="003B243D"/>
    <w:rsid w:val="003B386E"/>
    <w:rsid w:val="003B7361"/>
    <w:rsid w:val="003C0A78"/>
    <w:rsid w:val="003C2E73"/>
    <w:rsid w:val="003C3217"/>
    <w:rsid w:val="003C45F5"/>
    <w:rsid w:val="003C679C"/>
    <w:rsid w:val="003D440F"/>
    <w:rsid w:val="003E253E"/>
    <w:rsid w:val="003F2ABC"/>
    <w:rsid w:val="00400968"/>
    <w:rsid w:val="0040539F"/>
    <w:rsid w:val="00406991"/>
    <w:rsid w:val="00414A11"/>
    <w:rsid w:val="00424C2F"/>
    <w:rsid w:val="00424D85"/>
    <w:rsid w:val="00430714"/>
    <w:rsid w:val="0043477D"/>
    <w:rsid w:val="004365F3"/>
    <w:rsid w:val="00440539"/>
    <w:rsid w:val="00442C6D"/>
    <w:rsid w:val="00443DF4"/>
    <w:rsid w:val="00444F97"/>
    <w:rsid w:val="00445577"/>
    <w:rsid w:val="00445BE0"/>
    <w:rsid w:val="00446287"/>
    <w:rsid w:val="00453AEC"/>
    <w:rsid w:val="00455A3F"/>
    <w:rsid w:val="004562C8"/>
    <w:rsid w:val="0045725B"/>
    <w:rsid w:val="00457455"/>
    <w:rsid w:val="0046187B"/>
    <w:rsid w:val="004654A7"/>
    <w:rsid w:val="0047016B"/>
    <w:rsid w:val="00470341"/>
    <w:rsid w:val="00470B10"/>
    <w:rsid w:val="00475CB1"/>
    <w:rsid w:val="00483D94"/>
    <w:rsid w:val="0048633F"/>
    <w:rsid w:val="00486ACE"/>
    <w:rsid w:val="00486B17"/>
    <w:rsid w:val="00490747"/>
    <w:rsid w:val="00491982"/>
    <w:rsid w:val="0049466E"/>
    <w:rsid w:val="004966A2"/>
    <w:rsid w:val="00497144"/>
    <w:rsid w:val="004A0194"/>
    <w:rsid w:val="004A4934"/>
    <w:rsid w:val="004A60AC"/>
    <w:rsid w:val="004A78F7"/>
    <w:rsid w:val="004B57BB"/>
    <w:rsid w:val="004B7F3E"/>
    <w:rsid w:val="004C0009"/>
    <w:rsid w:val="004C0768"/>
    <w:rsid w:val="004C0E73"/>
    <w:rsid w:val="004C6CDB"/>
    <w:rsid w:val="004D4777"/>
    <w:rsid w:val="004D60D6"/>
    <w:rsid w:val="004E1AF3"/>
    <w:rsid w:val="004E2FAA"/>
    <w:rsid w:val="004E35A9"/>
    <w:rsid w:val="004E371A"/>
    <w:rsid w:val="004E70DD"/>
    <w:rsid w:val="004F0D64"/>
    <w:rsid w:val="004F2567"/>
    <w:rsid w:val="004F504F"/>
    <w:rsid w:val="004F50AA"/>
    <w:rsid w:val="00505E37"/>
    <w:rsid w:val="00507E71"/>
    <w:rsid w:val="00512842"/>
    <w:rsid w:val="00515FFD"/>
    <w:rsid w:val="00516203"/>
    <w:rsid w:val="005220D4"/>
    <w:rsid w:val="005231E5"/>
    <w:rsid w:val="00527652"/>
    <w:rsid w:val="00527C97"/>
    <w:rsid w:val="00530F8D"/>
    <w:rsid w:val="00534E87"/>
    <w:rsid w:val="0053661C"/>
    <w:rsid w:val="00536ED1"/>
    <w:rsid w:val="0053728B"/>
    <w:rsid w:val="005418F2"/>
    <w:rsid w:val="005517F1"/>
    <w:rsid w:val="005551C7"/>
    <w:rsid w:val="00564F77"/>
    <w:rsid w:val="00570266"/>
    <w:rsid w:val="0057286A"/>
    <w:rsid w:val="00574114"/>
    <w:rsid w:val="00574456"/>
    <w:rsid w:val="0057674C"/>
    <w:rsid w:val="005807F4"/>
    <w:rsid w:val="00581AF2"/>
    <w:rsid w:val="0058876C"/>
    <w:rsid w:val="00591ECA"/>
    <w:rsid w:val="00595563"/>
    <w:rsid w:val="005977FD"/>
    <w:rsid w:val="005A1FC0"/>
    <w:rsid w:val="005A4B25"/>
    <w:rsid w:val="005B0D7C"/>
    <w:rsid w:val="005B2275"/>
    <w:rsid w:val="005B340A"/>
    <w:rsid w:val="005B348A"/>
    <w:rsid w:val="005B3D65"/>
    <w:rsid w:val="005C388C"/>
    <w:rsid w:val="005C41E5"/>
    <w:rsid w:val="005D04C7"/>
    <w:rsid w:val="005D1A12"/>
    <w:rsid w:val="005D1F48"/>
    <w:rsid w:val="005D4477"/>
    <w:rsid w:val="005D4EF4"/>
    <w:rsid w:val="005E615D"/>
    <w:rsid w:val="005E6583"/>
    <w:rsid w:val="005F237D"/>
    <w:rsid w:val="005F682B"/>
    <w:rsid w:val="00600965"/>
    <w:rsid w:val="00604E5D"/>
    <w:rsid w:val="0060712E"/>
    <w:rsid w:val="00611008"/>
    <w:rsid w:val="00615CE4"/>
    <w:rsid w:val="0061718D"/>
    <w:rsid w:val="00617CF1"/>
    <w:rsid w:val="00624D74"/>
    <w:rsid w:val="006273B3"/>
    <w:rsid w:val="006273E7"/>
    <w:rsid w:val="00634AB6"/>
    <w:rsid w:val="00635BED"/>
    <w:rsid w:val="00642505"/>
    <w:rsid w:val="00642FE1"/>
    <w:rsid w:val="00651DDF"/>
    <w:rsid w:val="00652D0E"/>
    <w:rsid w:val="0065757C"/>
    <w:rsid w:val="00661142"/>
    <w:rsid w:val="006621B1"/>
    <w:rsid w:val="00665F96"/>
    <w:rsid w:val="00672EF0"/>
    <w:rsid w:val="00676A6C"/>
    <w:rsid w:val="00680280"/>
    <w:rsid w:val="00680A26"/>
    <w:rsid w:val="006A1877"/>
    <w:rsid w:val="006A708D"/>
    <w:rsid w:val="006B0779"/>
    <w:rsid w:val="006B744A"/>
    <w:rsid w:val="006C6B91"/>
    <w:rsid w:val="006D02D4"/>
    <w:rsid w:val="006D28C8"/>
    <w:rsid w:val="006D63B6"/>
    <w:rsid w:val="006D660C"/>
    <w:rsid w:val="006E056B"/>
    <w:rsid w:val="006E3ED2"/>
    <w:rsid w:val="006E7B24"/>
    <w:rsid w:val="00700379"/>
    <w:rsid w:val="00703678"/>
    <w:rsid w:val="00704B4B"/>
    <w:rsid w:val="0071028D"/>
    <w:rsid w:val="00713CEE"/>
    <w:rsid w:val="007221A4"/>
    <w:rsid w:val="0072321B"/>
    <w:rsid w:val="0072491C"/>
    <w:rsid w:val="00724C5B"/>
    <w:rsid w:val="00727BEE"/>
    <w:rsid w:val="00730186"/>
    <w:rsid w:val="00730747"/>
    <w:rsid w:val="00731D61"/>
    <w:rsid w:val="007324AA"/>
    <w:rsid w:val="00734483"/>
    <w:rsid w:val="007412B3"/>
    <w:rsid w:val="00742D1C"/>
    <w:rsid w:val="00743477"/>
    <w:rsid w:val="00743E85"/>
    <w:rsid w:val="007460B9"/>
    <w:rsid w:val="00746EA7"/>
    <w:rsid w:val="007525E6"/>
    <w:rsid w:val="00752D64"/>
    <w:rsid w:val="0075395B"/>
    <w:rsid w:val="0075552C"/>
    <w:rsid w:val="00756DDA"/>
    <w:rsid w:val="0075760A"/>
    <w:rsid w:val="00763A05"/>
    <w:rsid w:val="00770D81"/>
    <w:rsid w:val="00780CAD"/>
    <w:rsid w:val="0078272C"/>
    <w:rsid w:val="00783D83"/>
    <w:rsid w:val="00792CD4"/>
    <w:rsid w:val="00794918"/>
    <w:rsid w:val="00796752"/>
    <w:rsid w:val="007A0EE1"/>
    <w:rsid w:val="007A4729"/>
    <w:rsid w:val="007A5249"/>
    <w:rsid w:val="007B46DD"/>
    <w:rsid w:val="007B596D"/>
    <w:rsid w:val="007B5B69"/>
    <w:rsid w:val="007C01E0"/>
    <w:rsid w:val="007C0494"/>
    <w:rsid w:val="007C401C"/>
    <w:rsid w:val="007C597A"/>
    <w:rsid w:val="007D4963"/>
    <w:rsid w:val="007D4AB6"/>
    <w:rsid w:val="007F3038"/>
    <w:rsid w:val="007F6A36"/>
    <w:rsid w:val="008057B2"/>
    <w:rsid w:val="00814290"/>
    <w:rsid w:val="00820596"/>
    <w:rsid w:val="008348CB"/>
    <w:rsid w:val="0083594F"/>
    <w:rsid w:val="00835B35"/>
    <w:rsid w:val="008362C5"/>
    <w:rsid w:val="00845B51"/>
    <w:rsid w:val="008472C3"/>
    <w:rsid w:val="00856531"/>
    <w:rsid w:val="00857406"/>
    <w:rsid w:val="0086174F"/>
    <w:rsid w:val="00862AD9"/>
    <w:rsid w:val="00864B94"/>
    <w:rsid w:val="00866D9B"/>
    <w:rsid w:val="00874A36"/>
    <w:rsid w:val="00876241"/>
    <w:rsid w:val="00883C1B"/>
    <w:rsid w:val="0088435C"/>
    <w:rsid w:val="0088473D"/>
    <w:rsid w:val="008879EA"/>
    <w:rsid w:val="00887B35"/>
    <w:rsid w:val="00887C2F"/>
    <w:rsid w:val="0089508D"/>
    <w:rsid w:val="008A060A"/>
    <w:rsid w:val="008B3E65"/>
    <w:rsid w:val="008B473A"/>
    <w:rsid w:val="008B55BD"/>
    <w:rsid w:val="008C5AF8"/>
    <w:rsid w:val="008C7ECE"/>
    <w:rsid w:val="008D1ADD"/>
    <w:rsid w:val="008D3552"/>
    <w:rsid w:val="008E19BD"/>
    <w:rsid w:val="008E2B15"/>
    <w:rsid w:val="008E5EBF"/>
    <w:rsid w:val="008F10A7"/>
    <w:rsid w:val="008F5393"/>
    <w:rsid w:val="008F7EED"/>
    <w:rsid w:val="00900424"/>
    <w:rsid w:val="00904594"/>
    <w:rsid w:val="00904A27"/>
    <w:rsid w:val="00904D34"/>
    <w:rsid w:val="00913991"/>
    <w:rsid w:val="0091571C"/>
    <w:rsid w:val="00917B06"/>
    <w:rsid w:val="00921041"/>
    <w:rsid w:val="009215C7"/>
    <w:rsid w:val="00922F0D"/>
    <w:rsid w:val="009245D2"/>
    <w:rsid w:val="009249AC"/>
    <w:rsid w:val="00926BEA"/>
    <w:rsid w:val="00926C91"/>
    <w:rsid w:val="009271DD"/>
    <w:rsid w:val="009302B5"/>
    <w:rsid w:val="00930ACD"/>
    <w:rsid w:val="0093147A"/>
    <w:rsid w:val="00932480"/>
    <w:rsid w:val="00934FCC"/>
    <w:rsid w:val="00936BA1"/>
    <w:rsid w:val="009403F6"/>
    <w:rsid w:val="00942110"/>
    <w:rsid w:val="009544E9"/>
    <w:rsid w:val="00954B11"/>
    <w:rsid w:val="00954E6F"/>
    <w:rsid w:val="009565DB"/>
    <w:rsid w:val="009710EE"/>
    <w:rsid w:val="00972F7B"/>
    <w:rsid w:val="00981247"/>
    <w:rsid w:val="009820C3"/>
    <w:rsid w:val="00985305"/>
    <w:rsid w:val="00986545"/>
    <w:rsid w:val="00986AEC"/>
    <w:rsid w:val="00986D7B"/>
    <w:rsid w:val="00987D29"/>
    <w:rsid w:val="0099067F"/>
    <w:rsid w:val="0099217C"/>
    <w:rsid w:val="00992B96"/>
    <w:rsid w:val="00996E74"/>
    <w:rsid w:val="0099795B"/>
    <w:rsid w:val="009A0DAB"/>
    <w:rsid w:val="009A577A"/>
    <w:rsid w:val="009A7237"/>
    <w:rsid w:val="009B22CB"/>
    <w:rsid w:val="009B39C2"/>
    <w:rsid w:val="009B3B71"/>
    <w:rsid w:val="009B4776"/>
    <w:rsid w:val="009C08AE"/>
    <w:rsid w:val="009C4F8B"/>
    <w:rsid w:val="009C6DD1"/>
    <w:rsid w:val="009C7EB1"/>
    <w:rsid w:val="009D4CFF"/>
    <w:rsid w:val="009E5B24"/>
    <w:rsid w:val="009E5CD6"/>
    <w:rsid w:val="009E7A8D"/>
    <w:rsid w:val="009F64EB"/>
    <w:rsid w:val="00A14274"/>
    <w:rsid w:val="00A16AED"/>
    <w:rsid w:val="00A212C2"/>
    <w:rsid w:val="00A21C2D"/>
    <w:rsid w:val="00A24F29"/>
    <w:rsid w:val="00A273FD"/>
    <w:rsid w:val="00A347EA"/>
    <w:rsid w:val="00A34948"/>
    <w:rsid w:val="00A34D6F"/>
    <w:rsid w:val="00A36E50"/>
    <w:rsid w:val="00A4628B"/>
    <w:rsid w:val="00A502C6"/>
    <w:rsid w:val="00A51287"/>
    <w:rsid w:val="00A55C2D"/>
    <w:rsid w:val="00A61723"/>
    <w:rsid w:val="00A62AB7"/>
    <w:rsid w:val="00A645FD"/>
    <w:rsid w:val="00A65777"/>
    <w:rsid w:val="00A708F7"/>
    <w:rsid w:val="00A75907"/>
    <w:rsid w:val="00A7724E"/>
    <w:rsid w:val="00A80A5E"/>
    <w:rsid w:val="00A81D38"/>
    <w:rsid w:val="00A82FA8"/>
    <w:rsid w:val="00A838EF"/>
    <w:rsid w:val="00A87B18"/>
    <w:rsid w:val="00A90538"/>
    <w:rsid w:val="00A965DA"/>
    <w:rsid w:val="00AA1704"/>
    <w:rsid w:val="00AA42A7"/>
    <w:rsid w:val="00AA4700"/>
    <w:rsid w:val="00AB48E6"/>
    <w:rsid w:val="00AB5ED8"/>
    <w:rsid w:val="00AC3E74"/>
    <w:rsid w:val="00AC4C63"/>
    <w:rsid w:val="00AC6D76"/>
    <w:rsid w:val="00AC6DDE"/>
    <w:rsid w:val="00AD3535"/>
    <w:rsid w:val="00AD4C4F"/>
    <w:rsid w:val="00AD6F83"/>
    <w:rsid w:val="00AE2DF1"/>
    <w:rsid w:val="00AE3950"/>
    <w:rsid w:val="00AE40B8"/>
    <w:rsid w:val="00AF29F8"/>
    <w:rsid w:val="00AF412A"/>
    <w:rsid w:val="00AF4C23"/>
    <w:rsid w:val="00AF6DF0"/>
    <w:rsid w:val="00B0129B"/>
    <w:rsid w:val="00B024A8"/>
    <w:rsid w:val="00B05A02"/>
    <w:rsid w:val="00B06035"/>
    <w:rsid w:val="00B07ABD"/>
    <w:rsid w:val="00B07FA0"/>
    <w:rsid w:val="00B12036"/>
    <w:rsid w:val="00B15C9F"/>
    <w:rsid w:val="00B17C43"/>
    <w:rsid w:val="00B32B68"/>
    <w:rsid w:val="00B33C91"/>
    <w:rsid w:val="00B348C2"/>
    <w:rsid w:val="00B362BA"/>
    <w:rsid w:val="00B421F7"/>
    <w:rsid w:val="00B42427"/>
    <w:rsid w:val="00B63750"/>
    <w:rsid w:val="00B63A6E"/>
    <w:rsid w:val="00B7308B"/>
    <w:rsid w:val="00B739B8"/>
    <w:rsid w:val="00B75014"/>
    <w:rsid w:val="00B75602"/>
    <w:rsid w:val="00B813FC"/>
    <w:rsid w:val="00B81C9E"/>
    <w:rsid w:val="00B825A5"/>
    <w:rsid w:val="00B83E78"/>
    <w:rsid w:val="00B910E6"/>
    <w:rsid w:val="00B923B0"/>
    <w:rsid w:val="00B92AD1"/>
    <w:rsid w:val="00B94291"/>
    <w:rsid w:val="00B94CF5"/>
    <w:rsid w:val="00B95D15"/>
    <w:rsid w:val="00B96AA7"/>
    <w:rsid w:val="00B96CDA"/>
    <w:rsid w:val="00BA3A75"/>
    <w:rsid w:val="00BB3D20"/>
    <w:rsid w:val="00BB7DDD"/>
    <w:rsid w:val="00BC1B18"/>
    <w:rsid w:val="00BC7B2F"/>
    <w:rsid w:val="00BD3AF7"/>
    <w:rsid w:val="00BD3DED"/>
    <w:rsid w:val="00BD46D4"/>
    <w:rsid w:val="00BD61DE"/>
    <w:rsid w:val="00BD664B"/>
    <w:rsid w:val="00BD69F8"/>
    <w:rsid w:val="00BE24D9"/>
    <w:rsid w:val="00BE3313"/>
    <w:rsid w:val="00BE372F"/>
    <w:rsid w:val="00BF4D45"/>
    <w:rsid w:val="00BF601F"/>
    <w:rsid w:val="00BF61E7"/>
    <w:rsid w:val="00C00381"/>
    <w:rsid w:val="00C0429D"/>
    <w:rsid w:val="00C0582D"/>
    <w:rsid w:val="00C065A6"/>
    <w:rsid w:val="00C10CAF"/>
    <w:rsid w:val="00C12432"/>
    <w:rsid w:val="00C13344"/>
    <w:rsid w:val="00C179CE"/>
    <w:rsid w:val="00C20FE7"/>
    <w:rsid w:val="00C23C3E"/>
    <w:rsid w:val="00C25E90"/>
    <w:rsid w:val="00C2732C"/>
    <w:rsid w:val="00C31678"/>
    <w:rsid w:val="00C33620"/>
    <w:rsid w:val="00C34C53"/>
    <w:rsid w:val="00C441FA"/>
    <w:rsid w:val="00C55838"/>
    <w:rsid w:val="00C57CDB"/>
    <w:rsid w:val="00C60601"/>
    <w:rsid w:val="00C6288A"/>
    <w:rsid w:val="00C64FC0"/>
    <w:rsid w:val="00C71118"/>
    <w:rsid w:val="00C71CF1"/>
    <w:rsid w:val="00C74C67"/>
    <w:rsid w:val="00C766F0"/>
    <w:rsid w:val="00C87374"/>
    <w:rsid w:val="00C90658"/>
    <w:rsid w:val="00C90F23"/>
    <w:rsid w:val="00C93865"/>
    <w:rsid w:val="00CA5E73"/>
    <w:rsid w:val="00CB5313"/>
    <w:rsid w:val="00CB6288"/>
    <w:rsid w:val="00CB709E"/>
    <w:rsid w:val="00CB74E2"/>
    <w:rsid w:val="00CC371F"/>
    <w:rsid w:val="00CD2BC4"/>
    <w:rsid w:val="00CD3EF2"/>
    <w:rsid w:val="00CD537E"/>
    <w:rsid w:val="00CD63E1"/>
    <w:rsid w:val="00CD64F4"/>
    <w:rsid w:val="00CD679A"/>
    <w:rsid w:val="00CD6BCC"/>
    <w:rsid w:val="00CD7AEB"/>
    <w:rsid w:val="00CE1090"/>
    <w:rsid w:val="00CE1A22"/>
    <w:rsid w:val="00CE1F65"/>
    <w:rsid w:val="00CE4CC5"/>
    <w:rsid w:val="00CF36D3"/>
    <w:rsid w:val="00CF694C"/>
    <w:rsid w:val="00CF7BF3"/>
    <w:rsid w:val="00D02731"/>
    <w:rsid w:val="00D05002"/>
    <w:rsid w:val="00D055C7"/>
    <w:rsid w:val="00D063C8"/>
    <w:rsid w:val="00D11F8C"/>
    <w:rsid w:val="00D162B9"/>
    <w:rsid w:val="00D16603"/>
    <w:rsid w:val="00D20D99"/>
    <w:rsid w:val="00D27F88"/>
    <w:rsid w:val="00D31B6B"/>
    <w:rsid w:val="00D3229E"/>
    <w:rsid w:val="00D335AE"/>
    <w:rsid w:val="00D34E4D"/>
    <w:rsid w:val="00D41A57"/>
    <w:rsid w:val="00D42CD5"/>
    <w:rsid w:val="00D501AB"/>
    <w:rsid w:val="00D5602C"/>
    <w:rsid w:val="00D56C17"/>
    <w:rsid w:val="00D5742A"/>
    <w:rsid w:val="00D66726"/>
    <w:rsid w:val="00D67F3B"/>
    <w:rsid w:val="00D747B1"/>
    <w:rsid w:val="00D76438"/>
    <w:rsid w:val="00D76A51"/>
    <w:rsid w:val="00D82035"/>
    <w:rsid w:val="00D82E9C"/>
    <w:rsid w:val="00D84939"/>
    <w:rsid w:val="00D8555E"/>
    <w:rsid w:val="00D950CC"/>
    <w:rsid w:val="00D95AB8"/>
    <w:rsid w:val="00DA0CD6"/>
    <w:rsid w:val="00DA4F52"/>
    <w:rsid w:val="00DA594F"/>
    <w:rsid w:val="00DA6AF1"/>
    <w:rsid w:val="00DB0F9B"/>
    <w:rsid w:val="00DB1EC7"/>
    <w:rsid w:val="00DC63ED"/>
    <w:rsid w:val="00DD03B9"/>
    <w:rsid w:val="00DD0A9D"/>
    <w:rsid w:val="00DD111F"/>
    <w:rsid w:val="00DD2025"/>
    <w:rsid w:val="00DD68EC"/>
    <w:rsid w:val="00DD78E8"/>
    <w:rsid w:val="00DE24E6"/>
    <w:rsid w:val="00DE6D00"/>
    <w:rsid w:val="00DE7732"/>
    <w:rsid w:val="00DF4032"/>
    <w:rsid w:val="00DF544A"/>
    <w:rsid w:val="00DF707F"/>
    <w:rsid w:val="00DF70E9"/>
    <w:rsid w:val="00E007AB"/>
    <w:rsid w:val="00E01788"/>
    <w:rsid w:val="00E02072"/>
    <w:rsid w:val="00E030FA"/>
    <w:rsid w:val="00E03C76"/>
    <w:rsid w:val="00E03EAB"/>
    <w:rsid w:val="00E043A6"/>
    <w:rsid w:val="00E10E8B"/>
    <w:rsid w:val="00E134C1"/>
    <w:rsid w:val="00E15AE5"/>
    <w:rsid w:val="00E17BE0"/>
    <w:rsid w:val="00E2121E"/>
    <w:rsid w:val="00E244AA"/>
    <w:rsid w:val="00E24849"/>
    <w:rsid w:val="00E249C3"/>
    <w:rsid w:val="00E26CB7"/>
    <w:rsid w:val="00E30A4F"/>
    <w:rsid w:val="00E30F58"/>
    <w:rsid w:val="00E32663"/>
    <w:rsid w:val="00E3452E"/>
    <w:rsid w:val="00E355F5"/>
    <w:rsid w:val="00E44298"/>
    <w:rsid w:val="00E45D25"/>
    <w:rsid w:val="00E5163F"/>
    <w:rsid w:val="00E522C9"/>
    <w:rsid w:val="00E551B2"/>
    <w:rsid w:val="00E553D7"/>
    <w:rsid w:val="00E60DAC"/>
    <w:rsid w:val="00E633C4"/>
    <w:rsid w:val="00E63529"/>
    <w:rsid w:val="00E6382E"/>
    <w:rsid w:val="00E66362"/>
    <w:rsid w:val="00E713A2"/>
    <w:rsid w:val="00E74955"/>
    <w:rsid w:val="00E807D0"/>
    <w:rsid w:val="00E862E9"/>
    <w:rsid w:val="00E863D7"/>
    <w:rsid w:val="00E87E28"/>
    <w:rsid w:val="00E911E5"/>
    <w:rsid w:val="00E9534D"/>
    <w:rsid w:val="00E97E79"/>
    <w:rsid w:val="00EA1ABB"/>
    <w:rsid w:val="00EB0501"/>
    <w:rsid w:val="00EB0CC3"/>
    <w:rsid w:val="00EB1B5B"/>
    <w:rsid w:val="00EB3D33"/>
    <w:rsid w:val="00EB58ED"/>
    <w:rsid w:val="00EB7C90"/>
    <w:rsid w:val="00EC052F"/>
    <w:rsid w:val="00EC59E3"/>
    <w:rsid w:val="00EC644D"/>
    <w:rsid w:val="00ED161E"/>
    <w:rsid w:val="00ED4283"/>
    <w:rsid w:val="00ED7E17"/>
    <w:rsid w:val="00EE652E"/>
    <w:rsid w:val="00EF022F"/>
    <w:rsid w:val="00EF0545"/>
    <w:rsid w:val="00EF0F5A"/>
    <w:rsid w:val="00EF2F01"/>
    <w:rsid w:val="00EF447E"/>
    <w:rsid w:val="00EF54C8"/>
    <w:rsid w:val="00EF5DEB"/>
    <w:rsid w:val="00F01BCF"/>
    <w:rsid w:val="00F03FE4"/>
    <w:rsid w:val="00F1220B"/>
    <w:rsid w:val="00F178CB"/>
    <w:rsid w:val="00F31847"/>
    <w:rsid w:val="00F32C83"/>
    <w:rsid w:val="00F33FC3"/>
    <w:rsid w:val="00F3407C"/>
    <w:rsid w:val="00F3446A"/>
    <w:rsid w:val="00F35986"/>
    <w:rsid w:val="00F35DBB"/>
    <w:rsid w:val="00F4021F"/>
    <w:rsid w:val="00F42C31"/>
    <w:rsid w:val="00F5163D"/>
    <w:rsid w:val="00F6189A"/>
    <w:rsid w:val="00F6362D"/>
    <w:rsid w:val="00F65864"/>
    <w:rsid w:val="00F6624F"/>
    <w:rsid w:val="00F66D72"/>
    <w:rsid w:val="00F711C0"/>
    <w:rsid w:val="00F758A3"/>
    <w:rsid w:val="00F75A8E"/>
    <w:rsid w:val="00F813CF"/>
    <w:rsid w:val="00F82E5C"/>
    <w:rsid w:val="00F85EF1"/>
    <w:rsid w:val="00F916E0"/>
    <w:rsid w:val="00F94E1E"/>
    <w:rsid w:val="00F97088"/>
    <w:rsid w:val="00FA046F"/>
    <w:rsid w:val="00FA2E9B"/>
    <w:rsid w:val="00FA7E88"/>
    <w:rsid w:val="00FB507E"/>
    <w:rsid w:val="00FC0414"/>
    <w:rsid w:val="00FC1049"/>
    <w:rsid w:val="00FC2302"/>
    <w:rsid w:val="00FC46FE"/>
    <w:rsid w:val="00FC6426"/>
    <w:rsid w:val="00FD1E67"/>
    <w:rsid w:val="00FD3F90"/>
    <w:rsid w:val="00FD64A1"/>
    <w:rsid w:val="00FE14B0"/>
    <w:rsid w:val="00FE376F"/>
    <w:rsid w:val="00FE6E4F"/>
    <w:rsid w:val="00FF10AE"/>
    <w:rsid w:val="00FF6491"/>
    <w:rsid w:val="00FF7A10"/>
    <w:rsid w:val="0161904C"/>
    <w:rsid w:val="01769461"/>
    <w:rsid w:val="01C07EC2"/>
    <w:rsid w:val="01E611A7"/>
    <w:rsid w:val="02392AF2"/>
    <w:rsid w:val="0267C21D"/>
    <w:rsid w:val="02CD960C"/>
    <w:rsid w:val="02DE76D4"/>
    <w:rsid w:val="03280D6D"/>
    <w:rsid w:val="0331AF81"/>
    <w:rsid w:val="033F8A7D"/>
    <w:rsid w:val="03CC4E73"/>
    <w:rsid w:val="04027DA2"/>
    <w:rsid w:val="041D84EE"/>
    <w:rsid w:val="046CEEF1"/>
    <w:rsid w:val="04B84DB8"/>
    <w:rsid w:val="04E93BB6"/>
    <w:rsid w:val="04FA1C7E"/>
    <w:rsid w:val="05645279"/>
    <w:rsid w:val="05831EA6"/>
    <w:rsid w:val="05BB851A"/>
    <w:rsid w:val="063B1262"/>
    <w:rsid w:val="065ECD2B"/>
    <w:rsid w:val="071A536F"/>
    <w:rsid w:val="0745E7D3"/>
    <w:rsid w:val="07997F4B"/>
    <w:rsid w:val="08AB40D0"/>
    <w:rsid w:val="09B524F5"/>
    <w:rsid w:val="0ABF2585"/>
    <w:rsid w:val="0AEC26D4"/>
    <w:rsid w:val="0AF55B28"/>
    <w:rsid w:val="0B289CC7"/>
    <w:rsid w:val="0B8EFBD9"/>
    <w:rsid w:val="0B9FDCA1"/>
    <w:rsid w:val="0C11D112"/>
    <w:rsid w:val="0C58240C"/>
    <w:rsid w:val="0D79B385"/>
    <w:rsid w:val="0D86B37A"/>
    <w:rsid w:val="0DE15D8B"/>
    <w:rsid w:val="0DEBA7F6"/>
    <w:rsid w:val="0F39E73A"/>
    <w:rsid w:val="0F997C7C"/>
    <w:rsid w:val="0FA01E41"/>
    <w:rsid w:val="0FB1A8BA"/>
    <w:rsid w:val="1085D5DB"/>
    <w:rsid w:val="10C56459"/>
    <w:rsid w:val="1164E5A8"/>
    <w:rsid w:val="11D69599"/>
    <w:rsid w:val="12049651"/>
    <w:rsid w:val="12876B8A"/>
    <w:rsid w:val="14438726"/>
    <w:rsid w:val="146565BB"/>
    <w:rsid w:val="14793BDB"/>
    <w:rsid w:val="14E1D768"/>
    <w:rsid w:val="1523A62E"/>
    <w:rsid w:val="1550D681"/>
    <w:rsid w:val="1568CFEE"/>
    <w:rsid w:val="15A38E3E"/>
    <w:rsid w:val="15D1D39D"/>
    <w:rsid w:val="164B5103"/>
    <w:rsid w:val="16C4CE69"/>
    <w:rsid w:val="170E5DDA"/>
    <w:rsid w:val="173B135B"/>
    <w:rsid w:val="17577816"/>
    <w:rsid w:val="1780524B"/>
    <w:rsid w:val="17D64D1B"/>
    <w:rsid w:val="18D753F6"/>
    <w:rsid w:val="18E834BE"/>
    <w:rsid w:val="195A292F"/>
    <w:rsid w:val="19E15486"/>
    <w:rsid w:val="1A49F013"/>
    <w:rsid w:val="1A797D95"/>
    <w:rsid w:val="1AC20BA2"/>
    <w:rsid w:val="1B03DA68"/>
    <w:rsid w:val="1B0B6347"/>
    <w:rsid w:val="1B2029F3"/>
    <w:rsid w:val="1B340013"/>
    <w:rsid w:val="1B846F62"/>
    <w:rsid w:val="1C54EF5E"/>
    <w:rsid w:val="1CCCD084"/>
    <w:rsid w:val="1CD366E1"/>
    <w:rsid w:val="1D08BD23"/>
    <w:rsid w:val="1D41EA85"/>
    <w:rsid w:val="1D8901B3"/>
    <w:rsid w:val="1DA33D35"/>
    <w:rsid w:val="1DE53ECC"/>
    <w:rsid w:val="20509189"/>
    <w:rsid w:val="20C8E36F"/>
    <w:rsid w:val="2198B9C3"/>
    <w:rsid w:val="22992E9E"/>
    <w:rsid w:val="22E1B6D4"/>
    <w:rsid w:val="233D79A5"/>
    <w:rsid w:val="2383716F"/>
    <w:rsid w:val="2445D52F"/>
    <w:rsid w:val="2472D2B1"/>
    <w:rsid w:val="247C9137"/>
    <w:rsid w:val="24EE3340"/>
    <w:rsid w:val="251C41E0"/>
    <w:rsid w:val="2578EC3B"/>
    <w:rsid w:val="26308CDB"/>
    <w:rsid w:val="2631A147"/>
    <w:rsid w:val="26A2814C"/>
    <w:rsid w:val="26F7C093"/>
    <w:rsid w:val="2733C43D"/>
    <w:rsid w:val="27A87FCB"/>
    <w:rsid w:val="28076248"/>
    <w:rsid w:val="280A63BF"/>
    <w:rsid w:val="28168B81"/>
    <w:rsid w:val="283C79FA"/>
    <w:rsid w:val="287C5830"/>
    <w:rsid w:val="28D5F926"/>
    <w:rsid w:val="2911BE6E"/>
    <w:rsid w:val="2A4BBB5D"/>
    <w:rsid w:val="2A6E2ADA"/>
    <w:rsid w:val="2AEB9552"/>
    <w:rsid w:val="2AFC761A"/>
    <w:rsid w:val="2B0BC50F"/>
    <w:rsid w:val="2B2D6418"/>
    <w:rsid w:val="2C9B2649"/>
    <w:rsid w:val="2D0504D8"/>
    <w:rsid w:val="2D073AFC"/>
    <w:rsid w:val="2D3C4D42"/>
    <w:rsid w:val="2DEE8875"/>
    <w:rsid w:val="2E66C84E"/>
    <w:rsid w:val="2E8F5D87"/>
    <w:rsid w:val="2EF1F2A8"/>
    <w:rsid w:val="2F683D37"/>
    <w:rsid w:val="2FEB1270"/>
    <w:rsid w:val="2FFE846E"/>
    <w:rsid w:val="3053ADFD"/>
    <w:rsid w:val="3110611D"/>
    <w:rsid w:val="3129B50C"/>
    <w:rsid w:val="3148697B"/>
    <w:rsid w:val="31BB2ACE"/>
    <w:rsid w:val="33565966"/>
    <w:rsid w:val="3438B7F3"/>
    <w:rsid w:val="34B6FBAF"/>
    <w:rsid w:val="34BAE86A"/>
    <w:rsid w:val="35063D09"/>
    <w:rsid w:val="35B4040E"/>
    <w:rsid w:val="35D94AFF"/>
    <w:rsid w:val="35D98191"/>
    <w:rsid w:val="36174013"/>
    <w:rsid w:val="36E6BBDB"/>
    <w:rsid w:val="37CB51E2"/>
    <w:rsid w:val="3833ED6F"/>
    <w:rsid w:val="3860F0CD"/>
    <w:rsid w:val="3A1F2D28"/>
    <w:rsid w:val="3A412561"/>
    <w:rsid w:val="3A6073E1"/>
    <w:rsid w:val="3A7174D5"/>
    <w:rsid w:val="3AC11D1D"/>
    <w:rsid w:val="3B21DC7D"/>
    <w:rsid w:val="3B528D10"/>
    <w:rsid w:val="3B5CB716"/>
    <w:rsid w:val="3C2969FD"/>
    <w:rsid w:val="3C31BC71"/>
    <w:rsid w:val="3CAC3F36"/>
    <w:rsid w:val="3D6A7FA9"/>
    <w:rsid w:val="3D876C88"/>
    <w:rsid w:val="3D94160F"/>
    <w:rsid w:val="3DEE4733"/>
    <w:rsid w:val="3E454278"/>
    <w:rsid w:val="3E5C6DC7"/>
    <w:rsid w:val="3E720D29"/>
    <w:rsid w:val="3E86161A"/>
    <w:rsid w:val="3F17590B"/>
    <w:rsid w:val="3F214348"/>
    <w:rsid w:val="3F5D7DEF"/>
    <w:rsid w:val="3FEDC5BC"/>
    <w:rsid w:val="40257CE8"/>
    <w:rsid w:val="404D076A"/>
    <w:rsid w:val="40F5533C"/>
    <w:rsid w:val="4124E204"/>
    <w:rsid w:val="422C9FCA"/>
    <w:rsid w:val="423CFB40"/>
    <w:rsid w:val="427B92A8"/>
    <w:rsid w:val="428CBAB3"/>
    <w:rsid w:val="42B7CE07"/>
    <w:rsid w:val="4321D9AE"/>
    <w:rsid w:val="4339D31B"/>
    <w:rsid w:val="43CD91A7"/>
    <w:rsid w:val="441AF976"/>
    <w:rsid w:val="447955BE"/>
    <w:rsid w:val="44EACFCA"/>
    <w:rsid w:val="453F73D5"/>
    <w:rsid w:val="4564D8A7"/>
    <w:rsid w:val="4571960F"/>
    <w:rsid w:val="45CE2290"/>
    <w:rsid w:val="45F4D05A"/>
    <w:rsid w:val="45FF950A"/>
    <w:rsid w:val="473D317C"/>
    <w:rsid w:val="47C4E8B8"/>
    <w:rsid w:val="487F05DE"/>
    <w:rsid w:val="49038EA0"/>
    <w:rsid w:val="4982A2E2"/>
    <w:rsid w:val="49F49753"/>
    <w:rsid w:val="49FA19BC"/>
    <w:rsid w:val="4A2F43D7"/>
    <w:rsid w:val="4A3BAE80"/>
    <w:rsid w:val="4AD892DB"/>
    <w:rsid w:val="4ADB5DE3"/>
    <w:rsid w:val="4B5DD195"/>
    <w:rsid w:val="4C8A2382"/>
    <w:rsid w:val="4CAF054A"/>
    <w:rsid w:val="4D2DC034"/>
    <w:rsid w:val="4D691434"/>
    <w:rsid w:val="4D936B34"/>
    <w:rsid w:val="4E3DAB59"/>
    <w:rsid w:val="4EA85454"/>
    <w:rsid w:val="4EAF5031"/>
    <w:rsid w:val="50595103"/>
    <w:rsid w:val="506ED366"/>
    <w:rsid w:val="50900D0B"/>
    <w:rsid w:val="509E7AC3"/>
    <w:rsid w:val="50DC263C"/>
    <w:rsid w:val="50E61705"/>
    <w:rsid w:val="50EAC6C5"/>
    <w:rsid w:val="51B22B87"/>
    <w:rsid w:val="51B6B63A"/>
    <w:rsid w:val="5216D85C"/>
    <w:rsid w:val="5224BA2F"/>
    <w:rsid w:val="524408AF"/>
    <w:rsid w:val="52ABB2B5"/>
    <w:rsid w:val="52B5FD20"/>
    <w:rsid w:val="52BA533E"/>
    <w:rsid w:val="5336921A"/>
    <w:rsid w:val="533D2877"/>
    <w:rsid w:val="534772E2"/>
    <w:rsid w:val="53A5C404"/>
    <w:rsid w:val="5457A841"/>
    <w:rsid w:val="54858999"/>
    <w:rsid w:val="549C4F5A"/>
    <w:rsid w:val="550D40D5"/>
    <w:rsid w:val="553460B8"/>
    <w:rsid w:val="55FC0A5D"/>
    <w:rsid w:val="5628A475"/>
    <w:rsid w:val="5639853D"/>
    <w:rsid w:val="568AED37"/>
    <w:rsid w:val="56D37AC0"/>
    <w:rsid w:val="574D33A2"/>
    <w:rsid w:val="58855092"/>
    <w:rsid w:val="58CD21FE"/>
    <w:rsid w:val="59569820"/>
    <w:rsid w:val="596B85A1"/>
    <w:rsid w:val="59D1A230"/>
    <w:rsid w:val="5A4416D7"/>
    <w:rsid w:val="5ABFDB59"/>
    <w:rsid w:val="5AE679FB"/>
    <w:rsid w:val="5B6093B4"/>
    <w:rsid w:val="5B860376"/>
    <w:rsid w:val="5B8D4DF1"/>
    <w:rsid w:val="5B96B16D"/>
    <w:rsid w:val="5E14F3BF"/>
    <w:rsid w:val="5E28D477"/>
    <w:rsid w:val="5E2D5AA4"/>
    <w:rsid w:val="5EE0BFC5"/>
    <w:rsid w:val="5EE21DBF"/>
    <w:rsid w:val="5F7B8004"/>
    <w:rsid w:val="60C0EBCE"/>
    <w:rsid w:val="61D82C21"/>
    <w:rsid w:val="62696F12"/>
    <w:rsid w:val="62B678F2"/>
    <w:rsid w:val="633FDBC3"/>
    <w:rsid w:val="6370FC92"/>
    <w:rsid w:val="6396D442"/>
    <w:rsid w:val="641051A8"/>
    <w:rsid w:val="64476943"/>
    <w:rsid w:val="64A16447"/>
    <w:rsid w:val="64F2AC0F"/>
    <w:rsid w:val="658D0DBA"/>
    <w:rsid w:val="65D418BE"/>
    <w:rsid w:val="66351762"/>
    <w:rsid w:val="66630EED"/>
    <w:rsid w:val="6673EFB5"/>
    <w:rsid w:val="6687577A"/>
    <w:rsid w:val="675EE5A9"/>
    <w:rsid w:val="676D0F7D"/>
    <w:rsid w:val="6790B41B"/>
    <w:rsid w:val="683CE5D1"/>
    <w:rsid w:val="68BFBB0A"/>
    <w:rsid w:val="68DF098A"/>
    <w:rsid w:val="6946E661"/>
    <w:rsid w:val="695130CC"/>
    <w:rsid w:val="697271EF"/>
    <w:rsid w:val="69F05590"/>
    <w:rsid w:val="6A279D7D"/>
    <w:rsid w:val="6A3C6EC1"/>
    <w:rsid w:val="6A8791D8"/>
    <w:rsid w:val="6A8F4783"/>
    <w:rsid w:val="6B518D08"/>
    <w:rsid w:val="6BD11BE5"/>
    <w:rsid w:val="6C1ACA19"/>
    <w:rsid w:val="6CC3D821"/>
    <w:rsid w:val="6D18BFEC"/>
    <w:rsid w:val="6D9640A4"/>
    <w:rsid w:val="6DD7F04B"/>
    <w:rsid w:val="6DEEDA0C"/>
    <w:rsid w:val="6EC7B7F2"/>
    <w:rsid w:val="6F39DE71"/>
    <w:rsid w:val="7038BFB5"/>
    <w:rsid w:val="718FC160"/>
    <w:rsid w:val="71D19026"/>
    <w:rsid w:val="71D88B10"/>
    <w:rsid w:val="71FA6A5B"/>
    <w:rsid w:val="72A3D98A"/>
    <w:rsid w:val="72E5BF3F"/>
    <w:rsid w:val="73BC47D2"/>
    <w:rsid w:val="73DF9A7C"/>
    <w:rsid w:val="742E3C43"/>
    <w:rsid w:val="74B14C92"/>
    <w:rsid w:val="74FA5E89"/>
    <w:rsid w:val="756D7752"/>
    <w:rsid w:val="75853DEE"/>
    <w:rsid w:val="75FDC8BC"/>
    <w:rsid w:val="7688A821"/>
    <w:rsid w:val="769988E9"/>
    <w:rsid w:val="76C6539A"/>
    <w:rsid w:val="76F7DA0B"/>
    <w:rsid w:val="77352937"/>
    <w:rsid w:val="7782C9E4"/>
    <w:rsid w:val="77B1C460"/>
    <w:rsid w:val="77CDE11A"/>
    <w:rsid w:val="78101582"/>
    <w:rsid w:val="7832595A"/>
    <w:rsid w:val="7858E301"/>
    <w:rsid w:val="785F56DC"/>
    <w:rsid w:val="78D83FD9"/>
    <w:rsid w:val="797ABA7C"/>
    <w:rsid w:val="79A7B7FE"/>
    <w:rsid w:val="79E9EC66"/>
    <w:rsid w:val="7A45D18E"/>
    <w:rsid w:val="7A46E29E"/>
    <w:rsid w:val="7A51272D"/>
    <w:rsid w:val="7A9328C4"/>
    <w:rsid w:val="7AA85FAA"/>
    <w:rsid w:val="7B204868"/>
    <w:rsid w:val="7B39085B"/>
    <w:rsid w:val="7BBF47B0"/>
    <w:rsid w:val="7C7DAD9F"/>
    <w:rsid w:val="7D76CD67"/>
    <w:rsid w:val="7DAE4369"/>
    <w:rsid w:val="7E203C96"/>
    <w:rsid w:val="7E91FE36"/>
    <w:rsid w:val="7F0516FF"/>
    <w:rsid w:val="7F064BCB"/>
    <w:rsid w:val="7F50A44B"/>
    <w:rsid w:val="7FF952A7"/>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C714C6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03EAB"/>
    <w:rPr>
      <w:rFonts w:cs="Calibri"/>
      <w:color w:val="000000"/>
      <w:sz w:val="22"/>
      <w:szCs w:val="22"/>
      <w:lang w:val="en-IN" w:eastAsia="en-IN"/>
    </w:rPr>
  </w:style>
  <w:style w:type="paragraph" w:styleId="Heading1">
    <w:name w:val="heading 1"/>
    <w:basedOn w:val="Normal"/>
    <w:next w:val="Normal"/>
    <w:link w:val="Heading1Char"/>
    <w:uiPriority w:val="9"/>
    <w:qFormat/>
    <w:rsid w:val="009F64EB"/>
    <w:pPr>
      <w:keepNext/>
      <w:keepLines/>
      <w:spacing w:after="240"/>
      <w:outlineLvl w:val="0"/>
    </w:pPr>
    <w:rPr>
      <w:rFonts w:ascii="Calibri Light" w:eastAsia="Yu Gothic Light" w:hAnsi="Calibri Light" w:cs="Times New Roman"/>
      <w:color w:val="2F5496"/>
      <w:sz w:val="32"/>
      <w:szCs w:val="32"/>
    </w:rPr>
  </w:style>
  <w:style w:type="paragraph" w:styleId="Heading2">
    <w:name w:val="heading 2"/>
    <w:basedOn w:val="Normal"/>
    <w:next w:val="Normal"/>
    <w:link w:val="Heading2Char"/>
    <w:uiPriority w:val="9"/>
    <w:unhideWhenUsed/>
    <w:qFormat/>
    <w:rsid w:val="009F64EB"/>
    <w:pPr>
      <w:keepNext/>
      <w:keepLines/>
      <w:spacing w:after="240"/>
      <w:outlineLvl w:val="1"/>
    </w:pPr>
    <w:rPr>
      <w:rFonts w:ascii="Calibri Light" w:eastAsia="Yu Gothic Light" w:hAnsi="Calibri Light" w:cs="Times New Roman"/>
      <w:color w:val="2F5496"/>
      <w:sz w:val="26"/>
      <w:szCs w:val="26"/>
    </w:rPr>
  </w:style>
  <w:style w:type="paragraph" w:styleId="Heading3">
    <w:name w:val="heading 3"/>
    <w:basedOn w:val="Normal"/>
    <w:next w:val="Normal"/>
    <w:link w:val="Heading3Char"/>
    <w:uiPriority w:val="9"/>
    <w:unhideWhenUsed/>
    <w:qFormat/>
    <w:rsid w:val="009F64EB"/>
    <w:pPr>
      <w:keepNext/>
      <w:keepLines/>
      <w:spacing w:after="240"/>
      <w:outlineLvl w:val="2"/>
    </w:pPr>
    <w:rPr>
      <w:rFonts w:ascii="Calibri Light" w:eastAsia="Yu Gothic Light" w:hAnsi="Calibri Light" w:cs="Times New Roman"/>
      <w:color w:val="1F376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7FA0"/>
    <w:pPr>
      <w:tabs>
        <w:tab w:val="center" w:pos="4513"/>
        <w:tab w:val="right" w:pos="9026"/>
      </w:tabs>
    </w:pPr>
  </w:style>
  <w:style w:type="character" w:customStyle="1" w:styleId="HeaderChar">
    <w:name w:val="Header Char"/>
    <w:link w:val="Header"/>
    <w:uiPriority w:val="99"/>
    <w:rsid w:val="00B07FA0"/>
    <w:rPr>
      <w:lang w:val="en-GB"/>
    </w:rPr>
  </w:style>
  <w:style w:type="paragraph" w:styleId="Footer">
    <w:name w:val="footer"/>
    <w:basedOn w:val="Normal"/>
    <w:link w:val="FooterChar"/>
    <w:uiPriority w:val="99"/>
    <w:unhideWhenUsed/>
    <w:rsid w:val="00B07FA0"/>
    <w:pPr>
      <w:tabs>
        <w:tab w:val="center" w:pos="4513"/>
        <w:tab w:val="right" w:pos="9026"/>
      </w:tabs>
    </w:pPr>
  </w:style>
  <w:style w:type="character" w:customStyle="1" w:styleId="FooterChar">
    <w:name w:val="Footer Char"/>
    <w:link w:val="Footer"/>
    <w:uiPriority w:val="99"/>
    <w:rsid w:val="00B07FA0"/>
    <w:rPr>
      <w:lang w:val="en-GB"/>
    </w:rPr>
  </w:style>
  <w:style w:type="table" w:styleId="TableGrid">
    <w:name w:val="Table Grid"/>
    <w:basedOn w:val="TableNormal"/>
    <w:uiPriority w:val="39"/>
    <w:rsid w:val="00B07FA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uiPriority w:val="22"/>
    <w:qFormat/>
    <w:rsid w:val="00424D85"/>
    <w:rPr>
      <w:b/>
      <w:bCs/>
    </w:rPr>
  </w:style>
  <w:style w:type="paragraph" w:styleId="ListParagraph">
    <w:name w:val="List Paragraph"/>
    <w:basedOn w:val="Normal"/>
    <w:uiPriority w:val="34"/>
    <w:qFormat/>
    <w:rsid w:val="00B362BA"/>
    <w:pPr>
      <w:ind w:left="720"/>
      <w:contextualSpacing/>
    </w:pPr>
  </w:style>
  <w:style w:type="paragraph" w:styleId="BalloonText">
    <w:name w:val="Balloon Text"/>
    <w:basedOn w:val="Normal"/>
    <w:link w:val="BalloonTextChar"/>
    <w:uiPriority w:val="99"/>
    <w:semiHidden/>
    <w:unhideWhenUsed/>
    <w:rsid w:val="00E911E5"/>
    <w:rPr>
      <w:rFonts w:ascii="Segoe UI" w:hAnsi="Segoe UI" w:cs="Segoe UI"/>
      <w:sz w:val="18"/>
      <w:szCs w:val="18"/>
    </w:rPr>
  </w:style>
  <w:style w:type="character" w:customStyle="1" w:styleId="BalloonTextChar">
    <w:name w:val="Balloon Text Char"/>
    <w:link w:val="BalloonText"/>
    <w:uiPriority w:val="99"/>
    <w:semiHidden/>
    <w:rsid w:val="00E911E5"/>
    <w:rPr>
      <w:rFonts w:ascii="Segoe UI" w:eastAsia="Calibri" w:hAnsi="Segoe UI" w:cs="Segoe UI"/>
      <w:color w:val="000000"/>
      <w:sz w:val="18"/>
      <w:szCs w:val="18"/>
      <w:lang w:eastAsia="en-IN"/>
    </w:rPr>
  </w:style>
  <w:style w:type="paragraph" w:styleId="NormalWeb">
    <w:name w:val="Normal (Web)"/>
    <w:basedOn w:val="Normal"/>
    <w:uiPriority w:val="99"/>
    <w:unhideWhenUsed/>
    <w:rsid w:val="008E5EBF"/>
    <w:pPr>
      <w:spacing w:before="100" w:beforeAutospacing="1" w:after="100" w:afterAutospacing="1"/>
    </w:pPr>
    <w:rPr>
      <w:rFonts w:ascii="Times New Roman" w:eastAsia="Times New Roman" w:hAnsi="Times New Roman" w:cs="Times New Roman"/>
      <w:color w:val="auto"/>
      <w:sz w:val="24"/>
      <w:szCs w:val="24"/>
    </w:rPr>
  </w:style>
  <w:style w:type="character" w:styleId="Emphasis">
    <w:name w:val="Emphasis"/>
    <w:uiPriority w:val="20"/>
    <w:qFormat/>
    <w:rsid w:val="00BE24D9"/>
    <w:rPr>
      <w:i/>
      <w:iCs/>
    </w:rPr>
  </w:style>
  <w:style w:type="character" w:customStyle="1" w:styleId="Heading1Char">
    <w:name w:val="Heading 1 Char"/>
    <w:link w:val="Heading1"/>
    <w:uiPriority w:val="9"/>
    <w:rsid w:val="009F64EB"/>
    <w:rPr>
      <w:rFonts w:ascii="Calibri Light" w:eastAsia="Yu Gothic Light" w:hAnsi="Calibri Light" w:cs="Times New Roman"/>
      <w:color w:val="2F5496"/>
      <w:sz w:val="32"/>
      <w:szCs w:val="32"/>
      <w:lang w:eastAsia="en-IN"/>
    </w:rPr>
  </w:style>
  <w:style w:type="character" w:customStyle="1" w:styleId="Heading2Char">
    <w:name w:val="Heading 2 Char"/>
    <w:link w:val="Heading2"/>
    <w:uiPriority w:val="9"/>
    <w:rsid w:val="009F64EB"/>
    <w:rPr>
      <w:rFonts w:ascii="Calibri Light" w:eastAsia="Yu Gothic Light" w:hAnsi="Calibri Light" w:cs="Times New Roman"/>
      <w:color w:val="2F5496"/>
      <w:sz w:val="26"/>
      <w:szCs w:val="26"/>
      <w:lang w:eastAsia="en-IN"/>
    </w:rPr>
  </w:style>
  <w:style w:type="character" w:customStyle="1" w:styleId="Heading3Char">
    <w:name w:val="Heading 3 Char"/>
    <w:link w:val="Heading3"/>
    <w:uiPriority w:val="9"/>
    <w:rsid w:val="009F64EB"/>
    <w:rPr>
      <w:rFonts w:ascii="Calibri Light" w:eastAsia="Yu Gothic Light" w:hAnsi="Calibri Light" w:cs="Times New Roman"/>
      <w:color w:val="1F3763"/>
      <w:sz w:val="24"/>
      <w:szCs w:val="24"/>
      <w:lang w:eastAsia="en-IN"/>
    </w:rPr>
  </w:style>
  <w:style w:type="table" w:styleId="GridTable4-Accent1">
    <w:name w:val="Grid Table 4 Accent 1"/>
    <w:basedOn w:val="TableNormal"/>
    <w:uiPriority w:val="49"/>
    <w:rsid w:val="004A4934"/>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TOC1">
    <w:name w:val="toc 1"/>
    <w:basedOn w:val="Normal"/>
    <w:next w:val="Normal"/>
    <w:autoRedefine/>
    <w:uiPriority w:val="39"/>
    <w:unhideWhenUsed/>
    <w:rsid w:val="0001013C"/>
    <w:pPr>
      <w:spacing w:after="100"/>
    </w:pPr>
  </w:style>
  <w:style w:type="character" w:styleId="Hyperlink">
    <w:name w:val="Hyperlink"/>
    <w:uiPriority w:val="99"/>
    <w:unhideWhenUsed/>
    <w:rsid w:val="0001013C"/>
    <w:rPr>
      <w:color w:val="0563C1"/>
      <w:u w:val="single"/>
    </w:rPr>
  </w:style>
  <w:style w:type="paragraph" w:customStyle="1" w:styleId="CBSH1">
    <w:name w:val="CBS_H1"/>
    <w:basedOn w:val="Heading1"/>
    <w:link w:val="CBSH1Char"/>
    <w:rsid w:val="00CD3EF2"/>
    <w:pPr>
      <w:jc w:val="center"/>
    </w:pPr>
    <w:rPr>
      <w:rFonts w:ascii="Neue Haas Grotesk Text Pro" w:hAnsi="Neue Haas Grotesk Text Pro" w:cs="Arial"/>
      <w:b/>
      <w:color w:val="009BDB"/>
      <w:szCs w:val="22"/>
      <w:lang w:val="en-US" w:eastAsia="en-US"/>
    </w:rPr>
  </w:style>
  <w:style w:type="paragraph" w:customStyle="1" w:styleId="CBSH2">
    <w:name w:val="CBS_H2"/>
    <w:basedOn w:val="Heading2"/>
    <w:link w:val="CBSH2Char"/>
    <w:rsid w:val="00CD3EF2"/>
    <w:rPr>
      <w:rFonts w:ascii="Neue Haas Grotesk Text Pro" w:hAnsi="Neue Haas Grotesk Text Pro" w:cs="Arial"/>
      <w:b/>
      <w:color w:val="009BDB"/>
      <w:sz w:val="28"/>
      <w:szCs w:val="22"/>
      <w:lang w:val="en-US" w:eastAsia="en-US"/>
    </w:rPr>
  </w:style>
  <w:style w:type="character" w:customStyle="1" w:styleId="CBSH1Char">
    <w:name w:val="CBS_H1 Char"/>
    <w:link w:val="CBSH1"/>
    <w:rsid w:val="00CD3EF2"/>
    <w:rPr>
      <w:rFonts w:ascii="Neue Haas Grotesk Text Pro" w:eastAsia="Yu Gothic Light" w:hAnsi="Neue Haas Grotesk Text Pro" w:cs="Arial"/>
      <w:b/>
      <w:color w:val="009BDB"/>
      <w:sz w:val="32"/>
      <w:szCs w:val="32"/>
      <w:lang w:val="en-US" w:eastAsia="en-IN"/>
    </w:rPr>
  </w:style>
  <w:style w:type="character" w:customStyle="1" w:styleId="CBSH2Char">
    <w:name w:val="CBS_H2 Char"/>
    <w:link w:val="CBSH2"/>
    <w:rsid w:val="00CD3EF2"/>
    <w:rPr>
      <w:rFonts w:ascii="Neue Haas Grotesk Text Pro" w:eastAsia="Yu Gothic Light" w:hAnsi="Neue Haas Grotesk Text Pro" w:cs="Arial"/>
      <w:b/>
      <w:color w:val="009BDB"/>
      <w:sz w:val="28"/>
      <w:lang w:val="en-US"/>
    </w:rPr>
  </w:style>
  <w:style w:type="paragraph" w:customStyle="1" w:styleId="CBSH3">
    <w:name w:val="CBS_H3"/>
    <w:basedOn w:val="Heading3"/>
    <w:link w:val="CBSH3Char"/>
    <w:rsid w:val="00B362BA"/>
    <w:rPr>
      <w:rFonts w:ascii="Neue Haas Grotesk Text Pro" w:hAnsi="Neue Haas Grotesk Text Pro"/>
      <w:b/>
      <w:color w:val="009BDB"/>
    </w:rPr>
  </w:style>
  <w:style w:type="character" w:customStyle="1" w:styleId="CBSH3Char">
    <w:name w:val="CBS_H3 Char"/>
    <w:link w:val="CBSH3"/>
    <w:rsid w:val="00B362BA"/>
    <w:rPr>
      <w:rFonts w:ascii="Neue Haas Grotesk Text Pro" w:eastAsia="Yu Gothic Light" w:hAnsi="Neue Haas Grotesk Text Pro" w:cs="Times New Roman"/>
      <w:b/>
      <w:color w:val="009BDB"/>
      <w:sz w:val="24"/>
      <w:szCs w:val="24"/>
      <w:lang w:eastAsia="en-IN"/>
    </w:rPr>
  </w:style>
  <w:style w:type="character" w:styleId="CommentReference">
    <w:name w:val="annotation reference"/>
    <w:uiPriority w:val="99"/>
    <w:semiHidden/>
    <w:unhideWhenUsed/>
    <w:rsid w:val="00A34948"/>
    <w:rPr>
      <w:sz w:val="16"/>
      <w:szCs w:val="16"/>
    </w:rPr>
  </w:style>
  <w:style w:type="paragraph" w:styleId="CommentText">
    <w:name w:val="annotation text"/>
    <w:basedOn w:val="Normal"/>
    <w:link w:val="CommentTextChar"/>
    <w:uiPriority w:val="99"/>
    <w:semiHidden/>
    <w:unhideWhenUsed/>
    <w:rsid w:val="00A34948"/>
    <w:rPr>
      <w:sz w:val="20"/>
      <w:szCs w:val="20"/>
    </w:rPr>
  </w:style>
  <w:style w:type="character" w:customStyle="1" w:styleId="CommentTextChar">
    <w:name w:val="Comment Text Char"/>
    <w:link w:val="CommentText"/>
    <w:uiPriority w:val="99"/>
    <w:semiHidden/>
    <w:rsid w:val="00A34948"/>
    <w:rPr>
      <w:rFonts w:ascii="Calibri" w:eastAsia="Calibri" w:hAnsi="Calibri" w:cs="Calibri"/>
      <w:color w:val="000000"/>
      <w:sz w:val="20"/>
      <w:szCs w:val="20"/>
      <w:lang w:eastAsia="en-IN"/>
    </w:rPr>
  </w:style>
  <w:style w:type="paragraph" w:styleId="CommentSubject">
    <w:name w:val="annotation subject"/>
    <w:basedOn w:val="CommentText"/>
    <w:next w:val="CommentText"/>
    <w:link w:val="CommentSubjectChar"/>
    <w:uiPriority w:val="99"/>
    <w:semiHidden/>
    <w:unhideWhenUsed/>
    <w:rsid w:val="00A34948"/>
    <w:rPr>
      <w:b/>
      <w:bCs/>
    </w:rPr>
  </w:style>
  <w:style w:type="character" w:customStyle="1" w:styleId="CommentSubjectChar">
    <w:name w:val="Comment Subject Char"/>
    <w:link w:val="CommentSubject"/>
    <w:uiPriority w:val="99"/>
    <w:semiHidden/>
    <w:rsid w:val="00A34948"/>
    <w:rPr>
      <w:rFonts w:ascii="Calibri" w:eastAsia="Calibri" w:hAnsi="Calibri" w:cs="Calibri"/>
      <w:b/>
      <w:bCs/>
      <w:color w:val="000000"/>
      <w:sz w:val="20"/>
      <w:szCs w:val="20"/>
      <w:lang w:eastAsia="en-IN"/>
    </w:rPr>
  </w:style>
  <w:style w:type="table" w:styleId="GridTable4">
    <w:name w:val="Grid Table 4"/>
    <w:basedOn w:val="TableNormal"/>
    <w:uiPriority w:val="49"/>
    <w:rsid w:val="00303DC6"/>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TableGridLight">
    <w:name w:val="Grid Table Light"/>
    <w:basedOn w:val="TableNormal"/>
    <w:uiPriority w:val="40"/>
    <w:rsid w:val="00792CD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styleId="Title">
    <w:name w:val="Title"/>
    <w:basedOn w:val="Normal"/>
    <w:link w:val="TitleChar"/>
    <w:uiPriority w:val="10"/>
    <w:qFormat/>
    <w:rsid w:val="00A24F29"/>
    <w:pPr>
      <w:widowControl w:val="0"/>
      <w:autoSpaceDE w:val="0"/>
      <w:autoSpaceDN w:val="0"/>
      <w:spacing w:before="71"/>
      <w:ind w:left="2306" w:right="2304"/>
      <w:jc w:val="center"/>
    </w:pPr>
    <w:rPr>
      <w:rFonts w:ascii="Times New Roman" w:eastAsia="Times New Roman" w:hAnsi="Times New Roman" w:cs="Times New Roman"/>
      <w:b/>
      <w:bCs/>
      <w:color w:val="auto"/>
      <w:sz w:val="28"/>
      <w:szCs w:val="28"/>
      <w:lang w:val="en-US" w:eastAsia="en-US"/>
    </w:rPr>
  </w:style>
  <w:style w:type="character" w:customStyle="1" w:styleId="TitleChar">
    <w:name w:val="Title Char"/>
    <w:link w:val="Title"/>
    <w:uiPriority w:val="10"/>
    <w:rsid w:val="00A24F29"/>
    <w:rPr>
      <w:rFonts w:ascii="Times New Roman" w:eastAsia="Times New Roman" w:hAnsi="Times New Roman" w:cs="Times New Roman"/>
      <w:b/>
      <w:bCs/>
      <w:sz w:val="28"/>
      <w:szCs w:val="28"/>
      <w:lang w:val="en-US"/>
    </w:rPr>
  </w:style>
  <w:style w:type="paragraph" w:customStyle="1" w:styleId="WHH1">
    <w:name w:val="WH_H1"/>
    <w:basedOn w:val="Heading1"/>
    <w:link w:val="WHH1Char"/>
    <w:rsid w:val="0071028D"/>
    <w:pPr>
      <w:spacing w:after="120"/>
      <w:jc w:val="center"/>
    </w:pPr>
    <w:rPr>
      <w:rFonts w:ascii="Garamond" w:eastAsia="Times New Roman" w:hAnsi="Garamond"/>
      <w:b/>
      <w:bCs/>
      <w:color w:val="004685"/>
      <w:szCs w:val="28"/>
      <w:lang w:val="en-US" w:eastAsia="en-US"/>
    </w:rPr>
  </w:style>
  <w:style w:type="character" w:customStyle="1" w:styleId="WHH1Char">
    <w:name w:val="WH_H1 Char"/>
    <w:link w:val="WHH1"/>
    <w:rsid w:val="0071028D"/>
    <w:rPr>
      <w:rFonts w:ascii="Garamond" w:eastAsia="Times New Roman" w:hAnsi="Garamond" w:cs="Times New Roman"/>
      <w:b/>
      <w:bCs/>
      <w:color w:val="004685"/>
      <w:sz w:val="32"/>
      <w:szCs w:val="28"/>
      <w:lang w:val="en-US" w:eastAsia="en-IN"/>
    </w:rPr>
  </w:style>
  <w:style w:type="paragraph" w:customStyle="1" w:styleId="WHH2">
    <w:name w:val="WH_H2"/>
    <w:basedOn w:val="WHH1"/>
    <w:link w:val="WHH2Char"/>
    <w:rsid w:val="00C87374"/>
    <w:rPr>
      <w:sz w:val="28"/>
    </w:rPr>
  </w:style>
  <w:style w:type="paragraph" w:customStyle="1" w:styleId="WHH3">
    <w:name w:val="WH_H3"/>
    <w:basedOn w:val="Heading3"/>
    <w:link w:val="WHH3Char"/>
    <w:rsid w:val="003468BC"/>
    <w:pPr>
      <w:spacing w:after="120"/>
    </w:pPr>
    <w:rPr>
      <w:rFonts w:ascii="Garamond" w:hAnsi="Garamond"/>
      <w:b/>
      <w:color w:val="A90533"/>
    </w:rPr>
  </w:style>
  <w:style w:type="character" w:customStyle="1" w:styleId="WHH2Char">
    <w:name w:val="WH_H2 Char"/>
    <w:link w:val="WHH2"/>
    <w:rsid w:val="00C87374"/>
    <w:rPr>
      <w:rFonts w:ascii="Garamond" w:eastAsia="Times New Roman" w:hAnsi="Garamond" w:cs="Times New Roman"/>
      <w:b/>
      <w:bCs/>
      <w:color w:val="004685"/>
      <w:sz w:val="28"/>
      <w:szCs w:val="28"/>
      <w:lang w:val="en-US" w:eastAsia="en-IN"/>
    </w:rPr>
  </w:style>
  <w:style w:type="paragraph" w:styleId="NoSpacing">
    <w:name w:val="No Spacing"/>
    <w:uiPriority w:val="1"/>
    <w:qFormat/>
    <w:rsid w:val="00985305"/>
    <w:rPr>
      <w:rFonts w:cs="Calibri"/>
      <w:color w:val="000000"/>
      <w:sz w:val="22"/>
      <w:szCs w:val="22"/>
      <w:lang w:val="en-IN" w:eastAsia="en-IN"/>
    </w:rPr>
  </w:style>
  <w:style w:type="character" w:customStyle="1" w:styleId="WHH3Char">
    <w:name w:val="WH_H3 Char"/>
    <w:link w:val="WHH3"/>
    <w:rsid w:val="003468BC"/>
    <w:rPr>
      <w:rFonts w:ascii="Garamond" w:eastAsia="Yu Gothic Light" w:hAnsi="Garamond" w:cs="Times New Roman"/>
      <w:b/>
      <w:color w:val="A90533"/>
      <w:sz w:val="24"/>
      <w:szCs w:val="24"/>
      <w:lang w:eastAsia="en-IN"/>
    </w:rPr>
  </w:style>
  <w:style w:type="paragraph" w:customStyle="1" w:styleId="WHparagraph">
    <w:name w:val="WH_paragraph"/>
    <w:basedOn w:val="Normal"/>
    <w:link w:val="WHparagraphChar"/>
    <w:rsid w:val="00985305"/>
    <w:pPr>
      <w:tabs>
        <w:tab w:val="left" w:pos="1020"/>
      </w:tabs>
    </w:pPr>
    <w:rPr>
      <w:rFonts w:ascii="Arial" w:hAnsi="Arial" w:cs="Arial"/>
      <w:lang w:val="en-US"/>
    </w:rPr>
  </w:style>
  <w:style w:type="character" w:customStyle="1" w:styleId="WHparagraphChar">
    <w:name w:val="WH_paragraph Char"/>
    <w:link w:val="WHparagraph"/>
    <w:rsid w:val="00985305"/>
    <w:rPr>
      <w:rFonts w:ascii="Arial" w:eastAsia="Calibri" w:hAnsi="Arial" w:cs="Arial"/>
      <w:color w:val="000000"/>
      <w:lang w:val="en-US" w:eastAsia="en-IN"/>
    </w:rPr>
  </w:style>
  <w:style w:type="character" w:styleId="PlaceholderText">
    <w:name w:val="Placeholder Text"/>
    <w:uiPriority w:val="99"/>
    <w:semiHidden/>
    <w:rsid w:val="00CE1F65"/>
    <w:rPr>
      <w:color w:val="808080"/>
    </w:rPr>
  </w:style>
  <w:style w:type="paragraph" w:customStyle="1" w:styleId="IMPH1">
    <w:name w:val="IMP_H1"/>
    <w:basedOn w:val="WHH3"/>
    <w:link w:val="IMPH1Char"/>
    <w:qFormat/>
    <w:rsid w:val="00042A9E"/>
    <w:pPr>
      <w:spacing w:line="276" w:lineRule="auto"/>
    </w:pPr>
    <w:rPr>
      <w:rFonts w:ascii="Times New Roman" w:hAnsi="Times New Roman"/>
      <w:color w:val="1D1A55"/>
      <w:sz w:val="28"/>
      <w:szCs w:val="28"/>
    </w:rPr>
  </w:style>
  <w:style w:type="paragraph" w:customStyle="1" w:styleId="IMPSH1">
    <w:name w:val="IMP_SH1"/>
    <w:basedOn w:val="Normal"/>
    <w:link w:val="IMPSH1Char"/>
    <w:qFormat/>
    <w:rsid w:val="00042A9E"/>
    <w:pPr>
      <w:tabs>
        <w:tab w:val="left" w:pos="1020"/>
      </w:tabs>
      <w:spacing w:line="276" w:lineRule="auto"/>
    </w:pPr>
    <w:rPr>
      <w:rFonts w:ascii="Times New Roman" w:hAnsi="Times New Roman" w:cs="Times New Roman"/>
      <w:b/>
      <w:bCs/>
      <w:color w:val="00B0F0"/>
      <w:sz w:val="24"/>
      <w:szCs w:val="24"/>
    </w:rPr>
  </w:style>
  <w:style w:type="character" w:customStyle="1" w:styleId="IMPH1Char">
    <w:name w:val="IMP_H1 Char"/>
    <w:link w:val="IMPH1"/>
    <w:rsid w:val="00042A9E"/>
    <w:rPr>
      <w:rFonts w:ascii="Times New Roman" w:eastAsia="Yu Gothic Light" w:hAnsi="Times New Roman" w:cs="Times New Roman"/>
      <w:b/>
      <w:color w:val="1D1A55"/>
      <w:sz w:val="28"/>
      <w:szCs w:val="28"/>
      <w:lang w:eastAsia="en-IN"/>
    </w:rPr>
  </w:style>
  <w:style w:type="character" w:customStyle="1" w:styleId="IMPSH1Char">
    <w:name w:val="IMP_SH1 Char"/>
    <w:link w:val="IMPSH1"/>
    <w:rsid w:val="00042A9E"/>
    <w:rPr>
      <w:rFonts w:ascii="Times New Roman" w:eastAsia="Calibri" w:hAnsi="Times New Roman" w:cs="Times New Roman"/>
      <w:b/>
      <w:bCs/>
      <w:color w:val="00B0F0"/>
      <w:sz w:val="24"/>
      <w:szCs w:val="24"/>
      <w:lang w:eastAsia="en-IN"/>
    </w:rPr>
  </w:style>
  <w:style w:type="paragraph" w:customStyle="1" w:styleId="paragraphelementstyleddiv-sc-1nbq9ni-0">
    <w:name w:val="paragraphelement___styleddiv-sc-1nbq9ni-0"/>
    <w:basedOn w:val="Normal"/>
    <w:rsid w:val="006273B3"/>
    <w:pPr>
      <w:spacing w:before="100" w:beforeAutospacing="1" w:after="100" w:afterAutospacing="1"/>
    </w:pPr>
    <w:rPr>
      <w:rFonts w:ascii="Times New Roman" w:eastAsia="Times New Roman" w:hAnsi="Times New Roman" w:cs="Times New Roman"/>
      <w:color w:val="auto"/>
      <w:sz w:val="24"/>
      <w:szCs w:val="24"/>
      <w:lang w:val="en-US" w:eastAsia="en-US"/>
    </w:rPr>
  </w:style>
  <w:style w:type="paragraph" w:styleId="HTMLPreformatted">
    <w:name w:val="HTML Preformatted"/>
    <w:basedOn w:val="Normal"/>
    <w:link w:val="HTMLPreformattedChar"/>
    <w:uiPriority w:val="99"/>
    <w:semiHidden/>
    <w:unhideWhenUsed/>
    <w:rsid w:val="00444F97"/>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444F97"/>
    <w:rPr>
      <w:rFonts w:ascii="Courier" w:hAnsi="Courier" w:cs="Calibri"/>
      <w:color w:val="00000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805535">
      <w:bodyDiv w:val="1"/>
      <w:marLeft w:val="0"/>
      <w:marRight w:val="0"/>
      <w:marTop w:val="0"/>
      <w:marBottom w:val="0"/>
      <w:divBdr>
        <w:top w:val="none" w:sz="0" w:space="0" w:color="auto"/>
        <w:left w:val="none" w:sz="0" w:space="0" w:color="auto"/>
        <w:bottom w:val="none" w:sz="0" w:space="0" w:color="auto"/>
        <w:right w:val="none" w:sz="0" w:space="0" w:color="auto"/>
      </w:divBdr>
      <w:divsChild>
        <w:div w:id="442071997">
          <w:marLeft w:val="360"/>
          <w:marRight w:val="0"/>
          <w:marTop w:val="200"/>
          <w:marBottom w:val="0"/>
          <w:divBdr>
            <w:top w:val="none" w:sz="0" w:space="0" w:color="auto"/>
            <w:left w:val="none" w:sz="0" w:space="0" w:color="auto"/>
            <w:bottom w:val="none" w:sz="0" w:space="0" w:color="auto"/>
            <w:right w:val="none" w:sz="0" w:space="0" w:color="auto"/>
          </w:divBdr>
        </w:div>
        <w:div w:id="1100641246">
          <w:marLeft w:val="360"/>
          <w:marRight w:val="0"/>
          <w:marTop w:val="200"/>
          <w:marBottom w:val="0"/>
          <w:divBdr>
            <w:top w:val="none" w:sz="0" w:space="0" w:color="auto"/>
            <w:left w:val="none" w:sz="0" w:space="0" w:color="auto"/>
            <w:bottom w:val="none" w:sz="0" w:space="0" w:color="auto"/>
            <w:right w:val="none" w:sz="0" w:space="0" w:color="auto"/>
          </w:divBdr>
        </w:div>
        <w:div w:id="1282809637">
          <w:marLeft w:val="360"/>
          <w:marRight w:val="0"/>
          <w:marTop w:val="200"/>
          <w:marBottom w:val="0"/>
          <w:divBdr>
            <w:top w:val="none" w:sz="0" w:space="0" w:color="auto"/>
            <w:left w:val="none" w:sz="0" w:space="0" w:color="auto"/>
            <w:bottom w:val="none" w:sz="0" w:space="0" w:color="auto"/>
            <w:right w:val="none" w:sz="0" w:space="0" w:color="auto"/>
          </w:divBdr>
        </w:div>
        <w:div w:id="1733847264">
          <w:marLeft w:val="360"/>
          <w:marRight w:val="0"/>
          <w:marTop w:val="200"/>
          <w:marBottom w:val="0"/>
          <w:divBdr>
            <w:top w:val="none" w:sz="0" w:space="0" w:color="auto"/>
            <w:left w:val="none" w:sz="0" w:space="0" w:color="auto"/>
            <w:bottom w:val="none" w:sz="0" w:space="0" w:color="auto"/>
            <w:right w:val="none" w:sz="0" w:space="0" w:color="auto"/>
          </w:divBdr>
        </w:div>
      </w:divsChild>
    </w:div>
    <w:div w:id="175851428">
      <w:bodyDiv w:val="1"/>
      <w:marLeft w:val="0"/>
      <w:marRight w:val="0"/>
      <w:marTop w:val="0"/>
      <w:marBottom w:val="0"/>
      <w:divBdr>
        <w:top w:val="none" w:sz="0" w:space="0" w:color="auto"/>
        <w:left w:val="none" w:sz="0" w:space="0" w:color="auto"/>
        <w:bottom w:val="none" w:sz="0" w:space="0" w:color="auto"/>
        <w:right w:val="none" w:sz="0" w:space="0" w:color="auto"/>
      </w:divBdr>
    </w:div>
    <w:div w:id="235936604">
      <w:bodyDiv w:val="1"/>
      <w:marLeft w:val="0"/>
      <w:marRight w:val="0"/>
      <w:marTop w:val="0"/>
      <w:marBottom w:val="0"/>
      <w:divBdr>
        <w:top w:val="none" w:sz="0" w:space="0" w:color="auto"/>
        <w:left w:val="none" w:sz="0" w:space="0" w:color="auto"/>
        <w:bottom w:val="none" w:sz="0" w:space="0" w:color="auto"/>
        <w:right w:val="none" w:sz="0" w:space="0" w:color="auto"/>
      </w:divBdr>
      <w:divsChild>
        <w:div w:id="754284749">
          <w:marLeft w:val="0"/>
          <w:marRight w:val="0"/>
          <w:marTop w:val="0"/>
          <w:marBottom w:val="0"/>
          <w:divBdr>
            <w:top w:val="none" w:sz="0" w:space="0" w:color="auto"/>
            <w:left w:val="none" w:sz="0" w:space="0" w:color="auto"/>
            <w:bottom w:val="none" w:sz="0" w:space="0" w:color="auto"/>
            <w:right w:val="none" w:sz="0" w:space="0" w:color="auto"/>
          </w:divBdr>
        </w:div>
      </w:divsChild>
    </w:div>
    <w:div w:id="269708984">
      <w:bodyDiv w:val="1"/>
      <w:marLeft w:val="0"/>
      <w:marRight w:val="0"/>
      <w:marTop w:val="0"/>
      <w:marBottom w:val="0"/>
      <w:divBdr>
        <w:top w:val="none" w:sz="0" w:space="0" w:color="auto"/>
        <w:left w:val="none" w:sz="0" w:space="0" w:color="auto"/>
        <w:bottom w:val="none" w:sz="0" w:space="0" w:color="auto"/>
        <w:right w:val="none" w:sz="0" w:space="0" w:color="auto"/>
      </w:divBdr>
    </w:div>
    <w:div w:id="288360837">
      <w:bodyDiv w:val="1"/>
      <w:marLeft w:val="0"/>
      <w:marRight w:val="0"/>
      <w:marTop w:val="0"/>
      <w:marBottom w:val="0"/>
      <w:divBdr>
        <w:top w:val="none" w:sz="0" w:space="0" w:color="auto"/>
        <w:left w:val="none" w:sz="0" w:space="0" w:color="auto"/>
        <w:bottom w:val="none" w:sz="0" w:space="0" w:color="auto"/>
        <w:right w:val="none" w:sz="0" w:space="0" w:color="auto"/>
      </w:divBdr>
    </w:div>
    <w:div w:id="299114615">
      <w:bodyDiv w:val="1"/>
      <w:marLeft w:val="0"/>
      <w:marRight w:val="0"/>
      <w:marTop w:val="0"/>
      <w:marBottom w:val="0"/>
      <w:divBdr>
        <w:top w:val="none" w:sz="0" w:space="0" w:color="auto"/>
        <w:left w:val="none" w:sz="0" w:space="0" w:color="auto"/>
        <w:bottom w:val="none" w:sz="0" w:space="0" w:color="auto"/>
        <w:right w:val="none" w:sz="0" w:space="0" w:color="auto"/>
      </w:divBdr>
    </w:div>
    <w:div w:id="400835473">
      <w:bodyDiv w:val="1"/>
      <w:marLeft w:val="0"/>
      <w:marRight w:val="0"/>
      <w:marTop w:val="0"/>
      <w:marBottom w:val="0"/>
      <w:divBdr>
        <w:top w:val="none" w:sz="0" w:space="0" w:color="auto"/>
        <w:left w:val="none" w:sz="0" w:space="0" w:color="auto"/>
        <w:bottom w:val="none" w:sz="0" w:space="0" w:color="auto"/>
        <w:right w:val="none" w:sz="0" w:space="0" w:color="auto"/>
      </w:divBdr>
    </w:div>
    <w:div w:id="413087452">
      <w:bodyDiv w:val="1"/>
      <w:marLeft w:val="0"/>
      <w:marRight w:val="0"/>
      <w:marTop w:val="0"/>
      <w:marBottom w:val="0"/>
      <w:divBdr>
        <w:top w:val="none" w:sz="0" w:space="0" w:color="auto"/>
        <w:left w:val="none" w:sz="0" w:space="0" w:color="auto"/>
        <w:bottom w:val="none" w:sz="0" w:space="0" w:color="auto"/>
        <w:right w:val="none" w:sz="0" w:space="0" w:color="auto"/>
      </w:divBdr>
    </w:div>
    <w:div w:id="533227181">
      <w:bodyDiv w:val="1"/>
      <w:marLeft w:val="0"/>
      <w:marRight w:val="0"/>
      <w:marTop w:val="0"/>
      <w:marBottom w:val="0"/>
      <w:divBdr>
        <w:top w:val="none" w:sz="0" w:space="0" w:color="auto"/>
        <w:left w:val="none" w:sz="0" w:space="0" w:color="auto"/>
        <w:bottom w:val="none" w:sz="0" w:space="0" w:color="auto"/>
        <w:right w:val="none" w:sz="0" w:space="0" w:color="auto"/>
      </w:divBdr>
    </w:div>
    <w:div w:id="550120568">
      <w:bodyDiv w:val="1"/>
      <w:marLeft w:val="0"/>
      <w:marRight w:val="0"/>
      <w:marTop w:val="0"/>
      <w:marBottom w:val="0"/>
      <w:divBdr>
        <w:top w:val="none" w:sz="0" w:space="0" w:color="auto"/>
        <w:left w:val="none" w:sz="0" w:space="0" w:color="auto"/>
        <w:bottom w:val="none" w:sz="0" w:space="0" w:color="auto"/>
        <w:right w:val="none" w:sz="0" w:space="0" w:color="auto"/>
      </w:divBdr>
    </w:div>
    <w:div w:id="630133090">
      <w:bodyDiv w:val="1"/>
      <w:marLeft w:val="0"/>
      <w:marRight w:val="0"/>
      <w:marTop w:val="0"/>
      <w:marBottom w:val="0"/>
      <w:divBdr>
        <w:top w:val="none" w:sz="0" w:space="0" w:color="auto"/>
        <w:left w:val="none" w:sz="0" w:space="0" w:color="auto"/>
        <w:bottom w:val="none" w:sz="0" w:space="0" w:color="auto"/>
        <w:right w:val="none" w:sz="0" w:space="0" w:color="auto"/>
      </w:divBdr>
    </w:div>
    <w:div w:id="737361646">
      <w:bodyDiv w:val="1"/>
      <w:marLeft w:val="0"/>
      <w:marRight w:val="0"/>
      <w:marTop w:val="0"/>
      <w:marBottom w:val="0"/>
      <w:divBdr>
        <w:top w:val="none" w:sz="0" w:space="0" w:color="auto"/>
        <w:left w:val="none" w:sz="0" w:space="0" w:color="auto"/>
        <w:bottom w:val="none" w:sz="0" w:space="0" w:color="auto"/>
        <w:right w:val="none" w:sz="0" w:space="0" w:color="auto"/>
      </w:divBdr>
    </w:div>
    <w:div w:id="740103889">
      <w:bodyDiv w:val="1"/>
      <w:marLeft w:val="0"/>
      <w:marRight w:val="0"/>
      <w:marTop w:val="0"/>
      <w:marBottom w:val="0"/>
      <w:divBdr>
        <w:top w:val="none" w:sz="0" w:space="0" w:color="auto"/>
        <w:left w:val="none" w:sz="0" w:space="0" w:color="auto"/>
        <w:bottom w:val="none" w:sz="0" w:space="0" w:color="auto"/>
        <w:right w:val="none" w:sz="0" w:space="0" w:color="auto"/>
      </w:divBdr>
    </w:div>
    <w:div w:id="831409302">
      <w:bodyDiv w:val="1"/>
      <w:marLeft w:val="0"/>
      <w:marRight w:val="0"/>
      <w:marTop w:val="0"/>
      <w:marBottom w:val="0"/>
      <w:divBdr>
        <w:top w:val="none" w:sz="0" w:space="0" w:color="auto"/>
        <w:left w:val="none" w:sz="0" w:space="0" w:color="auto"/>
        <w:bottom w:val="none" w:sz="0" w:space="0" w:color="auto"/>
        <w:right w:val="none" w:sz="0" w:space="0" w:color="auto"/>
      </w:divBdr>
      <w:divsChild>
        <w:div w:id="419641141">
          <w:marLeft w:val="533"/>
          <w:marRight w:val="0"/>
          <w:marTop w:val="200"/>
          <w:marBottom w:val="0"/>
          <w:divBdr>
            <w:top w:val="none" w:sz="0" w:space="0" w:color="auto"/>
            <w:left w:val="none" w:sz="0" w:space="0" w:color="auto"/>
            <w:bottom w:val="none" w:sz="0" w:space="0" w:color="auto"/>
            <w:right w:val="none" w:sz="0" w:space="0" w:color="auto"/>
          </w:divBdr>
        </w:div>
        <w:div w:id="595096490">
          <w:marLeft w:val="533"/>
          <w:marRight w:val="0"/>
          <w:marTop w:val="200"/>
          <w:marBottom w:val="0"/>
          <w:divBdr>
            <w:top w:val="none" w:sz="0" w:space="0" w:color="auto"/>
            <w:left w:val="none" w:sz="0" w:space="0" w:color="auto"/>
            <w:bottom w:val="none" w:sz="0" w:space="0" w:color="auto"/>
            <w:right w:val="none" w:sz="0" w:space="0" w:color="auto"/>
          </w:divBdr>
        </w:div>
        <w:div w:id="1017542412">
          <w:marLeft w:val="533"/>
          <w:marRight w:val="0"/>
          <w:marTop w:val="200"/>
          <w:marBottom w:val="0"/>
          <w:divBdr>
            <w:top w:val="none" w:sz="0" w:space="0" w:color="auto"/>
            <w:left w:val="none" w:sz="0" w:space="0" w:color="auto"/>
            <w:bottom w:val="none" w:sz="0" w:space="0" w:color="auto"/>
            <w:right w:val="none" w:sz="0" w:space="0" w:color="auto"/>
          </w:divBdr>
        </w:div>
        <w:div w:id="1341394648">
          <w:marLeft w:val="533"/>
          <w:marRight w:val="0"/>
          <w:marTop w:val="200"/>
          <w:marBottom w:val="0"/>
          <w:divBdr>
            <w:top w:val="none" w:sz="0" w:space="0" w:color="auto"/>
            <w:left w:val="none" w:sz="0" w:space="0" w:color="auto"/>
            <w:bottom w:val="none" w:sz="0" w:space="0" w:color="auto"/>
            <w:right w:val="none" w:sz="0" w:space="0" w:color="auto"/>
          </w:divBdr>
        </w:div>
        <w:div w:id="1803427608">
          <w:marLeft w:val="533"/>
          <w:marRight w:val="0"/>
          <w:marTop w:val="200"/>
          <w:marBottom w:val="0"/>
          <w:divBdr>
            <w:top w:val="none" w:sz="0" w:space="0" w:color="auto"/>
            <w:left w:val="none" w:sz="0" w:space="0" w:color="auto"/>
            <w:bottom w:val="none" w:sz="0" w:space="0" w:color="auto"/>
            <w:right w:val="none" w:sz="0" w:space="0" w:color="auto"/>
          </w:divBdr>
        </w:div>
      </w:divsChild>
    </w:div>
    <w:div w:id="865362554">
      <w:bodyDiv w:val="1"/>
      <w:marLeft w:val="0"/>
      <w:marRight w:val="0"/>
      <w:marTop w:val="0"/>
      <w:marBottom w:val="0"/>
      <w:divBdr>
        <w:top w:val="none" w:sz="0" w:space="0" w:color="auto"/>
        <w:left w:val="none" w:sz="0" w:space="0" w:color="auto"/>
        <w:bottom w:val="none" w:sz="0" w:space="0" w:color="auto"/>
        <w:right w:val="none" w:sz="0" w:space="0" w:color="auto"/>
      </w:divBdr>
      <w:divsChild>
        <w:div w:id="2052457613">
          <w:marLeft w:val="0"/>
          <w:marRight w:val="0"/>
          <w:marTop w:val="0"/>
          <w:marBottom w:val="0"/>
          <w:divBdr>
            <w:top w:val="none" w:sz="0" w:space="0" w:color="auto"/>
            <w:left w:val="none" w:sz="0" w:space="0" w:color="auto"/>
            <w:bottom w:val="none" w:sz="0" w:space="0" w:color="auto"/>
            <w:right w:val="none" w:sz="0" w:space="0" w:color="auto"/>
          </w:divBdr>
        </w:div>
        <w:div w:id="1234778474">
          <w:marLeft w:val="0"/>
          <w:marRight w:val="0"/>
          <w:marTop w:val="0"/>
          <w:marBottom w:val="0"/>
          <w:divBdr>
            <w:top w:val="none" w:sz="0" w:space="0" w:color="auto"/>
            <w:left w:val="none" w:sz="0" w:space="0" w:color="auto"/>
            <w:bottom w:val="none" w:sz="0" w:space="0" w:color="auto"/>
            <w:right w:val="none" w:sz="0" w:space="0" w:color="auto"/>
          </w:divBdr>
          <w:divsChild>
            <w:div w:id="4482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79883">
      <w:bodyDiv w:val="1"/>
      <w:marLeft w:val="0"/>
      <w:marRight w:val="0"/>
      <w:marTop w:val="0"/>
      <w:marBottom w:val="0"/>
      <w:divBdr>
        <w:top w:val="none" w:sz="0" w:space="0" w:color="auto"/>
        <w:left w:val="none" w:sz="0" w:space="0" w:color="auto"/>
        <w:bottom w:val="none" w:sz="0" w:space="0" w:color="auto"/>
        <w:right w:val="none" w:sz="0" w:space="0" w:color="auto"/>
      </w:divBdr>
    </w:div>
    <w:div w:id="958998782">
      <w:bodyDiv w:val="1"/>
      <w:marLeft w:val="0"/>
      <w:marRight w:val="0"/>
      <w:marTop w:val="0"/>
      <w:marBottom w:val="0"/>
      <w:divBdr>
        <w:top w:val="none" w:sz="0" w:space="0" w:color="auto"/>
        <w:left w:val="none" w:sz="0" w:space="0" w:color="auto"/>
        <w:bottom w:val="none" w:sz="0" w:space="0" w:color="auto"/>
        <w:right w:val="none" w:sz="0" w:space="0" w:color="auto"/>
      </w:divBdr>
      <w:divsChild>
        <w:div w:id="962809091">
          <w:marLeft w:val="0"/>
          <w:marRight w:val="0"/>
          <w:marTop w:val="0"/>
          <w:marBottom w:val="0"/>
          <w:divBdr>
            <w:top w:val="none" w:sz="0" w:space="0" w:color="auto"/>
            <w:left w:val="none" w:sz="0" w:space="0" w:color="auto"/>
            <w:bottom w:val="none" w:sz="0" w:space="0" w:color="auto"/>
            <w:right w:val="none" w:sz="0" w:space="0" w:color="auto"/>
          </w:divBdr>
        </w:div>
        <w:div w:id="1960646532">
          <w:marLeft w:val="0"/>
          <w:marRight w:val="0"/>
          <w:marTop w:val="0"/>
          <w:marBottom w:val="0"/>
          <w:divBdr>
            <w:top w:val="none" w:sz="0" w:space="0" w:color="auto"/>
            <w:left w:val="none" w:sz="0" w:space="0" w:color="auto"/>
            <w:bottom w:val="none" w:sz="0" w:space="0" w:color="auto"/>
            <w:right w:val="none" w:sz="0" w:space="0" w:color="auto"/>
          </w:divBdr>
          <w:divsChild>
            <w:div w:id="4497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541206">
      <w:bodyDiv w:val="1"/>
      <w:marLeft w:val="0"/>
      <w:marRight w:val="0"/>
      <w:marTop w:val="0"/>
      <w:marBottom w:val="0"/>
      <w:divBdr>
        <w:top w:val="none" w:sz="0" w:space="0" w:color="auto"/>
        <w:left w:val="none" w:sz="0" w:space="0" w:color="auto"/>
        <w:bottom w:val="none" w:sz="0" w:space="0" w:color="auto"/>
        <w:right w:val="none" w:sz="0" w:space="0" w:color="auto"/>
      </w:divBdr>
    </w:div>
    <w:div w:id="1064596700">
      <w:bodyDiv w:val="1"/>
      <w:marLeft w:val="0"/>
      <w:marRight w:val="0"/>
      <w:marTop w:val="0"/>
      <w:marBottom w:val="0"/>
      <w:divBdr>
        <w:top w:val="none" w:sz="0" w:space="0" w:color="auto"/>
        <w:left w:val="none" w:sz="0" w:space="0" w:color="auto"/>
        <w:bottom w:val="none" w:sz="0" w:space="0" w:color="auto"/>
        <w:right w:val="none" w:sz="0" w:space="0" w:color="auto"/>
      </w:divBdr>
    </w:div>
    <w:div w:id="1118061589">
      <w:bodyDiv w:val="1"/>
      <w:marLeft w:val="0"/>
      <w:marRight w:val="0"/>
      <w:marTop w:val="0"/>
      <w:marBottom w:val="0"/>
      <w:divBdr>
        <w:top w:val="none" w:sz="0" w:space="0" w:color="auto"/>
        <w:left w:val="none" w:sz="0" w:space="0" w:color="auto"/>
        <w:bottom w:val="none" w:sz="0" w:space="0" w:color="auto"/>
        <w:right w:val="none" w:sz="0" w:space="0" w:color="auto"/>
      </w:divBdr>
    </w:div>
    <w:div w:id="1118378934">
      <w:bodyDiv w:val="1"/>
      <w:marLeft w:val="0"/>
      <w:marRight w:val="0"/>
      <w:marTop w:val="0"/>
      <w:marBottom w:val="0"/>
      <w:divBdr>
        <w:top w:val="none" w:sz="0" w:space="0" w:color="auto"/>
        <w:left w:val="none" w:sz="0" w:space="0" w:color="auto"/>
        <w:bottom w:val="none" w:sz="0" w:space="0" w:color="auto"/>
        <w:right w:val="none" w:sz="0" w:space="0" w:color="auto"/>
      </w:divBdr>
    </w:div>
    <w:div w:id="1155953081">
      <w:bodyDiv w:val="1"/>
      <w:marLeft w:val="0"/>
      <w:marRight w:val="0"/>
      <w:marTop w:val="0"/>
      <w:marBottom w:val="0"/>
      <w:divBdr>
        <w:top w:val="none" w:sz="0" w:space="0" w:color="auto"/>
        <w:left w:val="none" w:sz="0" w:space="0" w:color="auto"/>
        <w:bottom w:val="none" w:sz="0" w:space="0" w:color="auto"/>
        <w:right w:val="none" w:sz="0" w:space="0" w:color="auto"/>
      </w:divBdr>
    </w:div>
    <w:div w:id="1200893197">
      <w:bodyDiv w:val="1"/>
      <w:marLeft w:val="0"/>
      <w:marRight w:val="0"/>
      <w:marTop w:val="0"/>
      <w:marBottom w:val="0"/>
      <w:divBdr>
        <w:top w:val="none" w:sz="0" w:space="0" w:color="auto"/>
        <w:left w:val="none" w:sz="0" w:space="0" w:color="auto"/>
        <w:bottom w:val="none" w:sz="0" w:space="0" w:color="auto"/>
        <w:right w:val="none" w:sz="0" w:space="0" w:color="auto"/>
      </w:divBdr>
    </w:div>
    <w:div w:id="1236667420">
      <w:bodyDiv w:val="1"/>
      <w:marLeft w:val="0"/>
      <w:marRight w:val="0"/>
      <w:marTop w:val="0"/>
      <w:marBottom w:val="0"/>
      <w:divBdr>
        <w:top w:val="none" w:sz="0" w:space="0" w:color="auto"/>
        <w:left w:val="none" w:sz="0" w:space="0" w:color="auto"/>
        <w:bottom w:val="none" w:sz="0" w:space="0" w:color="auto"/>
        <w:right w:val="none" w:sz="0" w:space="0" w:color="auto"/>
      </w:divBdr>
    </w:div>
    <w:div w:id="1382748177">
      <w:bodyDiv w:val="1"/>
      <w:marLeft w:val="0"/>
      <w:marRight w:val="0"/>
      <w:marTop w:val="0"/>
      <w:marBottom w:val="0"/>
      <w:divBdr>
        <w:top w:val="none" w:sz="0" w:space="0" w:color="auto"/>
        <w:left w:val="none" w:sz="0" w:space="0" w:color="auto"/>
        <w:bottom w:val="none" w:sz="0" w:space="0" w:color="auto"/>
        <w:right w:val="none" w:sz="0" w:space="0" w:color="auto"/>
      </w:divBdr>
    </w:div>
    <w:div w:id="1399742650">
      <w:bodyDiv w:val="1"/>
      <w:marLeft w:val="0"/>
      <w:marRight w:val="0"/>
      <w:marTop w:val="0"/>
      <w:marBottom w:val="0"/>
      <w:divBdr>
        <w:top w:val="none" w:sz="0" w:space="0" w:color="auto"/>
        <w:left w:val="none" w:sz="0" w:space="0" w:color="auto"/>
        <w:bottom w:val="none" w:sz="0" w:space="0" w:color="auto"/>
        <w:right w:val="none" w:sz="0" w:space="0" w:color="auto"/>
      </w:divBdr>
    </w:div>
    <w:div w:id="1416975115">
      <w:bodyDiv w:val="1"/>
      <w:marLeft w:val="0"/>
      <w:marRight w:val="0"/>
      <w:marTop w:val="0"/>
      <w:marBottom w:val="0"/>
      <w:divBdr>
        <w:top w:val="none" w:sz="0" w:space="0" w:color="auto"/>
        <w:left w:val="none" w:sz="0" w:space="0" w:color="auto"/>
        <w:bottom w:val="none" w:sz="0" w:space="0" w:color="auto"/>
        <w:right w:val="none" w:sz="0" w:space="0" w:color="auto"/>
      </w:divBdr>
    </w:div>
    <w:div w:id="1511410103">
      <w:bodyDiv w:val="1"/>
      <w:marLeft w:val="0"/>
      <w:marRight w:val="0"/>
      <w:marTop w:val="0"/>
      <w:marBottom w:val="0"/>
      <w:divBdr>
        <w:top w:val="none" w:sz="0" w:space="0" w:color="auto"/>
        <w:left w:val="none" w:sz="0" w:space="0" w:color="auto"/>
        <w:bottom w:val="none" w:sz="0" w:space="0" w:color="auto"/>
        <w:right w:val="none" w:sz="0" w:space="0" w:color="auto"/>
      </w:divBdr>
    </w:div>
    <w:div w:id="1519350931">
      <w:bodyDiv w:val="1"/>
      <w:marLeft w:val="0"/>
      <w:marRight w:val="0"/>
      <w:marTop w:val="0"/>
      <w:marBottom w:val="0"/>
      <w:divBdr>
        <w:top w:val="none" w:sz="0" w:space="0" w:color="auto"/>
        <w:left w:val="none" w:sz="0" w:space="0" w:color="auto"/>
        <w:bottom w:val="none" w:sz="0" w:space="0" w:color="auto"/>
        <w:right w:val="none" w:sz="0" w:space="0" w:color="auto"/>
      </w:divBdr>
    </w:div>
    <w:div w:id="1565140194">
      <w:bodyDiv w:val="1"/>
      <w:marLeft w:val="0"/>
      <w:marRight w:val="0"/>
      <w:marTop w:val="0"/>
      <w:marBottom w:val="0"/>
      <w:divBdr>
        <w:top w:val="none" w:sz="0" w:space="0" w:color="auto"/>
        <w:left w:val="none" w:sz="0" w:space="0" w:color="auto"/>
        <w:bottom w:val="none" w:sz="0" w:space="0" w:color="auto"/>
        <w:right w:val="none" w:sz="0" w:space="0" w:color="auto"/>
      </w:divBdr>
    </w:div>
    <w:div w:id="1597668507">
      <w:bodyDiv w:val="1"/>
      <w:marLeft w:val="0"/>
      <w:marRight w:val="0"/>
      <w:marTop w:val="0"/>
      <w:marBottom w:val="0"/>
      <w:divBdr>
        <w:top w:val="none" w:sz="0" w:space="0" w:color="auto"/>
        <w:left w:val="none" w:sz="0" w:space="0" w:color="auto"/>
        <w:bottom w:val="none" w:sz="0" w:space="0" w:color="auto"/>
        <w:right w:val="none" w:sz="0" w:space="0" w:color="auto"/>
      </w:divBdr>
    </w:div>
    <w:div w:id="1599831885">
      <w:bodyDiv w:val="1"/>
      <w:marLeft w:val="0"/>
      <w:marRight w:val="0"/>
      <w:marTop w:val="0"/>
      <w:marBottom w:val="0"/>
      <w:divBdr>
        <w:top w:val="none" w:sz="0" w:space="0" w:color="auto"/>
        <w:left w:val="none" w:sz="0" w:space="0" w:color="auto"/>
        <w:bottom w:val="none" w:sz="0" w:space="0" w:color="auto"/>
        <w:right w:val="none" w:sz="0" w:space="0" w:color="auto"/>
      </w:divBdr>
      <w:divsChild>
        <w:div w:id="938753678">
          <w:marLeft w:val="360"/>
          <w:marRight w:val="0"/>
          <w:marTop w:val="200"/>
          <w:marBottom w:val="0"/>
          <w:divBdr>
            <w:top w:val="none" w:sz="0" w:space="0" w:color="auto"/>
            <w:left w:val="none" w:sz="0" w:space="0" w:color="auto"/>
            <w:bottom w:val="none" w:sz="0" w:space="0" w:color="auto"/>
            <w:right w:val="none" w:sz="0" w:space="0" w:color="auto"/>
          </w:divBdr>
        </w:div>
        <w:div w:id="1733624598">
          <w:marLeft w:val="360"/>
          <w:marRight w:val="0"/>
          <w:marTop w:val="200"/>
          <w:marBottom w:val="0"/>
          <w:divBdr>
            <w:top w:val="none" w:sz="0" w:space="0" w:color="auto"/>
            <w:left w:val="none" w:sz="0" w:space="0" w:color="auto"/>
            <w:bottom w:val="none" w:sz="0" w:space="0" w:color="auto"/>
            <w:right w:val="none" w:sz="0" w:space="0" w:color="auto"/>
          </w:divBdr>
        </w:div>
        <w:div w:id="1746298206">
          <w:marLeft w:val="360"/>
          <w:marRight w:val="0"/>
          <w:marTop w:val="200"/>
          <w:marBottom w:val="0"/>
          <w:divBdr>
            <w:top w:val="none" w:sz="0" w:space="0" w:color="auto"/>
            <w:left w:val="none" w:sz="0" w:space="0" w:color="auto"/>
            <w:bottom w:val="none" w:sz="0" w:space="0" w:color="auto"/>
            <w:right w:val="none" w:sz="0" w:space="0" w:color="auto"/>
          </w:divBdr>
        </w:div>
        <w:div w:id="1959335495">
          <w:marLeft w:val="360"/>
          <w:marRight w:val="0"/>
          <w:marTop w:val="200"/>
          <w:marBottom w:val="0"/>
          <w:divBdr>
            <w:top w:val="none" w:sz="0" w:space="0" w:color="auto"/>
            <w:left w:val="none" w:sz="0" w:space="0" w:color="auto"/>
            <w:bottom w:val="none" w:sz="0" w:space="0" w:color="auto"/>
            <w:right w:val="none" w:sz="0" w:space="0" w:color="auto"/>
          </w:divBdr>
        </w:div>
      </w:divsChild>
    </w:div>
    <w:div w:id="1711419152">
      <w:bodyDiv w:val="1"/>
      <w:marLeft w:val="0"/>
      <w:marRight w:val="0"/>
      <w:marTop w:val="0"/>
      <w:marBottom w:val="0"/>
      <w:divBdr>
        <w:top w:val="none" w:sz="0" w:space="0" w:color="auto"/>
        <w:left w:val="none" w:sz="0" w:space="0" w:color="auto"/>
        <w:bottom w:val="none" w:sz="0" w:space="0" w:color="auto"/>
        <w:right w:val="none" w:sz="0" w:space="0" w:color="auto"/>
      </w:divBdr>
    </w:div>
    <w:div w:id="1746758856">
      <w:bodyDiv w:val="1"/>
      <w:marLeft w:val="0"/>
      <w:marRight w:val="0"/>
      <w:marTop w:val="0"/>
      <w:marBottom w:val="0"/>
      <w:divBdr>
        <w:top w:val="none" w:sz="0" w:space="0" w:color="auto"/>
        <w:left w:val="none" w:sz="0" w:space="0" w:color="auto"/>
        <w:bottom w:val="none" w:sz="0" w:space="0" w:color="auto"/>
        <w:right w:val="none" w:sz="0" w:space="0" w:color="auto"/>
      </w:divBdr>
    </w:div>
    <w:div w:id="1831217532">
      <w:bodyDiv w:val="1"/>
      <w:marLeft w:val="0"/>
      <w:marRight w:val="0"/>
      <w:marTop w:val="0"/>
      <w:marBottom w:val="0"/>
      <w:divBdr>
        <w:top w:val="none" w:sz="0" w:space="0" w:color="auto"/>
        <w:left w:val="none" w:sz="0" w:space="0" w:color="auto"/>
        <w:bottom w:val="none" w:sz="0" w:space="0" w:color="auto"/>
        <w:right w:val="none" w:sz="0" w:space="0" w:color="auto"/>
      </w:divBdr>
      <w:divsChild>
        <w:div w:id="236206584">
          <w:marLeft w:val="547"/>
          <w:marRight w:val="0"/>
          <w:marTop w:val="0"/>
          <w:marBottom w:val="0"/>
          <w:divBdr>
            <w:top w:val="none" w:sz="0" w:space="0" w:color="auto"/>
            <w:left w:val="none" w:sz="0" w:space="0" w:color="auto"/>
            <w:bottom w:val="none" w:sz="0" w:space="0" w:color="auto"/>
            <w:right w:val="none" w:sz="0" w:space="0" w:color="auto"/>
          </w:divBdr>
        </w:div>
        <w:div w:id="239482587">
          <w:marLeft w:val="547"/>
          <w:marRight w:val="0"/>
          <w:marTop w:val="0"/>
          <w:marBottom w:val="0"/>
          <w:divBdr>
            <w:top w:val="none" w:sz="0" w:space="0" w:color="auto"/>
            <w:left w:val="none" w:sz="0" w:space="0" w:color="auto"/>
            <w:bottom w:val="none" w:sz="0" w:space="0" w:color="auto"/>
            <w:right w:val="none" w:sz="0" w:space="0" w:color="auto"/>
          </w:divBdr>
        </w:div>
        <w:div w:id="435951114">
          <w:marLeft w:val="547"/>
          <w:marRight w:val="0"/>
          <w:marTop w:val="0"/>
          <w:marBottom w:val="0"/>
          <w:divBdr>
            <w:top w:val="none" w:sz="0" w:space="0" w:color="auto"/>
            <w:left w:val="none" w:sz="0" w:space="0" w:color="auto"/>
            <w:bottom w:val="none" w:sz="0" w:space="0" w:color="auto"/>
            <w:right w:val="none" w:sz="0" w:space="0" w:color="auto"/>
          </w:divBdr>
        </w:div>
        <w:div w:id="519972865">
          <w:marLeft w:val="547"/>
          <w:marRight w:val="0"/>
          <w:marTop w:val="0"/>
          <w:marBottom w:val="0"/>
          <w:divBdr>
            <w:top w:val="none" w:sz="0" w:space="0" w:color="auto"/>
            <w:left w:val="none" w:sz="0" w:space="0" w:color="auto"/>
            <w:bottom w:val="none" w:sz="0" w:space="0" w:color="auto"/>
            <w:right w:val="none" w:sz="0" w:space="0" w:color="auto"/>
          </w:divBdr>
        </w:div>
        <w:div w:id="743994247">
          <w:marLeft w:val="1166"/>
          <w:marRight w:val="0"/>
          <w:marTop w:val="0"/>
          <w:marBottom w:val="0"/>
          <w:divBdr>
            <w:top w:val="none" w:sz="0" w:space="0" w:color="auto"/>
            <w:left w:val="none" w:sz="0" w:space="0" w:color="auto"/>
            <w:bottom w:val="none" w:sz="0" w:space="0" w:color="auto"/>
            <w:right w:val="none" w:sz="0" w:space="0" w:color="auto"/>
          </w:divBdr>
        </w:div>
        <w:div w:id="1410080279">
          <w:marLeft w:val="547"/>
          <w:marRight w:val="0"/>
          <w:marTop w:val="0"/>
          <w:marBottom w:val="0"/>
          <w:divBdr>
            <w:top w:val="none" w:sz="0" w:space="0" w:color="auto"/>
            <w:left w:val="none" w:sz="0" w:space="0" w:color="auto"/>
            <w:bottom w:val="none" w:sz="0" w:space="0" w:color="auto"/>
            <w:right w:val="none" w:sz="0" w:space="0" w:color="auto"/>
          </w:divBdr>
        </w:div>
        <w:div w:id="1441685255">
          <w:marLeft w:val="1166"/>
          <w:marRight w:val="0"/>
          <w:marTop w:val="0"/>
          <w:marBottom w:val="0"/>
          <w:divBdr>
            <w:top w:val="none" w:sz="0" w:space="0" w:color="auto"/>
            <w:left w:val="none" w:sz="0" w:space="0" w:color="auto"/>
            <w:bottom w:val="none" w:sz="0" w:space="0" w:color="auto"/>
            <w:right w:val="none" w:sz="0" w:space="0" w:color="auto"/>
          </w:divBdr>
        </w:div>
        <w:div w:id="1518275565">
          <w:marLeft w:val="1166"/>
          <w:marRight w:val="0"/>
          <w:marTop w:val="0"/>
          <w:marBottom w:val="0"/>
          <w:divBdr>
            <w:top w:val="none" w:sz="0" w:space="0" w:color="auto"/>
            <w:left w:val="none" w:sz="0" w:space="0" w:color="auto"/>
            <w:bottom w:val="none" w:sz="0" w:space="0" w:color="auto"/>
            <w:right w:val="none" w:sz="0" w:space="0" w:color="auto"/>
          </w:divBdr>
        </w:div>
      </w:divsChild>
    </w:div>
    <w:div w:id="1872035860">
      <w:bodyDiv w:val="1"/>
      <w:marLeft w:val="0"/>
      <w:marRight w:val="0"/>
      <w:marTop w:val="0"/>
      <w:marBottom w:val="0"/>
      <w:divBdr>
        <w:top w:val="none" w:sz="0" w:space="0" w:color="auto"/>
        <w:left w:val="none" w:sz="0" w:space="0" w:color="auto"/>
        <w:bottom w:val="none" w:sz="0" w:space="0" w:color="auto"/>
        <w:right w:val="none" w:sz="0" w:space="0" w:color="auto"/>
      </w:divBdr>
      <w:divsChild>
        <w:div w:id="66998336">
          <w:marLeft w:val="374"/>
          <w:marRight w:val="0"/>
          <w:marTop w:val="200"/>
          <w:marBottom w:val="0"/>
          <w:divBdr>
            <w:top w:val="none" w:sz="0" w:space="0" w:color="auto"/>
            <w:left w:val="none" w:sz="0" w:space="0" w:color="auto"/>
            <w:bottom w:val="none" w:sz="0" w:space="0" w:color="auto"/>
            <w:right w:val="none" w:sz="0" w:space="0" w:color="auto"/>
          </w:divBdr>
        </w:div>
        <w:div w:id="146023051">
          <w:marLeft w:val="374"/>
          <w:marRight w:val="0"/>
          <w:marTop w:val="19"/>
          <w:marBottom w:val="0"/>
          <w:divBdr>
            <w:top w:val="none" w:sz="0" w:space="0" w:color="auto"/>
            <w:left w:val="none" w:sz="0" w:space="0" w:color="auto"/>
            <w:bottom w:val="none" w:sz="0" w:space="0" w:color="auto"/>
            <w:right w:val="none" w:sz="0" w:space="0" w:color="auto"/>
          </w:divBdr>
        </w:div>
        <w:div w:id="513764483">
          <w:marLeft w:val="374"/>
          <w:marRight w:val="1066"/>
          <w:marTop w:val="42"/>
          <w:marBottom w:val="0"/>
          <w:divBdr>
            <w:top w:val="none" w:sz="0" w:space="0" w:color="auto"/>
            <w:left w:val="none" w:sz="0" w:space="0" w:color="auto"/>
            <w:bottom w:val="none" w:sz="0" w:space="0" w:color="auto"/>
            <w:right w:val="none" w:sz="0" w:space="0" w:color="auto"/>
          </w:divBdr>
        </w:div>
        <w:div w:id="1083068608">
          <w:marLeft w:val="374"/>
          <w:marRight w:val="0"/>
          <w:marTop w:val="200"/>
          <w:marBottom w:val="0"/>
          <w:divBdr>
            <w:top w:val="none" w:sz="0" w:space="0" w:color="auto"/>
            <w:left w:val="none" w:sz="0" w:space="0" w:color="auto"/>
            <w:bottom w:val="none" w:sz="0" w:space="0" w:color="auto"/>
            <w:right w:val="none" w:sz="0" w:space="0" w:color="auto"/>
          </w:divBdr>
        </w:div>
        <w:div w:id="1294866294">
          <w:marLeft w:val="374"/>
          <w:marRight w:val="0"/>
          <w:marTop w:val="200"/>
          <w:marBottom w:val="0"/>
          <w:divBdr>
            <w:top w:val="none" w:sz="0" w:space="0" w:color="auto"/>
            <w:left w:val="none" w:sz="0" w:space="0" w:color="auto"/>
            <w:bottom w:val="none" w:sz="0" w:space="0" w:color="auto"/>
            <w:right w:val="none" w:sz="0" w:space="0" w:color="auto"/>
          </w:divBdr>
        </w:div>
        <w:div w:id="1519348693">
          <w:marLeft w:val="374"/>
          <w:marRight w:val="0"/>
          <w:marTop w:val="200"/>
          <w:marBottom w:val="0"/>
          <w:divBdr>
            <w:top w:val="none" w:sz="0" w:space="0" w:color="auto"/>
            <w:left w:val="none" w:sz="0" w:space="0" w:color="auto"/>
            <w:bottom w:val="none" w:sz="0" w:space="0" w:color="auto"/>
            <w:right w:val="none" w:sz="0" w:space="0" w:color="auto"/>
          </w:divBdr>
        </w:div>
      </w:divsChild>
    </w:div>
    <w:div w:id="1936742622">
      <w:bodyDiv w:val="1"/>
      <w:marLeft w:val="0"/>
      <w:marRight w:val="0"/>
      <w:marTop w:val="0"/>
      <w:marBottom w:val="0"/>
      <w:divBdr>
        <w:top w:val="none" w:sz="0" w:space="0" w:color="auto"/>
        <w:left w:val="none" w:sz="0" w:space="0" w:color="auto"/>
        <w:bottom w:val="none" w:sz="0" w:space="0" w:color="auto"/>
        <w:right w:val="none" w:sz="0" w:space="0" w:color="auto"/>
      </w:divBdr>
    </w:div>
    <w:div w:id="2053920669">
      <w:bodyDiv w:val="1"/>
      <w:marLeft w:val="0"/>
      <w:marRight w:val="0"/>
      <w:marTop w:val="0"/>
      <w:marBottom w:val="0"/>
      <w:divBdr>
        <w:top w:val="none" w:sz="0" w:space="0" w:color="auto"/>
        <w:left w:val="none" w:sz="0" w:space="0" w:color="auto"/>
        <w:bottom w:val="none" w:sz="0" w:space="0" w:color="auto"/>
        <w:right w:val="none" w:sz="0" w:space="0" w:color="auto"/>
      </w:divBdr>
    </w:div>
    <w:div w:id="2073385267">
      <w:bodyDiv w:val="1"/>
      <w:marLeft w:val="0"/>
      <w:marRight w:val="0"/>
      <w:marTop w:val="0"/>
      <w:marBottom w:val="0"/>
      <w:divBdr>
        <w:top w:val="none" w:sz="0" w:space="0" w:color="auto"/>
        <w:left w:val="none" w:sz="0" w:space="0" w:color="auto"/>
        <w:bottom w:val="none" w:sz="0" w:space="0" w:color="auto"/>
        <w:right w:val="none" w:sz="0" w:space="0" w:color="auto"/>
      </w:divBdr>
    </w:div>
    <w:div w:id="2085834018">
      <w:bodyDiv w:val="1"/>
      <w:marLeft w:val="0"/>
      <w:marRight w:val="0"/>
      <w:marTop w:val="0"/>
      <w:marBottom w:val="0"/>
      <w:divBdr>
        <w:top w:val="none" w:sz="0" w:space="0" w:color="auto"/>
        <w:left w:val="none" w:sz="0" w:space="0" w:color="auto"/>
        <w:bottom w:val="none" w:sz="0" w:space="0" w:color="auto"/>
        <w:right w:val="none" w:sz="0" w:space="0" w:color="auto"/>
      </w:divBdr>
    </w:div>
    <w:div w:id="2092580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header" Target="head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23AF33B39AA441BC77D9038A650BA7" ma:contentTypeVersion="12" ma:contentTypeDescription="Create a new document." ma:contentTypeScope="" ma:versionID="88e8778be036898e616c9c9f1607409b">
  <xsd:schema xmlns:xsd="http://www.w3.org/2001/XMLSchema" xmlns:xs="http://www.w3.org/2001/XMLSchema" xmlns:p="http://schemas.microsoft.com/office/2006/metadata/properties" xmlns:ns2="ada80550-6513-4416-8005-567a46c3503a" xmlns:ns3="be2c54be-0541-4c57-b800-05a6003ea64b" targetNamespace="http://schemas.microsoft.com/office/2006/metadata/properties" ma:root="true" ma:fieldsID="81e92604b887ad733d3789941b0c09ae" ns2:_="" ns3:_="">
    <xsd:import namespace="ada80550-6513-4416-8005-567a46c3503a"/>
    <xsd:import namespace="be2c54be-0541-4c57-b800-05a6003ea64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80550-6513-4416-8005-567a46c350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8679018-c8b5-43e9-adcd-8cca0014b20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2c54be-0541-4c57-b800-05a6003ea64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51c75a7-b5d4-4728-9e6f-95921ad44227}" ma:internalName="TaxCatchAll" ma:showField="CatchAllData" ma:web="be2c54be-0541-4c57-b800-05a6003ea64b">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86EBF-B8C2-438B-A41D-B28C8FCD97C2}">
  <ds:schemaRefs>
    <ds:schemaRef ds:uri="http://schemas.microsoft.com/sharepoint/v3/contenttype/forms"/>
  </ds:schemaRefs>
</ds:datastoreItem>
</file>

<file path=customXml/itemProps2.xml><?xml version="1.0" encoding="utf-8"?>
<ds:datastoreItem xmlns:ds="http://schemas.openxmlformats.org/officeDocument/2006/customXml" ds:itemID="{B83C78F3-75B6-43C6-8313-88179ACC2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80550-6513-4416-8005-567a46c3503a"/>
    <ds:schemaRef ds:uri="be2c54be-0541-4c57-b800-05a6003ea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624997-B895-8E4B-9977-F27A0275F4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497</Words>
  <Characters>2838</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 Patil</dc:creator>
  <cp:keywords/>
  <dc:description/>
  <cp:lastModifiedBy>Aashima Arora</cp:lastModifiedBy>
  <cp:revision>6</cp:revision>
  <cp:lastPrinted>2022-04-26T05:20:00Z</cp:lastPrinted>
  <dcterms:created xsi:type="dcterms:W3CDTF">2024-03-24T22:29:00Z</dcterms:created>
  <dcterms:modified xsi:type="dcterms:W3CDTF">2024-03-24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3AF33B39AA441BC77D9038A650BA7</vt:lpwstr>
  </property>
  <property fmtid="{D5CDD505-2E9C-101B-9397-08002B2CF9AE}" pid="3" name="TaxCatchAll">
    <vt:lpwstr/>
  </property>
  <property fmtid="{D5CDD505-2E9C-101B-9397-08002B2CF9AE}" pid="4" name="lcf76f155ced4ddcb4097134ff3c332f">
    <vt:lpwstr/>
  </property>
</Properties>
</file>